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56DD52" w14:textId="42249A6E" w:rsidR="00677A9B" w:rsidRPr="00164DF1" w:rsidRDefault="00330048" w:rsidP="00164DF1">
      <w:pPr>
        <w:ind w:left="397"/>
        <w:rPr>
          <w:b/>
          <w:noProof/>
          <w:lang w:val="en-GB" w:eastAsia="en-GB"/>
        </w:rPr>
      </w:pPr>
      <w:r>
        <w:rPr>
          <w:noProof/>
          <w:lang w:val="en-US"/>
        </w:rPr>
        <mc:AlternateContent>
          <mc:Choice Requires="wpg">
            <w:drawing>
              <wp:anchor distT="0" distB="0" distL="114300" distR="114300" simplePos="0" relativeHeight="251672576" behindDoc="0" locked="0" layoutInCell="1" allowOverlap="1" wp14:anchorId="5386ECA3" wp14:editId="104767EE">
                <wp:simplePos x="0" y="0"/>
                <wp:positionH relativeFrom="margin">
                  <wp:posOffset>4861560</wp:posOffset>
                </wp:positionH>
                <wp:positionV relativeFrom="paragraph">
                  <wp:posOffset>-274320</wp:posOffset>
                </wp:positionV>
                <wp:extent cx="777240" cy="655320"/>
                <wp:effectExtent l="0" t="0" r="3810" b="0"/>
                <wp:wrapNone/>
                <wp:docPr id="1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 cy="655320"/>
                          <a:chOff x="8849" y="-65"/>
                          <a:chExt cx="958" cy="635"/>
                        </a:xfrm>
                      </wpg:grpSpPr>
                      <wps:wsp>
                        <wps:cNvPr id="18" name="Rectangle 23"/>
                        <wps:cNvSpPr>
                          <a:spLocks noChangeArrowheads="1"/>
                        </wps:cNvSpPr>
                        <wps:spPr bwMode="auto">
                          <a:xfrm>
                            <a:off x="8848" y="-66"/>
                            <a:ext cx="958" cy="635"/>
                          </a:xfrm>
                          <a:prstGeom prst="rect">
                            <a:avLst/>
                          </a:prstGeom>
                          <a:solidFill>
                            <a:srgbClr val="20419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AutoShape 22"/>
                        <wps:cNvSpPr>
                          <a:spLocks/>
                        </wps:cNvSpPr>
                        <wps:spPr bwMode="auto">
                          <a:xfrm>
                            <a:off x="9290" y="2"/>
                            <a:ext cx="180" cy="499"/>
                          </a:xfrm>
                          <a:custGeom>
                            <a:avLst/>
                            <a:gdLst>
                              <a:gd name="T0" fmla="+- 0 9362 9290"/>
                              <a:gd name="T1" fmla="*/ T0 w 180"/>
                              <a:gd name="T2" fmla="+- 0 28 3"/>
                              <a:gd name="T3" fmla="*/ 28 h 499"/>
                              <a:gd name="T4" fmla="+- 0 9335 9290"/>
                              <a:gd name="T5" fmla="*/ T4 w 180"/>
                              <a:gd name="T6" fmla="+- 0 28 3"/>
                              <a:gd name="T7" fmla="*/ 28 h 499"/>
                              <a:gd name="T8" fmla="+- 0 9326 9290"/>
                              <a:gd name="T9" fmla="*/ T8 w 180"/>
                              <a:gd name="T10" fmla="+- 0 3 3"/>
                              <a:gd name="T11" fmla="*/ 3 h 499"/>
                              <a:gd name="T12" fmla="+- 0 9318 9290"/>
                              <a:gd name="T13" fmla="*/ T12 w 180"/>
                              <a:gd name="T14" fmla="+- 0 28 3"/>
                              <a:gd name="T15" fmla="*/ 28 h 499"/>
                              <a:gd name="T16" fmla="+- 0 9290 9290"/>
                              <a:gd name="T17" fmla="*/ T16 w 180"/>
                              <a:gd name="T18" fmla="+- 0 28 3"/>
                              <a:gd name="T19" fmla="*/ 28 h 499"/>
                              <a:gd name="T20" fmla="+- 0 9313 9290"/>
                              <a:gd name="T21" fmla="*/ T20 w 180"/>
                              <a:gd name="T22" fmla="+- 0 45 3"/>
                              <a:gd name="T23" fmla="*/ 45 h 499"/>
                              <a:gd name="T24" fmla="+- 0 9304 9290"/>
                              <a:gd name="T25" fmla="*/ T24 w 180"/>
                              <a:gd name="T26" fmla="+- 0 72 3"/>
                              <a:gd name="T27" fmla="*/ 72 h 499"/>
                              <a:gd name="T28" fmla="+- 0 9326 9290"/>
                              <a:gd name="T29" fmla="*/ T28 w 180"/>
                              <a:gd name="T30" fmla="+- 0 55 3"/>
                              <a:gd name="T31" fmla="*/ 55 h 499"/>
                              <a:gd name="T32" fmla="+- 0 9349 9290"/>
                              <a:gd name="T33" fmla="*/ T32 w 180"/>
                              <a:gd name="T34" fmla="+- 0 72 3"/>
                              <a:gd name="T35" fmla="*/ 72 h 499"/>
                              <a:gd name="T36" fmla="+- 0 9340 9290"/>
                              <a:gd name="T37" fmla="*/ T36 w 180"/>
                              <a:gd name="T38" fmla="+- 0 45 3"/>
                              <a:gd name="T39" fmla="*/ 45 h 499"/>
                              <a:gd name="T40" fmla="+- 0 9362 9290"/>
                              <a:gd name="T41" fmla="*/ T40 w 180"/>
                              <a:gd name="T42" fmla="+- 0 28 3"/>
                              <a:gd name="T43" fmla="*/ 28 h 499"/>
                              <a:gd name="T44" fmla="+- 0 9364 9290"/>
                              <a:gd name="T45" fmla="*/ T44 w 180"/>
                              <a:gd name="T46" fmla="+- 0 458 3"/>
                              <a:gd name="T47" fmla="*/ 458 h 499"/>
                              <a:gd name="T48" fmla="+- 0 9336 9290"/>
                              <a:gd name="T49" fmla="*/ T48 w 180"/>
                              <a:gd name="T50" fmla="+- 0 458 3"/>
                              <a:gd name="T51" fmla="*/ 458 h 499"/>
                              <a:gd name="T52" fmla="+- 0 9328 9290"/>
                              <a:gd name="T53" fmla="*/ T52 w 180"/>
                              <a:gd name="T54" fmla="+- 0 432 3"/>
                              <a:gd name="T55" fmla="*/ 432 h 499"/>
                              <a:gd name="T56" fmla="+- 0 9319 9290"/>
                              <a:gd name="T57" fmla="*/ T56 w 180"/>
                              <a:gd name="T58" fmla="+- 0 458 3"/>
                              <a:gd name="T59" fmla="*/ 458 h 499"/>
                              <a:gd name="T60" fmla="+- 0 9292 9290"/>
                              <a:gd name="T61" fmla="*/ T60 w 180"/>
                              <a:gd name="T62" fmla="+- 0 458 3"/>
                              <a:gd name="T63" fmla="*/ 458 h 499"/>
                              <a:gd name="T64" fmla="+- 0 9314 9290"/>
                              <a:gd name="T65" fmla="*/ T64 w 180"/>
                              <a:gd name="T66" fmla="+- 0 474 3"/>
                              <a:gd name="T67" fmla="*/ 474 h 499"/>
                              <a:gd name="T68" fmla="+- 0 9305 9290"/>
                              <a:gd name="T69" fmla="*/ T68 w 180"/>
                              <a:gd name="T70" fmla="+- 0 501 3"/>
                              <a:gd name="T71" fmla="*/ 501 h 499"/>
                              <a:gd name="T72" fmla="+- 0 9328 9290"/>
                              <a:gd name="T73" fmla="*/ T72 w 180"/>
                              <a:gd name="T74" fmla="+- 0 485 3"/>
                              <a:gd name="T75" fmla="*/ 485 h 499"/>
                              <a:gd name="T76" fmla="+- 0 9350 9290"/>
                              <a:gd name="T77" fmla="*/ T76 w 180"/>
                              <a:gd name="T78" fmla="+- 0 501 3"/>
                              <a:gd name="T79" fmla="*/ 501 h 499"/>
                              <a:gd name="T80" fmla="+- 0 9341 9290"/>
                              <a:gd name="T81" fmla="*/ T80 w 180"/>
                              <a:gd name="T82" fmla="+- 0 474 3"/>
                              <a:gd name="T83" fmla="*/ 474 h 499"/>
                              <a:gd name="T84" fmla="+- 0 9364 9290"/>
                              <a:gd name="T85" fmla="*/ T84 w 180"/>
                              <a:gd name="T86" fmla="+- 0 458 3"/>
                              <a:gd name="T87" fmla="*/ 458 h 499"/>
                              <a:gd name="T88" fmla="+- 0 9470 9290"/>
                              <a:gd name="T89" fmla="*/ T88 w 180"/>
                              <a:gd name="T90" fmla="+- 0 429 3"/>
                              <a:gd name="T91" fmla="*/ 429 h 499"/>
                              <a:gd name="T92" fmla="+- 0 9442 9290"/>
                              <a:gd name="T93" fmla="*/ T92 w 180"/>
                              <a:gd name="T94" fmla="+- 0 429 3"/>
                              <a:gd name="T95" fmla="*/ 429 h 499"/>
                              <a:gd name="T96" fmla="+- 0 9434 9290"/>
                              <a:gd name="T97" fmla="*/ T96 w 180"/>
                              <a:gd name="T98" fmla="+- 0 403 3"/>
                              <a:gd name="T99" fmla="*/ 403 h 499"/>
                              <a:gd name="T100" fmla="+- 0 9426 9290"/>
                              <a:gd name="T101" fmla="*/ T100 w 180"/>
                              <a:gd name="T102" fmla="+- 0 429 3"/>
                              <a:gd name="T103" fmla="*/ 429 h 499"/>
                              <a:gd name="T104" fmla="+- 0 9398 9290"/>
                              <a:gd name="T105" fmla="*/ T104 w 180"/>
                              <a:gd name="T106" fmla="+- 0 429 3"/>
                              <a:gd name="T107" fmla="*/ 429 h 499"/>
                              <a:gd name="T108" fmla="+- 0 9420 9290"/>
                              <a:gd name="T109" fmla="*/ T108 w 180"/>
                              <a:gd name="T110" fmla="+- 0 446 3"/>
                              <a:gd name="T111" fmla="*/ 446 h 499"/>
                              <a:gd name="T112" fmla="+- 0 9412 9290"/>
                              <a:gd name="T113" fmla="*/ T112 w 180"/>
                              <a:gd name="T114" fmla="+- 0 473 3"/>
                              <a:gd name="T115" fmla="*/ 473 h 499"/>
                              <a:gd name="T116" fmla="+- 0 9434 9290"/>
                              <a:gd name="T117" fmla="*/ T116 w 180"/>
                              <a:gd name="T118" fmla="+- 0 456 3"/>
                              <a:gd name="T119" fmla="*/ 456 h 499"/>
                              <a:gd name="T120" fmla="+- 0 9456 9290"/>
                              <a:gd name="T121" fmla="*/ T120 w 180"/>
                              <a:gd name="T122" fmla="+- 0 473 3"/>
                              <a:gd name="T123" fmla="*/ 473 h 499"/>
                              <a:gd name="T124" fmla="+- 0 9448 9290"/>
                              <a:gd name="T125" fmla="*/ T124 w 180"/>
                              <a:gd name="T126" fmla="+- 0 446 3"/>
                              <a:gd name="T127" fmla="*/ 446 h 499"/>
                              <a:gd name="T128" fmla="+- 0 9470 9290"/>
                              <a:gd name="T129" fmla="*/ T128 w 180"/>
                              <a:gd name="T130" fmla="+- 0 429 3"/>
                              <a:gd name="T131" fmla="*/ 429 h 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80" h="499">
                                <a:moveTo>
                                  <a:pt x="72" y="25"/>
                                </a:moveTo>
                                <a:lnTo>
                                  <a:pt x="45" y="25"/>
                                </a:lnTo>
                                <a:lnTo>
                                  <a:pt x="36" y="0"/>
                                </a:lnTo>
                                <a:lnTo>
                                  <a:pt x="28" y="25"/>
                                </a:lnTo>
                                <a:lnTo>
                                  <a:pt x="0" y="25"/>
                                </a:lnTo>
                                <a:lnTo>
                                  <a:pt x="23" y="42"/>
                                </a:lnTo>
                                <a:lnTo>
                                  <a:pt x="14" y="69"/>
                                </a:lnTo>
                                <a:lnTo>
                                  <a:pt x="36" y="52"/>
                                </a:lnTo>
                                <a:lnTo>
                                  <a:pt x="59" y="69"/>
                                </a:lnTo>
                                <a:lnTo>
                                  <a:pt x="50" y="42"/>
                                </a:lnTo>
                                <a:lnTo>
                                  <a:pt x="72" y="25"/>
                                </a:lnTo>
                                <a:close/>
                                <a:moveTo>
                                  <a:pt x="74" y="455"/>
                                </a:moveTo>
                                <a:lnTo>
                                  <a:pt x="46" y="455"/>
                                </a:lnTo>
                                <a:lnTo>
                                  <a:pt x="38" y="429"/>
                                </a:lnTo>
                                <a:lnTo>
                                  <a:pt x="29" y="455"/>
                                </a:lnTo>
                                <a:lnTo>
                                  <a:pt x="2" y="455"/>
                                </a:lnTo>
                                <a:lnTo>
                                  <a:pt x="24" y="471"/>
                                </a:lnTo>
                                <a:lnTo>
                                  <a:pt x="15" y="498"/>
                                </a:lnTo>
                                <a:lnTo>
                                  <a:pt x="38" y="482"/>
                                </a:lnTo>
                                <a:lnTo>
                                  <a:pt x="60" y="498"/>
                                </a:lnTo>
                                <a:lnTo>
                                  <a:pt x="51" y="471"/>
                                </a:lnTo>
                                <a:lnTo>
                                  <a:pt x="74" y="455"/>
                                </a:lnTo>
                                <a:close/>
                                <a:moveTo>
                                  <a:pt x="180" y="426"/>
                                </a:moveTo>
                                <a:lnTo>
                                  <a:pt x="152" y="426"/>
                                </a:lnTo>
                                <a:lnTo>
                                  <a:pt x="144" y="400"/>
                                </a:lnTo>
                                <a:lnTo>
                                  <a:pt x="136" y="426"/>
                                </a:lnTo>
                                <a:lnTo>
                                  <a:pt x="108" y="426"/>
                                </a:lnTo>
                                <a:lnTo>
                                  <a:pt x="130" y="443"/>
                                </a:lnTo>
                                <a:lnTo>
                                  <a:pt x="122" y="470"/>
                                </a:lnTo>
                                <a:lnTo>
                                  <a:pt x="144" y="453"/>
                                </a:lnTo>
                                <a:lnTo>
                                  <a:pt x="166" y="470"/>
                                </a:lnTo>
                                <a:lnTo>
                                  <a:pt x="158" y="443"/>
                                </a:lnTo>
                                <a:lnTo>
                                  <a:pt x="180" y="426"/>
                                </a:lnTo>
                                <a:close/>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397" y="30"/>
                            <a:ext cx="151"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AutoShape 20"/>
                        <wps:cNvSpPr>
                          <a:spLocks/>
                        </wps:cNvSpPr>
                        <wps:spPr bwMode="auto">
                          <a:xfrm>
                            <a:off x="9476" y="215"/>
                            <a:ext cx="102" cy="179"/>
                          </a:xfrm>
                          <a:custGeom>
                            <a:avLst/>
                            <a:gdLst>
                              <a:gd name="T0" fmla="+- 0 9549 9477"/>
                              <a:gd name="T1" fmla="*/ T0 w 102"/>
                              <a:gd name="T2" fmla="+- 0 351 216"/>
                              <a:gd name="T3" fmla="*/ 351 h 179"/>
                              <a:gd name="T4" fmla="+- 0 9521 9477"/>
                              <a:gd name="T5" fmla="*/ T4 w 102"/>
                              <a:gd name="T6" fmla="+- 0 351 216"/>
                              <a:gd name="T7" fmla="*/ 351 h 179"/>
                              <a:gd name="T8" fmla="+- 0 9513 9477"/>
                              <a:gd name="T9" fmla="*/ T8 w 102"/>
                              <a:gd name="T10" fmla="+- 0 325 216"/>
                              <a:gd name="T11" fmla="*/ 325 h 179"/>
                              <a:gd name="T12" fmla="+- 0 9504 9477"/>
                              <a:gd name="T13" fmla="*/ T12 w 102"/>
                              <a:gd name="T14" fmla="+- 0 351 216"/>
                              <a:gd name="T15" fmla="*/ 351 h 179"/>
                              <a:gd name="T16" fmla="+- 0 9477 9477"/>
                              <a:gd name="T17" fmla="*/ T16 w 102"/>
                              <a:gd name="T18" fmla="+- 0 351 216"/>
                              <a:gd name="T19" fmla="*/ 351 h 179"/>
                              <a:gd name="T20" fmla="+- 0 9499 9477"/>
                              <a:gd name="T21" fmla="*/ T20 w 102"/>
                              <a:gd name="T22" fmla="+- 0 368 216"/>
                              <a:gd name="T23" fmla="*/ 368 h 179"/>
                              <a:gd name="T24" fmla="+- 0 9491 9477"/>
                              <a:gd name="T25" fmla="*/ T24 w 102"/>
                              <a:gd name="T26" fmla="+- 0 395 216"/>
                              <a:gd name="T27" fmla="*/ 395 h 179"/>
                              <a:gd name="T28" fmla="+- 0 9513 9477"/>
                              <a:gd name="T29" fmla="*/ T28 w 102"/>
                              <a:gd name="T30" fmla="+- 0 378 216"/>
                              <a:gd name="T31" fmla="*/ 378 h 179"/>
                              <a:gd name="T32" fmla="+- 0 9535 9477"/>
                              <a:gd name="T33" fmla="*/ T32 w 102"/>
                              <a:gd name="T34" fmla="+- 0 395 216"/>
                              <a:gd name="T35" fmla="*/ 395 h 179"/>
                              <a:gd name="T36" fmla="+- 0 9526 9477"/>
                              <a:gd name="T37" fmla="*/ T36 w 102"/>
                              <a:gd name="T38" fmla="+- 0 368 216"/>
                              <a:gd name="T39" fmla="*/ 368 h 179"/>
                              <a:gd name="T40" fmla="+- 0 9549 9477"/>
                              <a:gd name="T41" fmla="*/ T40 w 102"/>
                              <a:gd name="T42" fmla="+- 0 351 216"/>
                              <a:gd name="T43" fmla="*/ 351 h 179"/>
                              <a:gd name="T44" fmla="+- 0 9578 9477"/>
                              <a:gd name="T45" fmla="*/ T44 w 102"/>
                              <a:gd name="T46" fmla="+- 0 242 216"/>
                              <a:gd name="T47" fmla="*/ 242 h 179"/>
                              <a:gd name="T48" fmla="+- 0 9551 9477"/>
                              <a:gd name="T49" fmla="*/ T48 w 102"/>
                              <a:gd name="T50" fmla="+- 0 242 216"/>
                              <a:gd name="T51" fmla="*/ 242 h 179"/>
                              <a:gd name="T52" fmla="+- 0 9542 9477"/>
                              <a:gd name="T53" fmla="*/ T52 w 102"/>
                              <a:gd name="T54" fmla="+- 0 216 216"/>
                              <a:gd name="T55" fmla="*/ 216 h 179"/>
                              <a:gd name="T56" fmla="+- 0 9534 9477"/>
                              <a:gd name="T57" fmla="*/ T56 w 102"/>
                              <a:gd name="T58" fmla="+- 0 242 216"/>
                              <a:gd name="T59" fmla="*/ 242 h 179"/>
                              <a:gd name="T60" fmla="+- 0 9506 9477"/>
                              <a:gd name="T61" fmla="*/ T60 w 102"/>
                              <a:gd name="T62" fmla="+- 0 242 216"/>
                              <a:gd name="T63" fmla="*/ 242 h 179"/>
                              <a:gd name="T64" fmla="+- 0 9529 9477"/>
                              <a:gd name="T65" fmla="*/ T64 w 102"/>
                              <a:gd name="T66" fmla="+- 0 259 216"/>
                              <a:gd name="T67" fmla="*/ 259 h 179"/>
                              <a:gd name="T68" fmla="+- 0 9520 9477"/>
                              <a:gd name="T69" fmla="*/ T68 w 102"/>
                              <a:gd name="T70" fmla="+- 0 285 216"/>
                              <a:gd name="T71" fmla="*/ 285 h 179"/>
                              <a:gd name="T72" fmla="+- 0 9542 9477"/>
                              <a:gd name="T73" fmla="*/ T72 w 102"/>
                              <a:gd name="T74" fmla="+- 0 269 216"/>
                              <a:gd name="T75" fmla="*/ 269 h 179"/>
                              <a:gd name="T76" fmla="+- 0 9565 9477"/>
                              <a:gd name="T77" fmla="*/ T76 w 102"/>
                              <a:gd name="T78" fmla="+- 0 285 216"/>
                              <a:gd name="T79" fmla="*/ 285 h 179"/>
                              <a:gd name="T80" fmla="+- 0 9556 9477"/>
                              <a:gd name="T81" fmla="*/ T80 w 102"/>
                              <a:gd name="T82" fmla="+- 0 259 216"/>
                              <a:gd name="T83" fmla="*/ 259 h 179"/>
                              <a:gd name="T84" fmla="+- 0 9578 9477"/>
                              <a:gd name="T85" fmla="*/ T84 w 102"/>
                              <a:gd name="T86" fmla="+- 0 242 216"/>
                              <a:gd name="T87" fmla="*/ 242 h 1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2" h="179">
                                <a:moveTo>
                                  <a:pt x="72" y="135"/>
                                </a:moveTo>
                                <a:lnTo>
                                  <a:pt x="44" y="135"/>
                                </a:lnTo>
                                <a:lnTo>
                                  <a:pt x="36" y="109"/>
                                </a:lnTo>
                                <a:lnTo>
                                  <a:pt x="27" y="135"/>
                                </a:lnTo>
                                <a:lnTo>
                                  <a:pt x="0" y="135"/>
                                </a:lnTo>
                                <a:lnTo>
                                  <a:pt x="22" y="152"/>
                                </a:lnTo>
                                <a:lnTo>
                                  <a:pt x="14" y="179"/>
                                </a:lnTo>
                                <a:lnTo>
                                  <a:pt x="36" y="162"/>
                                </a:lnTo>
                                <a:lnTo>
                                  <a:pt x="58" y="179"/>
                                </a:lnTo>
                                <a:lnTo>
                                  <a:pt x="49" y="152"/>
                                </a:lnTo>
                                <a:lnTo>
                                  <a:pt x="72" y="135"/>
                                </a:lnTo>
                                <a:close/>
                                <a:moveTo>
                                  <a:pt x="101" y="26"/>
                                </a:moveTo>
                                <a:lnTo>
                                  <a:pt x="74" y="26"/>
                                </a:lnTo>
                                <a:lnTo>
                                  <a:pt x="65" y="0"/>
                                </a:lnTo>
                                <a:lnTo>
                                  <a:pt x="57" y="26"/>
                                </a:lnTo>
                                <a:lnTo>
                                  <a:pt x="29" y="26"/>
                                </a:lnTo>
                                <a:lnTo>
                                  <a:pt x="52" y="43"/>
                                </a:lnTo>
                                <a:lnTo>
                                  <a:pt x="43" y="69"/>
                                </a:lnTo>
                                <a:lnTo>
                                  <a:pt x="65" y="53"/>
                                </a:lnTo>
                                <a:lnTo>
                                  <a:pt x="88" y="69"/>
                                </a:lnTo>
                                <a:lnTo>
                                  <a:pt x="79" y="43"/>
                                </a:lnTo>
                                <a:lnTo>
                                  <a:pt x="101" y="26"/>
                                </a:lnTo>
                                <a:close/>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105" y="31"/>
                            <a:ext cx="149"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Freeform 18"/>
                        <wps:cNvSpPr>
                          <a:spLocks/>
                        </wps:cNvSpPr>
                        <wps:spPr bwMode="auto">
                          <a:xfrm>
                            <a:off x="9076" y="216"/>
                            <a:ext cx="73" cy="70"/>
                          </a:xfrm>
                          <a:custGeom>
                            <a:avLst/>
                            <a:gdLst>
                              <a:gd name="T0" fmla="+- 0 9113 9077"/>
                              <a:gd name="T1" fmla="*/ T0 w 73"/>
                              <a:gd name="T2" fmla="+- 0 216 216"/>
                              <a:gd name="T3" fmla="*/ 216 h 70"/>
                              <a:gd name="T4" fmla="+- 0 9105 9077"/>
                              <a:gd name="T5" fmla="*/ T4 w 73"/>
                              <a:gd name="T6" fmla="+- 0 242 216"/>
                              <a:gd name="T7" fmla="*/ 242 h 70"/>
                              <a:gd name="T8" fmla="+- 0 9077 9077"/>
                              <a:gd name="T9" fmla="*/ T8 w 73"/>
                              <a:gd name="T10" fmla="+- 0 242 216"/>
                              <a:gd name="T11" fmla="*/ 242 h 70"/>
                              <a:gd name="T12" fmla="+- 0 9099 9077"/>
                              <a:gd name="T13" fmla="*/ T12 w 73"/>
                              <a:gd name="T14" fmla="+- 0 259 216"/>
                              <a:gd name="T15" fmla="*/ 259 h 70"/>
                              <a:gd name="T16" fmla="+- 0 9091 9077"/>
                              <a:gd name="T17" fmla="*/ T16 w 73"/>
                              <a:gd name="T18" fmla="+- 0 286 216"/>
                              <a:gd name="T19" fmla="*/ 286 h 70"/>
                              <a:gd name="T20" fmla="+- 0 9113 9077"/>
                              <a:gd name="T21" fmla="*/ T20 w 73"/>
                              <a:gd name="T22" fmla="+- 0 269 216"/>
                              <a:gd name="T23" fmla="*/ 269 h 70"/>
                              <a:gd name="T24" fmla="+- 0 9135 9077"/>
                              <a:gd name="T25" fmla="*/ T24 w 73"/>
                              <a:gd name="T26" fmla="+- 0 286 216"/>
                              <a:gd name="T27" fmla="*/ 286 h 70"/>
                              <a:gd name="T28" fmla="+- 0 9127 9077"/>
                              <a:gd name="T29" fmla="*/ T28 w 73"/>
                              <a:gd name="T30" fmla="+- 0 259 216"/>
                              <a:gd name="T31" fmla="*/ 259 h 70"/>
                              <a:gd name="T32" fmla="+- 0 9149 9077"/>
                              <a:gd name="T33" fmla="*/ T32 w 73"/>
                              <a:gd name="T34" fmla="+- 0 242 216"/>
                              <a:gd name="T35" fmla="*/ 242 h 70"/>
                              <a:gd name="T36" fmla="+- 0 9121 9077"/>
                              <a:gd name="T37" fmla="*/ T36 w 73"/>
                              <a:gd name="T38" fmla="+- 0 242 216"/>
                              <a:gd name="T39" fmla="*/ 242 h 70"/>
                              <a:gd name="T40" fmla="+- 0 9113 9077"/>
                              <a:gd name="T41" fmla="*/ T40 w 73"/>
                              <a:gd name="T42" fmla="+- 0 216 216"/>
                              <a:gd name="T43" fmla="*/ 216 h 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3" h="70">
                                <a:moveTo>
                                  <a:pt x="36" y="0"/>
                                </a:moveTo>
                                <a:lnTo>
                                  <a:pt x="28" y="26"/>
                                </a:lnTo>
                                <a:lnTo>
                                  <a:pt x="0" y="26"/>
                                </a:lnTo>
                                <a:lnTo>
                                  <a:pt x="22" y="43"/>
                                </a:lnTo>
                                <a:lnTo>
                                  <a:pt x="14" y="70"/>
                                </a:lnTo>
                                <a:lnTo>
                                  <a:pt x="36" y="53"/>
                                </a:lnTo>
                                <a:lnTo>
                                  <a:pt x="58" y="70"/>
                                </a:lnTo>
                                <a:lnTo>
                                  <a:pt x="50" y="43"/>
                                </a:lnTo>
                                <a:lnTo>
                                  <a:pt x="72" y="26"/>
                                </a:lnTo>
                                <a:lnTo>
                                  <a:pt x="44" y="26"/>
                                </a:lnTo>
                                <a:lnTo>
                                  <a:pt x="36" y="0"/>
                                </a:lnTo>
                                <a:close/>
                              </a:path>
                            </a:pathLst>
                          </a:custGeom>
                          <a:solidFill>
                            <a:srgbClr val="FFF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105" y="325"/>
                            <a:ext cx="150" cy="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group w14:anchorId="45220002" id="Group 16" o:spid="_x0000_s1026" style="position:absolute;margin-left:382.8pt;margin-top:-21.6pt;width:61.2pt;height:51.6pt;z-index:251672576;mso-position-horizontal-relative:margin" coordorigin="8849,-65" coordsize="958,6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">
                <v:rect id="Rectangle 23" o:spid="_x0000_s1027" style="position:absolute;left:8848;top:-66;width:958;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" fillcolor="#20419a" stroked="f"/>
                <v:shape id="AutoShape 22" o:spid="_x0000_s1028" style="position:absolute;left:9290;top:2;width:180;height:499;visibility:visible;mso-wrap-style:square;v-text-anchor:top" coordsize="18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" path="m72,25r-27,l36,,28,25,,25,23,42,14,69,36,52,59,69,50,42,72,25xm74,455r-28,l38,429r-9,26l2,455r22,16l15,498,38,482r22,16l51,471,74,455xm180,426r-28,l144,400r-8,26l108,426r22,17l122,470r22,-17l166,470r-8,-27l180,426xe" fillcolor="#fff200" stroked="f">
                  <v:path arrowok="t" o:connecttype="custom" o:connectlocs="72,28;45,28;36,3;28,28;0,28;23,45;14,72;36,55;59,72;50,45;72,28;74,458;46,458;38,432;29,458;2,458;24,474;15,501;38,485;60,501;51,474;74,458;180,429;152,429;144,403;136,429;108,429;130,446;122,473;144,456;166,473;158,446;180,429" o:connectangles="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left:9397;top:30;width:151;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">
                  <v:imagedata r:id="rId11" o:title=""/>
                </v:shape>
                <v:shape id="AutoShape 20" o:spid="_x0000_s1030" style="position:absolute;left:9476;top:215;width:102;height:179;visibility:visible;mso-wrap-style:square;v-text-anchor:top" coordsize="10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" path="m72,135r-28,l36,109r-9,26l,135r22,17l14,179,36,162r22,17l49,152,72,135xm101,26r-27,l65,,57,26r-28,l52,43,43,69,65,53,88,69,79,43,101,26xe" fillcolor="#fff200" stroked="f">
                  <v:path arrowok="t" o:connecttype="custom" o:connectlocs="72,351;44,351;36,325;27,351;0,351;22,368;14,395;36,378;58,395;49,368;72,351;101,242;74,242;65,216;57,242;29,242;52,259;43,285;65,269;88,285;79,259;101,242" o:connectangles="0,0,0,0,0,0,0,0,0,0,0,0,0,0,0,0,0,0,0,0,0,0"/>
                </v:shape>
                <v:shape id="Picture 19" o:spid="_x0000_s1031" type="#_x0000_t75" style="position:absolute;left:9105;top:31;width:149;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">
                  <v:imagedata r:id="rId12" o:title=""/>
                </v:shape>
                <v:shape id="Freeform 18" o:spid="_x0000_s1032" style="position:absolute;left:9076;top:216;width:73;height:70;visibility:visible;mso-wrap-style:square;v-text-anchor:top" coordsize="7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" path="m36,l28,26,,26,22,43,14,70,36,53,58,70,50,43,72,26r-28,l36,xe" fillcolor="#fff200" stroked="f">
                  <v:path arrowok="t" o:connecttype="custom" o:connectlocs="36,216;28,242;0,242;22,259;14,286;36,269;58,286;50,259;72,242;44,242;36,216" o:connectangles="0,0,0,0,0,0,0,0,0,0,0"/>
                </v:shape>
                <v:shape id="Picture 17" o:spid="_x0000_s1033" type="#_x0000_t75" style="position:absolute;left:9105;top:325;width:150;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">
                  <v:imagedata r:id="rId13" o:title=""/>
                </v:shape>
                <w10:wrap anchorx="margin"/>
              </v:group>
            </w:pict>
          </mc:Fallback>
        </mc:AlternateContent>
      </w:r>
      <w:r w:rsidRPr="00164DF1">
        <w:rPr>
          <w:b/>
          <w:noProof/>
          <w:lang w:val="en-US"/>
        </w:rPr>
        <mc:AlternateContent>
          <mc:Choice Requires="wps">
            <w:drawing>
              <wp:anchor distT="0" distB="0" distL="114300" distR="114300" simplePos="0" relativeHeight="251660288" behindDoc="0" locked="0" layoutInCell="1" allowOverlap="1" wp14:anchorId="712D63DA" wp14:editId="603BB2A8">
                <wp:simplePos x="0" y="0"/>
                <wp:positionH relativeFrom="column">
                  <wp:posOffset>3543300</wp:posOffset>
                </wp:positionH>
                <wp:positionV relativeFrom="paragraph">
                  <wp:posOffset>-76200</wp:posOffset>
                </wp:positionV>
                <wp:extent cx="1272540" cy="342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72540" cy="342900"/>
                        </a:xfrm>
                        <a:prstGeom prst="rect">
                          <a:avLst/>
                        </a:prstGeom>
                        <a:noFill/>
                        <a:ln w="6350">
                          <a:noFill/>
                        </a:ln>
                        <a:effectLst/>
                      </wps:spPr>
                      <wps:txbx>
                        <w:txbxContent>
                          <w:p w14:paraId="4924052F" w14:textId="77777777" w:rsidR="00677A9B" w:rsidRPr="00164DF1" w:rsidRDefault="00677A9B" w:rsidP="00677A9B">
                            <w:pPr>
                              <w:ind w:left="86"/>
                              <w:jc w:val="right"/>
                              <w:rPr>
                                <w:rFonts w:ascii="Arial" w:hAnsi="Arial" w:cs="Arial"/>
                                <w:b/>
                                <w:sz w:val="14"/>
                                <w:szCs w:val="14"/>
                              </w:rPr>
                            </w:pPr>
                            <w:r w:rsidRPr="00164DF1">
                              <w:rPr>
                                <w:rFonts w:ascii="Arial" w:hAnsi="Arial" w:cs="Arial"/>
                                <w:b/>
                                <w:sz w:val="14"/>
                                <w:szCs w:val="14"/>
                              </w:rPr>
                              <w:t>This project is funded by the European U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712D63DA" id="_x0000_t202" coordsize="21600,21600" o:spt="202" path="m,l,21600r21600,l21600,xe">
                <v:stroke joinstyle="miter"/>
                <v:path gradientshapeok="t" o:connecttype="rect"/>
              </v:shapetype>
              <v:shape id="Text Box 6" o:spid="_x0000_s1026" type="#_x0000_t202" style="position:absolute;left:0;text-align:left;margin-left:279pt;margin-top:-6pt;width:100.2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" filled="f" stroked="f" strokeweight=".5pt">
                <v:path arrowok="t"/>
                <v:textbox>
                  <w:txbxContent>
                    <w:p w14:paraId="4924052F" w14:textId="77777777" w:rsidR="00677A9B" w:rsidRPr="00164DF1" w:rsidRDefault="00677A9B" w:rsidP="00677A9B">
                      <w:pPr>
                        <w:ind w:left="86"/>
                        <w:jc w:val="right"/>
                        <w:rPr>
                          <w:rFonts w:ascii="Arial" w:hAnsi="Arial" w:cs="Arial"/>
                          <w:b/>
                          <w:sz w:val="14"/>
                          <w:szCs w:val="14"/>
                        </w:rPr>
                      </w:pPr>
                      <w:r w:rsidRPr="00164DF1">
                        <w:rPr>
                          <w:rFonts w:ascii="Arial" w:hAnsi="Arial" w:cs="Arial"/>
                          <w:b/>
                          <w:sz w:val="14"/>
                          <w:szCs w:val="14"/>
                        </w:rPr>
                        <w:t>This project is funded by the European Union</w:t>
                      </w:r>
                    </w:p>
                  </w:txbxContent>
                </v:textbox>
              </v:shape>
            </w:pict>
          </mc:Fallback>
        </mc:AlternateContent>
      </w:r>
      <w:r>
        <w:rPr>
          <w:noProof/>
          <w:lang w:val="en-US"/>
        </w:rPr>
        <mc:AlternateContent>
          <mc:Choice Requires="wpg">
            <w:drawing>
              <wp:anchor distT="0" distB="0" distL="114300" distR="114300" simplePos="0" relativeHeight="251670528" behindDoc="0" locked="0" layoutInCell="1" allowOverlap="1" wp14:anchorId="0653BD79" wp14:editId="1EDF4A03">
                <wp:simplePos x="0" y="0"/>
                <wp:positionH relativeFrom="margin">
                  <wp:align>right</wp:align>
                </wp:positionH>
                <wp:positionV relativeFrom="page">
                  <wp:posOffset>259080</wp:posOffset>
                </wp:positionV>
                <wp:extent cx="899160" cy="524856"/>
                <wp:effectExtent l="0" t="0" r="0" b="8890"/>
                <wp:wrapNone/>
                <wp:docPr id="25"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9160" cy="524856"/>
                          <a:chOff x="9959" y="312"/>
                          <a:chExt cx="1237" cy="635"/>
                        </a:xfrm>
                      </wpg:grpSpPr>
                      <wps:wsp>
                        <wps:cNvPr id="26" name="AutoShape 29"/>
                        <wps:cNvSpPr>
                          <a:spLocks/>
                        </wps:cNvSpPr>
                        <wps:spPr bwMode="auto">
                          <a:xfrm>
                            <a:off x="10237" y="326"/>
                            <a:ext cx="468" cy="316"/>
                          </a:xfrm>
                          <a:custGeom>
                            <a:avLst/>
                            <a:gdLst>
                              <a:gd name="T0" fmla="+- 0 10431 10238"/>
                              <a:gd name="T1" fmla="*/ T0 w 468"/>
                              <a:gd name="T2" fmla="+- 0 575 327"/>
                              <a:gd name="T3" fmla="*/ 575 h 316"/>
                              <a:gd name="T4" fmla="+- 0 10306 10238"/>
                              <a:gd name="T5" fmla="*/ T4 w 468"/>
                              <a:gd name="T6" fmla="+- 0 575 327"/>
                              <a:gd name="T7" fmla="*/ 575 h 316"/>
                              <a:gd name="T8" fmla="+- 0 10306 10238"/>
                              <a:gd name="T9" fmla="*/ T8 w 468"/>
                              <a:gd name="T10" fmla="+- 0 513 327"/>
                              <a:gd name="T11" fmla="*/ 513 h 316"/>
                              <a:gd name="T12" fmla="+- 0 10398 10238"/>
                              <a:gd name="T13" fmla="*/ T12 w 468"/>
                              <a:gd name="T14" fmla="+- 0 513 327"/>
                              <a:gd name="T15" fmla="*/ 513 h 316"/>
                              <a:gd name="T16" fmla="+- 0 10398 10238"/>
                              <a:gd name="T17" fmla="*/ T16 w 468"/>
                              <a:gd name="T18" fmla="+- 0 453 327"/>
                              <a:gd name="T19" fmla="*/ 453 h 316"/>
                              <a:gd name="T20" fmla="+- 0 10306 10238"/>
                              <a:gd name="T21" fmla="*/ T20 w 468"/>
                              <a:gd name="T22" fmla="+- 0 453 327"/>
                              <a:gd name="T23" fmla="*/ 453 h 316"/>
                              <a:gd name="T24" fmla="+- 0 10306 10238"/>
                              <a:gd name="T25" fmla="*/ T24 w 468"/>
                              <a:gd name="T26" fmla="+- 0 389 327"/>
                              <a:gd name="T27" fmla="*/ 389 h 316"/>
                              <a:gd name="T28" fmla="+- 0 10423 10238"/>
                              <a:gd name="T29" fmla="*/ T28 w 468"/>
                              <a:gd name="T30" fmla="+- 0 389 327"/>
                              <a:gd name="T31" fmla="*/ 389 h 316"/>
                              <a:gd name="T32" fmla="+- 0 10423 10238"/>
                              <a:gd name="T33" fmla="*/ T32 w 468"/>
                              <a:gd name="T34" fmla="+- 0 327 327"/>
                              <a:gd name="T35" fmla="*/ 327 h 316"/>
                              <a:gd name="T36" fmla="+- 0 10238 10238"/>
                              <a:gd name="T37" fmla="*/ T36 w 468"/>
                              <a:gd name="T38" fmla="+- 0 327 327"/>
                              <a:gd name="T39" fmla="*/ 327 h 316"/>
                              <a:gd name="T40" fmla="+- 0 10238 10238"/>
                              <a:gd name="T41" fmla="*/ T40 w 468"/>
                              <a:gd name="T42" fmla="+- 0 389 327"/>
                              <a:gd name="T43" fmla="*/ 389 h 316"/>
                              <a:gd name="T44" fmla="+- 0 10238 10238"/>
                              <a:gd name="T45" fmla="*/ T44 w 468"/>
                              <a:gd name="T46" fmla="+- 0 389 327"/>
                              <a:gd name="T47" fmla="*/ 389 h 316"/>
                              <a:gd name="T48" fmla="+- 0 10238 10238"/>
                              <a:gd name="T49" fmla="*/ T48 w 468"/>
                              <a:gd name="T50" fmla="+- 0 453 327"/>
                              <a:gd name="T51" fmla="*/ 453 h 316"/>
                              <a:gd name="T52" fmla="+- 0 10238 10238"/>
                              <a:gd name="T53" fmla="*/ T52 w 468"/>
                              <a:gd name="T54" fmla="+- 0 453 327"/>
                              <a:gd name="T55" fmla="*/ 453 h 316"/>
                              <a:gd name="T56" fmla="+- 0 10238 10238"/>
                              <a:gd name="T57" fmla="*/ T56 w 468"/>
                              <a:gd name="T58" fmla="+- 0 513 327"/>
                              <a:gd name="T59" fmla="*/ 513 h 316"/>
                              <a:gd name="T60" fmla="+- 0 10238 10238"/>
                              <a:gd name="T61" fmla="*/ T60 w 468"/>
                              <a:gd name="T62" fmla="+- 0 513 327"/>
                              <a:gd name="T63" fmla="*/ 513 h 316"/>
                              <a:gd name="T64" fmla="+- 0 10238 10238"/>
                              <a:gd name="T65" fmla="*/ T64 w 468"/>
                              <a:gd name="T66" fmla="+- 0 575 327"/>
                              <a:gd name="T67" fmla="*/ 575 h 316"/>
                              <a:gd name="T68" fmla="+- 0 10238 10238"/>
                              <a:gd name="T69" fmla="*/ T68 w 468"/>
                              <a:gd name="T70" fmla="+- 0 575 327"/>
                              <a:gd name="T71" fmla="*/ 575 h 316"/>
                              <a:gd name="T72" fmla="+- 0 10238 10238"/>
                              <a:gd name="T73" fmla="*/ T72 w 468"/>
                              <a:gd name="T74" fmla="+- 0 639 327"/>
                              <a:gd name="T75" fmla="*/ 639 h 316"/>
                              <a:gd name="T76" fmla="+- 0 10431 10238"/>
                              <a:gd name="T77" fmla="*/ T76 w 468"/>
                              <a:gd name="T78" fmla="+- 0 639 327"/>
                              <a:gd name="T79" fmla="*/ 639 h 316"/>
                              <a:gd name="T80" fmla="+- 0 10431 10238"/>
                              <a:gd name="T81" fmla="*/ T80 w 468"/>
                              <a:gd name="T82" fmla="+- 0 575 327"/>
                              <a:gd name="T83" fmla="*/ 575 h 316"/>
                              <a:gd name="T84" fmla="+- 0 10705 10238"/>
                              <a:gd name="T85" fmla="*/ T84 w 468"/>
                              <a:gd name="T86" fmla="+- 0 327 327"/>
                              <a:gd name="T87" fmla="*/ 327 h 316"/>
                              <a:gd name="T88" fmla="+- 0 10626 10238"/>
                              <a:gd name="T89" fmla="*/ T88 w 468"/>
                              <a:gd name="T90" fmla="+- 0 327 327"/>
                              <a:gd name="T91" fmla="*/ 327 h 316"/>
                              <a:gd name="T92" fmla="+- 0 10581 10238"/>
                              <a:gd name="T93" fmla="*/ T92 w 468"/>
                              <a:gd name="T94" fmla="+- 0 466 327"/>
                              <a:gd name="T95" fmla="*/ 466 h 316"/>
                              <a:gd name="T96" fmla="+- 0 10579 10238"/>
                              <a:gd name="T97" fmla="*/ T96 w 468"/>
                              <a:gd name="T98" fmla="+- 0 466 327"/>
                              <a:gd name="T99" fmla="*/ 466 h 316"/>
                              <a:gd name="T100" fmla="+- 0 10520 10238"/>
                              <a:gd name="T101" fmla="*/ T100 w 468"/>
                              <a:gd name="T102" fmla="+- 0 327 327"/>
                              <a:gd name="T103" fmla="*/ 327 h 316"/>
                              <a:gd name="T104" fmla="+- 0 10443 10238"/>
                              <a:gd name="T105" fmla="*/ T104 w 468"/>
                              <a:gd name="T106" fmla="+- 0 327 327"/>
                              <a:gd name="T107" fmla="*/ 327 h 316"/>
                              <a:gd name="T108" fmla="+- 0 10553 10238"/>
                              <a:gd name="T109" fmla="*/ T108 w 468"/>
                              <a:gd name="T110" fmla="+- 0 544 327"/>
                              <a:gd name="T111" fmla="*/ 544 h 316"/>
                              <a:gd name="T112" fmla="+- 0 10546 10238"/>
                              <a:gd name="T113" fmla="*/ T112 w 468"/>
                              <a:gd name="T114" fmla="+- 0 559 327"/>
                              <a:gd name="T115" fmla="*/ 559 h 316"/>
                              <a:gd name="T116" fmla="+- 0 10538 10238"/>
                              <a:gd name="T117" fmla="*/ T116 w 468"/>
                              <a:gd name="T118" fmla="+- 0 570 327"/>
                              <a:gd name="T119" fmla="*/ 570 h 316"/>
                              <a:gd name="T120" fmla="+- 0 10529 10238"/>
                              <a:gd name="T121" fmla="*/ T120 w 468"/>
                              <a:gd name="T122" fmla="+- 0 577 327"/>
                              <a:gd name="T123" fmla="*/ 577 h 316"/>
                              <a:gd name="T124" fmla="+- 0 10518 10238"/>
                              <a:gd name="T125" fmla="*/ T124 w 468"/>
                              <a:gd name="T126" fmla="+- 0 579 327"/>
                              <a:gd name="T127" fmla="*/ 579 h 316"/>
                              <a:gd name="T128" fmla="+- 0 10508 10238"/>
                              <a:gd name="T129" fmla="*/ T128 w 468"/>
                              <a:gd name="T130" fmla="+- 0 579 327"/>
                              <a:gd name="T131" fmla="*/ 579 h 316"/>
                              <a:gd name="T132" fmla="+- 0 10499 10238"/>
                              <a:gd name="T133" fmla="*/ T132 w 468"/>
                              <a:gd name="T134" fmla="+- 0 576 327"/>
                              <a:gd name="T135" fmla="*/ 576 h 316"/>
                              <a:gd name="T136" fmla="+- 0 10488 10238"/>
                              <a:gd name="T137" fmla="*/ T136 w 468"/>
                              <a:gd name="T138" fmla="+- 0 569 327"/>
                              <a:gd name="T139" fmla="*/ 569 h 316"/>
                              <a:gd name="T140" fmla="+- 0 10473 10238"/>
                              <a:gd name="T141" fmla="*/ T140 w 468"/>
                              <a:gd name="T142" fmla="+- 0 627 327"/>
                              <a:gd name="T143" fmla="*/ 627 h 316"/>
                              <a:gd name="T144" fmla="+- 0 10484 10238"/>
                              <a:gd name="T145" fmla="*/ T144 w 468"/>
                              <a:gd name="T146" fmla="+- 0 633 327"/>
                              <a:gd name="T147" fmla="*/ 633 h 316"/>
                              <a:gd name="T148" fmla="+- 0 10498 10238"/>
                              <a:gd name="T149" fmla="*/ T148 w 468"/>
                              <a:gd name="T150" fmla="+- 0 638 327"/>
                              <a:gd name="T151" fmla="*/ 638 h 316"/>
                              <a:gd name="T152" fmla="+- 0 10513 10238"/>
                              <a:gd name="T153" fmla="*/ T152 w 468"/>
                              <a:gd name="T154" fmla="+- 0 641 327"/>
                              <a:gd name="T155" fmla="*/ 641 h 316"/>
                              <a:gd name="T156" fmla="+- 0 10531 10238"/>
                              <a:gd name="T157" fmla="*/ T156 w 468"/>
                              <a:gd name="T158" fmla="+- 0 642 327"/>
                              <a:gd name="T159" fmla="*/ 642 h 316"/>
                              <a:gd name="T160" fmla="+- 0 10561 10238"/>
                              <a:gd name="T161" fmla="*/ T160 w 468"/>
                              <a:gd name="T162" fmla="+- 0 635 327"/>
                              <a:gd name="T163" fmla="*/ 635 h 316"/>
                              <a:gd name="T164" fmla="+- 0 10583 10238"/>
                              <a:gd name="T165" fmla="*/ T164 w 468"/>
                              <a:gd name="T166" fmla="+- 0 618 327"/>
                              <a:gd name="T167" fmla="*/ 618 h 316"/>
                              <a:gd name="T168" fmla="+- 0 10599 10238"/>
                              <a:gd name="T169" fmla="*/ T168 w 468"/>
                              <a:gd name="T170" fmla="+- 0 591 327"/>
                              <a:gd name="T171" fmla="*/ 591 h 316"/>
                              <a:gd name="T172" fmla="+- 0 10614 10238"/>
                              <a:gd name="T173" fmla="*/ T172 w 468"/>
                              <a:gd name="T174" fmla="+- 0 558 327"/>
                              <a:gd name="T175" fmla="*/ 558 h 316"/>
                              <a:gd name="T176" fmla="+- 0 10705 10238"/>
                              <a:gd name="T177" fmla="*/ T176 w 468"/>
                              <a:gd name="T178" fmla="+- 0 327 327"/>
                              <a:gd name="T179" fmla="*/ 327 h 3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468" h="316">
                                <a:moveTo>
                                  <a:pt x="193" y="248"/>
                                </a:moveTo>
                                <a:lnTo>
                                  <a:pt x="68" y="248"/>
                                </a:lnTo>
                                <a:lnTo>
                                  <a:pt x="68" y="186"/>
                                </a:lnTo>
                                <a:lnTo>
                                  <a:pt x="160" y="186"/>
                                </a:lnTo>
                                <a:lnTo>
                                  <a:pt x="160" y="126"/>
                                </a:lnTo>
                                <a:lnTo>
                                  <a:pt x="68" y="126"/>
                                </a:lnTo>
                                <a:lnTo>
                                  <a:pt x="68" y="62"/>
                                </a:lnTo>
                                <a:lnTo>
                                  <a:pt x="185" y="62"/>
                                </a:lnTo>
                                <a:lnTo>
                                  <a:pt x="185" y="0"/>
                                </a:lnTo>
                                <a:lnTo>
                                  <a:pt x="0" y="0"/>
                                </a:lnTo>
                                <a:lnTo>
                                  <a:pt x="0" y="62"/>
                                </a:lnTo>
                                <a:lnTo>
                                  <a:pt x="0" y="126"/>
                                </a:lnTo>
                                <a:lnTo>
                                  <a:pt x="0" y="186"/>
                                </a:lnTo>
                                <a:lnTo>
                                  <a:pt x="0" y="248"/>
                                </a:lnTo>
                                <a:lnTo>
                                  <a:pt x="0" y="312"/>
                                </a:lnTo>
                                <a:lnTo>
                                  <a:pt x="193" y="312"/>
                                </a:lnTo>
                                <a:lnTo>
                                  <a:pt x="193" y="248"/>
                                </a:lnTo>
                                <a:close/>
                                <a:moveTo>
                                  <a:pt x="467" y="0"/>
                                </a:moveTo>
                                <a:lnTo>
                                  <a:pt x="388" y="0"/>
                                </a:lnTo>
                                <a:lnTo>
                                  <a:pt x="343" y="139"/>
                                </a:lnTo>
                                <a:lnTo>
                                  <a:pt x="341" y="139"/>
                                </a:lnTo>
                                <a:lnTo>
                                  <a:pt x="282" y="0"/>
                                </a:lnTo>
                                <a:lnTo>
                                  <a:pt x="205" y="0"/>
                                </a:lnTo>
                                <a:lnTo>
                                  <a:pt x="315" y="217"/>
                                </a:lnTo>
                                <a:lnTo>
                                  <a:pt x="308" y="232"/>
                                </a:lnTo>
                                <a:lnTo>
                                  <a:pt x="300" y="243"/>
                                </a:lnTo>
                                <a:lnTo>
                                  <a:pt x="291" y="250"/>
                                </a:lnTo>
                                <a:lnTo>
                                  <a:pt x="280" y="252"/>
                                </a:lnTo>
                                <a:lnTo>
                                  <a:pt x="270" y="252"/>
                                </a:lnTo>
                                <a:lnTo>
                                  <a:pt x="261" y="249"/>
                                </a:lnTo>
                                <a:lnTo>
                                  <a:pt x="250" y="242"/>
                                </a:lnTo>
                                <a:lnTo>
                                  <a:pt x="235" y="300"/>
                                </a:lnTo>
                                <a:lnTo>
                                  <a:pt x="246" y="306"/>
                                </a:lnTo>
                                <a:lnTo>
                                  <a:pt x="260" y="311"/>
                                </a:lnTo>
                                <a:lnTo>
                                  <a:pt x="275" y="314"/>
                                </a:lnTo>
                                <a:lnTo>
                                  <a:pt x="293" y="315"/>
                                </a:lnTo>
                                <a:lnTo>
                                  <a:pt x="323" y="308"/>
                                </a:lnTo>
                                <a:lnTo>
                                  <a:pt x="345" y="291"/>
                                </a:lnTo>
                                <a:lnTo>
                                  <a:pt x="361" y="264"/>
                                </a:lnTo>
                                <a:lnTo>
                                  <a:pt x="376" y="231"/>
                                </a:lnTo>
                                <a:lnTo>
                                  <a:pt x="467" y="0"/>
                                </a:lnTo>
                                <a:close/>
                              </a:path>
                            </a:pathLst>
                          </a:custGeom>
                          <a:solidFill>
                            <a:srgbClr val="2041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963" y="690"/>
                            <a:ext cx="408"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AutoShape 27"/>
                        <wps:cNvSpPr>
                          <a:spLocks/>
                        </wps:cNvSpPr>
                        <wps:spPr bwMode="auto">
                          <a:xfrm>
                            <a:off x="10439" y="690"/>
                            <a:ext cx="364" cy="257"/>
                          </a:xfrm>
                          <a:custGeom>
                            <a:avLst/>
                            <a:gdLst>
                              <a:gd name="T0" fmla="+- 0 10616 10440"/>
                              <a:gd name="T1" fmla="*/ T0 w 364"/>
                              <a:gd name="T2" fmla="+- 0 690 690"/>
                              <a:gd name="T3" fmla="*/ 690 h 257"/>
                              <a:gd name="T4" fmla="+- 0 10440 10440"/>
                              <a:gd name="T5" fmla="*/ T4 w 364"/>
                              <a:gd name="T6" fmla="+- 0 690 690"/>
                              <a:gd name="T7" fmla="*/ 690 h 257"/>
                              <a:gd name="T8" fmla="+- 0 10440 10440"/>
                              <a:gd name="T9" fmla="*/ T8 w 364"/>
                              <a:gd name="T10" fmla="+- 0 742 690"/>
                              <a:gd name="T11" fmla="*/ 742 h 257"/>
                              <a:gd name="T12" fmla="+- 0 10499 10440"/>
                              <a:gd name="T13" fmla="*/ T12 w 364"/>
                              <a:gd name="T14" fmla="+- 0 742 690"/>
                              <a:gd name="T15" fmla="*/ 742 h 257"/>
                              <a:gd name="T16" fmla="+- 0 10499 10440"/>
                              <a:gd name="T17" fmla="*/ T16 w 364"/>
                              <a:gd name="T18" fmla="+- 0 946 690"/>
                              <a:gd name="T19" fmla="*/ 946 h 257"/>
                              <a:gd name="T20" fmla="+- 0 10557 10440"/>
                              <a:gd name="T21" fmla="*/ T20 w 364"/>
                              <a:gd name="T22" fmla="+- 0 946 690"/>
                              <a:gd name="T23" fmla="*/ 946 h 257"/>
                              <a:gd name="T24" fmla="+- 0 10557 10440"/>
                              <a:gd name="T25" fmla="*/ T24 w 364"/>
                              <a:gd name="T26" fmla="+- 0 742 690"/>
                              <a:gd name="T27" fmla="*/ 742 h 257"/>
                              <a:gd name="T28" fmla="+- 0 10616 10440"/>
                              <a:gd name="T29" fmla="*/ T28 w 364"/>
                              <a:gd name="T30" fmla="+- 0 742 690"/>
                              <a:gd name="T31" fmla="*/ 742 h 257"/>
                              <a:gd name="T32" fmla="+- 0 10616 10440"/>
                              <a:gd name="T33" fmla="*/ T32 w 364"/>
                              <a:gd name="T34" fmla="+- 0 690 690"/>
                              <a:gd name="T35" fmla="*/ 690 h 257"/>
                              <a:gd name="T36" fmla="+- 0 10803 10440"/>
                              <a:gd name="T37" fmla="*/ T36 w 364"/>
                              <a:gd name="T38" fmla="+- 0 895 690"/>
                              <a:gd name="T39" fmla="*/ 895 h 257"/>
                              <a:gd name="T40" fmla="+- 0 10702 10440"/>
                              <a:gd name="T41" fmla="*/ T40 w 364"/>
                              <a:gd name="T42" fmla="+- 0 895 690"/>
                              <a:gd name="T43" fmla="*/ 895 h 257"/>
                              <a:gd name="T44" fmla="+- 0 10702 10440"/>
                              <a:gd name="T45" fmla="*/ T44 w 364"/>
                              <a:gd name="T46" fmla="+- 0 845 690"/>
                              <a:gd name="T47" fmla="*/ 845 h 257"/>
                              <a:gd name="T48" fmla="+- 0 10777 10440"/>
                              <a:gd name="T49" fmla="*/ T48 w 364"/>
                              <a:gd name="T50" fmla="+- 0 845 690"/>
                              <a:gd name="T51" fmla="*/ 845 h 257"/>
                              <a:gd name="T52" fmla="+- 0 10777 10440"/>
                              <a:gd name="T53" fmla="*/ T52 w 364"/>
                              <a:gd name="T54" fmla="+- 0 795 690"/>
                              <a:gd name="T55" fmla="*/ 795 h 257"/>
                              <a:gd name="T56" fmla="+- 0 10702 10440"/>
                              <a:gd name="T57" fmla="*/ T56 w 364"/>
                              <a:gd name="T58" fmla="+- 0 795 690"/>
                              <a:gd name="T59" fmla="*/ 795 h 257"/>
                              <a:gd name="T60" fmla="+- 0 10702 10440"/>
                              <a:gd name="T61" fmla="*/ T60 w 364"/>
                              <a:gd name="T62" fmla="+- 0 743 690"/>
                              <a:gd name="T63" fmla="*/ 743 h 257"/>
                              <a:gd name="T64" fmla="+- 0 10797 10440"/>
                              <a:gd name="T65" fmla="*/ T64 w 364"/>
                              <a:gd name="T66" fmla="+- 0 743 690"/>
                              <a:gd name="T67" fmla="*/ 743 h 257"/>
                              <a:gd name="T68" fmla="+- 0 10797 10440"/>
                              <a:gd name="T69" fmla="*/ T68 w 364"/>
                              <a:gd name="T70" fmla="+- 0 691 690"/>
                              <a:gd name="T71" fmla="*/ 691 h 257"/>
                              <a:gd name="T72" fmla="+- 0 10645 10440"/>
                              <a:gd name="T73" fmla="*/ T72 w 364"/>
                              <a:gd name="T74" fmla="+- 0 691 690"/>
                              <a:gd name="T75" fmla="*/ 691 h 257"/>
                              <a:gd name="T76" fmla="+- 0 10645 10440"/>
                              <a:gd name="T77" fmla="*/ T76 w 364"/>
                              <a:gd name="T78" fmla="+- 0 743 690"/>
                              <a:gd name="T79" fmla="*/ 743 h 257"/>
                              <a:gd name="T80" fmla="+- 0 10645 10440"/>
                              <a:gd name="T81" fmla="*/ T80 w 364"/>
                              <a:gd name="T82" fmla="+- 0 743 690"/>
                              <a:gd name="T83" fmla="*/ 743 h 257"/>
                              <a:gd name="T84" fmla="+- 0 10645 10440"/>
                              <a:gd name="T85" fmla="*/ T84 w 364"/>
                              <a:gd name="T86" fmla="+- 0 795 690"/>
                              <a:gd name="T87" fmla="*/ 795 h 257"/>
                              <a:gd name="T88" fmla="+- 0 10645 10440"/>
                              <a:gd name="T89" fmla="*/ T88 w 364"/>
                              <a:gd name="T90" fmla="+- 0 795 690"/>
                              <a:gd name="T91" fmla="*/ 795 h 257"/>
                              <a:gd name="T92" fmla="+- 0 10645 10440"/>
                              <a:gd name="T93" fmla="*/ T92 w 364"/>
                              <a:gd name="T94" fmla="+- 0 845 690"/>
                              <a:gd name="T95" fmla="*/ 845 h 257"/>
                              <a:gd name="T96" fmla="+- 0 10645 10440"/>
                              <a:gd name="T97" fmla="*/ T96 w 364"/>
                              <a:gd name="T98" fmla="+- 0 845 690"/>
                              <a:gd name="T99" fmla="*/ 845 h 257"/>
                              <a:gd name="T100" fmla="+- 0 10645 10440"/>
                              <a:gd name="T101" fmla="*/ T100 w 364"/>
                              <a:gd name="T102" fmla="+- 0 895 690"/>
                              <a:gd name="T103" fmla="*/ 895 h 257"/>
                              <a:gd name="T104" fmla="+- 0 10645 10440"/>
                              <a:gd name="T105" fmla="*/ T104 w 364"/>
                              <a:gd name="T106" fmla="+- 0 895 690"/>
                              <a:gd name="T107" fmla="*/ 895 h 257"/>
                              <a:gd name="T108" fmla="+- 0 10645 10440"/>
                              <a:gd name="T109" fmla="*/ T108 w 364"/>
                              <a:gd name="T110" fmla="+- 0 947 690"/>
                              <a:gd name="T111" fmla="*/ 947 h 257"/>
                              <a:gd name="T112" fmla="+- 0 10803 10440"/>
                              <a:gd name="T113" fmla="*/ T112 w 364"/>
                              <a:gd name="T114" fmla="+- 0 947 690"/>
                              <a:gd name="T115" fmla="*/ 947 h 257"/>
                              <a:gd name="T116" fmla="+- 0 10803 10440"/>
                              <a:gd name="T117" fmla="*/ T116 w 364"/>
                              <a:gd name="T118" fmla="+- 0 895 690"/>
                              <a:gd name="T119" fmla="*/ 895 h 2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364" h="257">
                                <a:moveTo>
                                  <a:pt x="176" y="0"/>
                                </a:moveTo>
                                <a:lnTo>
                                  <a:pt x="0" y="0"/>
                                </a:lnTo>
                                <a:lnTo>
                                  <a:pt x="0" y="52"/>
                                </a:lnTo>
                                <a:lnTo>
                                  <a:pt x="59" y="52"/>
                                </a:lnTo>
                                <a:lnTo>
                                  <a:pt x="59" y="256"/>
                                </a:lnTo>
                                <a:lnTo>
                                  <a:pt x="117" y="256"/>
                                </a:lnTo>
                                <a:lnTo>
                                  <a:pt x="117" y="52"/>
                                </a:lnTo>
                                <a:lnTo>
                                  <a:pt x="176" y="52"/>
                                </a:lnTo>
                                <a:lnTo>
                                  <a:pt x="176" y="0"/>
                                </a:lnTo>
                                <a:close/>
                                <a:moveTo>
                                  <a:pt x="363" y="205"/>
                                </a:moveTo>
                                <a:lnTo>
                                  <a:pt x="262" y="205"/>
                                </a:lnTo>
                                <a:lnTo>
                                  <a:pt x="262" y="155"/>
                                </a:lnTo>
                                <a:lnTo>
                                  <a:pt x="337" y="155"/>
                                </a:lnTo>
                                <a:lnTo>
                                  <a:pt x="337" y="105"/>
                                </a:lnTo>
                                <a:lnTo>
                                  <a:pt x="262" y="105"/>
                                </a:lnTo>
                                <a:lnTo>
                                  <a:pt x="262" y="53"/>
                                </a:lnTo>
                                <a:lnTo>
                                  <a:pt x="357" y="53"/>
                                </a:lnTo>
                                <a:lnTo>
                                  <a:pt x="357" y="1"/>
                                </a:lnTo>
                                <a:lnTo>
                                  <a:pt x="205" y="1"/>
                                </a:lnTo>
                                <a:lnTo>
                                  <a:pt x="205" y="53"/>
                                </a:lnTo>
                                <a:lnTo>
                                  <a:pt x="205" y="105"/>
                                </a:lnTo>
                                <a:lnTo>
                                  <a:pt x="205" y="155"/>
                                </a:lnTo>
                                <a:lnTo>
                                  <a:pt x="205" y="205"/>
                                </a:lnTo>
                                <a:lnTo>
                                  <a:pt x="205" y="257"/>
                                </a:lnTo>
                                <a:lnTo>
                                  <a:pt x="363" y="257"/>
                                </a:lnTo>
                                <a:lnTo>
                                  <a:pt x="363" y="205"/>
                                </a:lnTo>
                                <a:close/>
                              </a:path>
                            </a:pathLst>
                          </a:custGeom>
                          <a:solidFill>
                            <a:srgbClr val="2041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9"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0838" y="690"/>
                            <a:ext cx="17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AutoShape 25"/>
                        <wps:cNvSpPr>
                          <a:spLocks/>
                        </wps:cNvSpPr>
                        <wps:spPr bwMode="auto">
                          <a:xfrm>
                            <a:off x="9959" y="312"/>
                            <a:ext cx="1237" cy="635"/>
                          </a:xfrm>
                          <a:custGeom>
                            <a:avLst/>
                            <a:gdLst>
                              <a:gd name="T0" fmla="+- 0 10212 9959"/>
                              <a:gd name="T1" fmla="*/ T0 w 1237"/>
                              <a:gd name="T2" fmla="+- 0 393 312"/>
                              <a:gd name="T3" fmla="*/ 393 h 635"/>
                              <a:gd name="T4" fmla="+- 0 10169 9959"/>
                              <a:gd name="T5" fmla="*/ T4 w 1237"/>
                              <a:gd name="T6" fmla="+- 0 393 312"/>
                              <a:gd name="T7" fmla="*/ 393 h 635"/>
                              <a:gd name="T8" fmla="+- 0 10180 9959"/>
                              <a:gd name="T9" fmla="*/ T8 w 1237"/>
                              <a:gd name="T10" fmla="+- 0 312 312"/>
                              <a:gd name="T11" fmla="*/ 312 h 635"/>
                              <a:gd name="T12" fmla="+- 0 10132 9959"/>
                              <a:gd name="T13" fmla="*/ T12 w 1237"/>
                              <a:gd name="T14" fmla="+- 0 312 312"/>
                              <a:gd name="T15" fmla="*/ 312 h 635"/>
                              <a:gd name="T16" fmla="+- 0 10122 9959"/>
                              <a:gd name="T17" fmla="*/ T16 w 1237"/>
                              <a:gd name="T18" fmla="+- 0 393 312"/>
                              <a:gd name="T19" fmla="*/ 393 h 635"/>
                              <a:gd name="T20" fmla="+- 0 10113 9959"/>
                              <a:gd name="T21" fmla="*/ T20 w 1237"/>
                              <a:gd name="T22" fmla="+- 0 393 312"/>
                              <a:gd name="T23" fmla="*/ 393 h 635"/>
                              <a:gd name="T24" fmla="+- 0 10113 9959"/>
                              <a:gd name="T25" fmla="*/ T24 w 1237"/>
                              <a:gd name="T26" fmla="+- 0 444 312"/>
                              <a:gd name="T27" fmla="*/ 444 h 635"/>
                              <a:gd name="T28" fmla="+- 0 10106 9959"/>
                              <a:gd name="T29" fmla="*/ T28 w 1237"/>
                              <a:gd name="T30" fmla="+- 0 506 312"/>
                              <a:gd name="T31" fmla="*/ 506 h 635"/>
                              <a:gd name="T32" fmla="+- 0 10055 9959"/>
                              <a:gd name="T33" fmla="*/ T32 w 1237"/>
                              <a:gd name="T34" fmla="+- 0 506 312"/>
                              <a:gd name="T35" fmla="*/ 506 h 635"/>
                              <a:gd name="T36" fmla="+- 0 10064 9959"/>
                              <a:gd name="T37" fmla="*/ T36 w 1237"/>
                              <a:gd name="T38" fmla="+- 0 444 312"/>
                              <a:gd name="T39" fmla="*/ 444 h 635"/>
                              <a:gd name="T40" fmla="+- 0 10113 9959"/>
                              <a:gd name="T41" fmla="*/ T40 w 1237"/>
                              <a:gd name="T42" fmla="+- 0 444 312"/>
                              <a:gd name="T43" fmla="*/ 444 h 635"/>
                              <a:gd name="T44" fmla="+- 0 10113 9959"/>
                              <a:gd name="T45" fmla="*/ T44 w 1237"/>
                              <a:gd name="T46" fmla="+- 0 393 312"/>
                              <a:gd name="T47" fmla="*/ 393 h 635"/>
                              <a:gd name="T48" fmla="+- 0 10072 9959"/>
                              <a:gd name="T49" fmla="*/ T48 w 1237"/>
                              <a:gd name="T50" fmla="+- 0 393 312"/>
                              <a:gd name="T51" fmla="*/ 393 h 635"/>
                              <a:gd name="T52" fmla="+- 0 10083 9959"/>
                              <a:gd name="T53" fmla="*/ T52 w 1237"/>
                              <a:gd name="T54" fmla="+- 0 312 312"/>
                              <a:gd name="T55" fmla="*/ 312 h 635"/>
                              <a:gd name="T56" fmla="+- 0 10035 9959"/>
                              <a:gd name="T57" fmla="*/ T56 w 1237"/>
                              <a:gd name="T58" fmla="+- 0 312 312"/>
                              <a:gd name="T59" fmla="*/ 312 h 635"/>
                              <a:gd name="T60" fmla="+- 0 10024 9959"/>
                              <a:gd name="T61" fmla="*/ T60 w 1237"/>
                              <a:gd name="T62" fmla="+- 0 393 312"/>
                              <a:gd name="T63" fmla="*/ 393 h 635"/>
                              <a:gd name="T64" fmla="+- 0 9971 9959"/>
                              <a:gd name="T65" fmla="*/ T64 w 1237"/>
                              <a:gd name="T66" fmla="+- 0 393 312"/>
                              <a:gd name="T67" fmla="*/ 393 h 635"/>
                              <a:gd name="T68" fmla="+- 0 9971 9959"/>
                              <a:gd name="T69" fmla="*/ T68 w 1237"/>
                              <a:gd name="T70" fmla="+- 0 444 312"/>
                              <a:gd name="T71" fmla="*/ 444 h 635"/>
                              <a:gd name="T72" fmla="+- 0 10016 9959"/>
                              <a:gd name="T73" fmla="*/ T72 w 1237"/>
                              <a:gd name="T74" fmla="+- 0 444 312"/>
                              <a:gd name="T75" fmla="*/ 444 h 635"/>
                              <a:gd name="T76" fmla="+- 0 10008 9959"/>
                              <a:gd name="T77" fmla="*/ T76 w 1237"/>
                              <a:gd name="T78" fmla="+- 0 506 312"/>
                              <a:gd name="T79" fmla="*/ 506 h 635"/>
                              <a:gd name="T80" fmla="+- 0 9960 9959"/>
                              <a:gd name="T81" fmla="*/ T80 w 1237"/>
                              <a:gd name="T82" fmla="+- 0 506 312"/>
                              <a:gd name="T83" fmla="*/ 506 h 635"/>
                              <a:gd name="T84" fmla="+- 0 9959 9959"/>
                              <a:gd name="T85" fmla="*/ T84 w 1237"/>
                              <a:gd name="T86" fmla="+- 0 557 312"/>
                              <a:gd name="T87" fmla="*/ 557 h 635"/>
                              <a:gd name="T88" fmla="+- 0 10000 9959"/>
                              <a:gd name="T89" fmla="*/ T88 w 1237"/>
                              <a:gd name="T90" fmla="+- 0 557 312"/>
                              <a:gd name="T91" fmla="*/ 557 h 635"/>
                              <a:gd name="T92" fmla="+- 0 9988 9959"/>
                              <a:gd name="T93" fmla="*/ T92 w 1237"/>
                              <a:gd name="T94" fmla="+- 0 643 312"/>
                              <a:gd name="T95" fmla="*/ 643 h 635"/>
                              <a:gd name="T96" fmla="+- 0 10036 9959"/>
                              <a:gd name="T97" fmla="*/ T96 w 1237"/>
                              <a:gd name="T98" fmla="+- 0 643 312"/>
                              <a:gd name="T99" fmla="*/ 643 h 635"/>
                              <a:gd name="T100" fmla="+- 0 10048 9959"/>
                              <a:gd name="T101" fmla="*/ T100 w 1237"/>
                              <a:gd name="T102" fmla="+- 0 557 312"/>
                              <a:gd name="T103" fmla="*/ 557 h 635"/>
                              <a:gd name="T104" fmla="+- 0 10097 9959"/>
                              <a:gd name="T105" fmla="*/ T104 w 1237"/>
                              <a:gd name="T106" fmla="+- 0 557 312"/>
                              <a:gd name="T107" fmla="*/ 557 h 635"/>
                              <a:gd name="T108" fmla="+- 0 10086 9959"/>
                              <a:gd name="T109" fmla="*/ T108 w 1237"/>
                              <a:gd name="T110" fmla="+- 0 643 312"/>
                              <a:gd name="T111" fmla="*/ 643 h 635"/>
                              <a:gd name="T112" fmla="+- 0 10133 9959"/>
                              <a:gd name="T113" fmla="*/ T112 w 1237"/>
                              <a:gd name="T114" fmla="+- 0 643 312"/>
                              <a:gd name="T115" fmla="*/ 643 h 635"/>
                              <a:gd name="T116" fmla="+- 0 10145 9959"/>
                              <a:gd name="T117" fmla="*/ T116 w 1237"/>
                              <a:gd name="T118" fmla="+- 0 557 312"/>
                              <a:gd name="T119" fmla="*/ 557 h 635"/>
                              <a:gd name="T120" fmla="+- 0 10199 9959"/>
                              <a:gd name="T121" fmla="*/ T120 w 1237"/>
                              <a:gd name="T122" fmla="+- 0 557 312"/>
                              <a:gd name="T123" fmla="*/ 557 h 635"/>
                              <a:gd name="T124" fmla="+- 0 10200 9959"/>
                              <a:gd name="T125" fmla="*/ T124 w 1237"/>
                              <a:gd name="T126" fmla="+- 0 506 312"/>
                              <a:gd name="T127" fmla="*/ 506 h 635"/>
                              <a:gd name="T128" fmla="+- 0 10153 9959"/>
                              <a:gd name="T129" fmla="*/ T128 w 1237"/>
                              <a:gd name="T130" fmla="+- 0 506 312"/>
                              <a:gd name="T131" fmla="*/ 506 h 635"/>
                              <a:gd name="T132" fmla="+- 0 10161 9959"/>
                              <a:gd name="T133" fmla="*/ T132 w 1237"/>
                              <a:gd name="T134" fmla="+- 0 444 312"/>
                              <a:gd name="T135" fmla="*/ 444 h 635"/>
                              <a:gd name="T136" fmla="+- 0 10212 9959"/>
                              <a:gd name="T137" fmla="*/ T136 w 1237"/>
                              <a:gd name="T138" fmla="+- 0 444 312"/>
                              <a:gd name="T139" fmla="*/ 444 h 635"/>
                              <a:gd name="T140" fmla="+- 0 10212 9959"/>
                              <a:gd name="T141" fmla="*/ T140 w 1237"/>
                              <a:gd name="T142" fmla="+- 0 393 312"/>
                              <a:gd name="T143" fmla="*/ 393 h 635"/>
                              <a:gd name="T144" fmla="+- 0 11196 9959"/>
                              <a:gd name="T145" fmla="*/ T144 w 1237"/>
                              <a:gd name="T146" fmla="+- 0 691 312"/>
                              <a:gd name="T147" fmla="*/ 691 h 635"/>
                              <a:gd name="T148" fmla="+- 0 11045 9959"/>
                              <a:gd name="T149" fmla="*/ T148 w 1237"/>
                              <a:gd name="T150" fmla="+- 0 691 312"/>
                              <a:gd name="T151" fmla="*/ 691 h 635"/>
                              <a:gd name="T152" fmla="+- 0 11045 9959"/>
                              <a:gd name="T153" fmla="*/ T152 w 1237"/>
                              <a:gd name="T154" fmla="+- 0 743 312"/>
                              <a:gd name="T155" fmla="*/ 743 h 635"/>
                              <a:gd name="T156" fmla="+- 0 11045 9959"/>
                              <a:gd name="T157" fmla="*/ T156 w 1237"/>
                              <a:gd name="T158" fmla="+- 0 743 312"/>
                              <a:gd name="T159" fmla="*/ 743 h 635"/>
                              <a:gd name="T160" fmla="+- 0 11045 9959"/>
                              <a:gd name="T161" fmla="*/ T160 w 1237"/>
                              <a:gd name="T162" fmla="+- 0 795 312"/>
                              <a:gd name="T163" fmla="*/ 795 h 635"/>
                              <a:gd name="T164" fmla="+- 0 11044 9959"/>
                              <a:gd name="T165" fmla="*/ T164 w 1237"/>
                              <a:gd name="T166" fmla="+- 0 795 312"/>
                              <a:gd name="T167" fmla="*/ 795 h 635"/>
                              <a:gd name="T168" fmla="+- 0 11044 9959"/>
                              <a:gd name="T169" fmla="*/ T168 w 1237"/>
                              <a:gd name="T170" fmla="+- 0 845 312"/>
                              <a:gd name="T171" fmla="*/ 845 h 635"/>
                              <a:gd name="T172" fmla="+- 0 11044 9959"/>
                              <a:gd name="T173" fmla="*/ T172 w 1237"/>
                              <a:gd name="T174" fmla="+- 0 845 312"/>
                              <a:gd name="T175" fmla="*/ 845 h 635"/>
                              <a:gd name="T176" fmla="+- 0 11044 9959"/>
                              <a:gd name="T177" fmla="*/ T176 w 1237"/>
                              <a:gd name="T178" fmla="+- 0 895 312"/>
                              <a:gd name="T179" fmla="*/ 895 h 635"/>
                              <a:gd name="T180" fmla="+- 0 11044 9959"/>
                              <a:gd name="T181" fmla="*/ T180 w 1237"/>
                              <a:gd name="T182" fmla="+- 0 895 312"/>
                              <a:gd name="T183" fmla="*/ 895 h 635"/>
                              <a:gd name="T184" fmla="+- 0 11044 9959"/>
                              <a:gd name="T185" fmla="*/ T184 w 1237"/>
                              <a:gd name="T186" fmla="+- 0 947 312"/>
                              <a:gd name="T187" fmla="*/ 947 h 635"/>
                              <a:gd name="T188" fmla="+- 0 11196 9959"/>
                              <a:gd name="T189" fmla="*/ T188 w 1237"/>
                              <a:gd name="T190" fmla="+- 0 947 312"/>
                              <a:gd name="T191" fmla="*/ 947 h 635"/>
                              <a:gd name="T192" fmla="+- 0 11196 9959"/>
                              <a:gd name="T193" fmla="*/ T192 w 1237"/>
                              <a:gd name="T194" fmla="+- 0 895 312"/>
                              <a:gd name="T195" fmla="*/ 895 h 635"/>
                              <a:gd name="T196" fmla="+- 0 11101 9959"/>
                              <a:gd name="T197" fmla="*/ T196 w 1237"/>
                              <a:gd name="T198" fmla="+- 0 895 312"/>
                              <a:gd name="T199" fmla="*/ 895 h 635"/>
                              <a:gd name="T200" fmla="+- 0 11101 9959"/>
                              <a:gd name="T201" fmla="*/ T200 w 1237"/>
                              <a:gd name="T202" fmla="+- 0 845 312"/>
                              <a:gd name="T203" fmla="*/ 845 h 635"/>
                              <a:gd name="T204" fmla="+- 0 11176 9959"/>
                              <a:gd name="T205" fmla="*/ T204 w 1237"/>
                              <a:gd name="T206" fmla="+- 0 845 312"/>
                              <a:gd name="T207" fmla="*/ 845 h 635"/>
                              <a:gd name="T208" fmla="+- 0 11176 9959"/>
                              <a:gd name="T209" fmla="*/ T208 w 1237"/>
                              <a:gd name="T210" fmla="+- 0 795 312"/>
                              <a:gd name="T211" fmla="*/ 795 h 635"/>
                              <a:gd name="T212" fmla="+- 0 11101 9959"/>
                              <a:gd name="T213" fmla="*/ T212 w 1237"/>
                              <a:gd name="T214" fmla="+- 0 795 312"/>
                              <a:gd name="T215" fmla="*/ 795 h 635"/>
                              <a:gd name="T216" fmla="+- 0 11101 9959"/>
                              <a:gd name="T217" fmla="*/ T216 w 1237"/>
                              <a:gd name="T218" fmla="+- 0 743 312"/>
                              <a:gd name="T219" fmla="*/ 743 h 635"/>
                              <a:gd name="T220" fmla="+- 0 11196 9959"/>
                              <a:gd name="T221" fmla="*/ T220 w 1237"/>
                              <a:gd name="T222" fmla="+- 0 743 312"/>
                              <a:gd name="T223" fmla="*/ 743 h 635"/>
                              <a:gd name="T224" fmla="+- 0 11196 9959"/>
                              <a:gd name="T225" fmla="*/ T224 w 1237"/>
                              <a:gd name="T226" fmla="+- 0 691 312"/>
                              <a:gd name="T227" fmla="*/ 691 h 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237" h="635">
                                <a:moveTo>
                                  <a:pt x="253" y="81"/>
                                </a:moveTo>
                                <a:lnTo>
                                  <a:pt x="210" y="81"/>
                                </a:lnTo>
                                <a:lnTo>
                                  <a:pt x="221" y="0"/>
                                </a:lnTo>
                                <a:lnTo>
                                  <a:pt x="173" y="0"/>
                                </a:lnTo>
                                <a:lnTo>
                                  <a:pt x="163" y="81"/>
                                </a:lnTo>
                                <a:lnTo>
                                  <a:pt x="154" y="81"/>
                                </a:lnTo>
                                <a:lnTo>
                                  <a:pt x="154" y="132"/>
                                </a:lnTo>
                                <a:lnTo>
                                  <a:pt x="147" y="194"/>
                                </a:lnTo>
                                <a:lnTo>
                                  <a:pt x="96" y="194"/>
                                </a:lnTo>
                                <a:lnTo>
                                  <a:pt x="105" y="132"/>
                                </a:lnTo>
                                <a:lnTo>
                                  <a:pt x="154" y="132"/>
                                </a:lnTo>
                                <a:lnTo>
                                  <a:pt x="154" y="81"/>
                                </a:lnTo>
                                <a:lnTo>
                                  <a:pt x="113" y="81"/>
                                </a:lnTo>
                                <a:lnTo>
                                  <a:pt x="124" y="0"/>
                                </a:lnTo>
                                <a:lnTo>
                                  <a:pt x="76" y="0"/>
                                </a:lnTo>
                                <a:lnTo>
                                  <a:pt x="65" y="81"/>
                                </a:lnTo>
                                <a:lnTo>
                                  <a:pt x="12" y="81"/>
                                </a:lnTo>
                                <a:lnTo>
                                  <a:pt x="12" y="132"/>
                                </a:lnTo>
                                <a:lnTo>
                                  <a:pt x="57" y="132"/>
                                </a:lnTo>
                                <a:lnTo>
                                  <a:pt x="49" y="194"/>
                                </a:lnTo>
                                <a:lnTo>
                                  <a:pt x="1" y="194"/>
                                </a:lnTo>
                                <a:lnTo>
                                  <a:pt x="0" y="245"/>
                                </a:lnTo>
                                <a:lnTo>
                                  <a:pt x="41" y="245"/>
                                </a:lnTo>
                                <a:lnTo>
                                  <a:pt x="29" y="331"/>
                                </a:lnTo>
                                <a:lnTo>
                                  <a:pt x="77" y="331"/>
                                </a:lnTo>
                                <a:lnTo>
                                  <a:pt x="89" y="245"/>
                                </a:lnTo>
                                <a:lnTo>
                                  <a:pt x="138" y="245"/>
                                </a:lnTo>
                                <a:lnTo>
                                  <a:pt x="127" y="331"/>
                                </a:lnTo>
                                <a:lnTo>
                                  <a:pt x="174" y="331"/>
                                </a:lnTo>
                                <a:lnTo>
                                  <a:pt x="186" y="245"/>
                                </a:lnTo>
                                <a:lnTo>
                                  <a:pt x="240" y="245"/>
                                </a:lnTo>
                                <a:lnTo>
                                  <a:pt x="241" y="194"/>
                                </a:lnTo>
                                <a:lnTo>
                                  <a:pt x="194" y="194"/>
                                </a:lnTo>
                                <a:lnTo>
                                  <a:pt x="202" y="132"/>
                                </a:lnTo>
                                <a:lnTo>
                                  <a:pt x="253" y="132"/>
                                </a:lnTo>
                                <a:lnTo>
                                  <a:pt x="253" y="81"/>
                                </a:lnTo>
                                <a:close/>
                                <a:moveTo>
                                  <a:pt x="1237" y="379"/>
                                </a:moveTo>
                                <a:lnTo>
                                  <a:pt x="1086" y="379"/>
                                </a:lnTo>
                                <a:lnTo>
                                  <a:pt x="1086" y="431"/>
                                </a:lnTo>
                                <a:lnTo>
                                  <a:pt x="1086" y="483"/>
                                </a:lnTo>
                                <a:lnTo>
                                  <a:pt x="1085" y="483"/>
                                </a:lnTo>
                                <a:lnTo>
                                  <a:pt x="1085" y="533"/>
                                </a:lnTo>
                                <a:lnTo>
                                  <a:pt x="1085" y="583"/>
                                </a:lnTo>
                                <a:lnTo>
                                  <a:pt x="1085" y="635"/>
                                </a:lnTo>
                                <a:lnTo>
                                  <a:pt x="1237" y="635"/>
                                </a:lnTo>
                                <a:lnTo>
                                  <a:pt x="1237" y="583"/>
                                </a:lnTo>
                                <a:lnTo>
                                  <a:pt x="1142" y="583"/>
                                </a:lnTo>
                                <a:lnTo>
                                  <a:pt x="1142" y="533"/>
                                </a:lnTo>
                                <a:lnTo>
                                  <a:pt x="1217" y="533"/>
                                </a:lnTo>
                                <a:lnTo>
                                  <a:pt x="1217" y="483"/>
                                </a:lnTo>
                                <a:lnTo>
                                  <a:pt x="1142" y="483"/>
                                </a:lnTo>
                                <a:lnTo>
                                  <a:pt x="1142" y="431"/>
                                </a:lnTo>
                                <a:lnTo>
                                  <a:pt x="1237" y="431"/>
                                </a:lnTo>
                                <a:lnTo>
                                  <a:pt x="1237" y="379"/>
                                </a:lnTo>
                                <a:close/>
                              </a:path>
                            </a:pathLst>
                          </a:custGeom>
                          <a:solidFill>
                            <a:srgbClr val="20419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group w14:anchorId="25B7149E" id="Group 24" o:spid="_x0000_s1026" style="position:absolute;margin-left:19.6pt;margin-top:20.4pt;width:70.8pt;height:41.35pt;z-index:251670528;mso-position-horizontal:right;mso-position-horizontal-relative:margin;mso-position-vertical-relative:page" coordorigin="9959,312" coordsize="1237,6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">
                <v:shape id="AutoShape 29" o:spid="_x0000_s1027" style="position:absolute;left:10237;top:326;width:468;height:316;visibility:visible;mso-wrap-style:square;v-text-anchor:top" coordsize="468,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" path="m193,248r-125,l68,186r92,l160,126r-92,l68,62r117,l185,,,,,62r,64l,186r,62l,312r193,l193,248xm467,l388,,343,139r-2,l282,,205,,315,217r-7,15l300,243r-9,7l280,252r-10,l261,249r-11,-7l235,300r11,6l260,311r15,3l293,315r30,-7l345,291r16,-27l376,231,467,xe" fillcolor="#20419a" stroked="f">
                  <v:path arrowok="t" o:connecttype="custom" o:connectlocs="193,575;68,575;68,513;160,513;160,453;68,453;68,389;185,389;185,327;0,327;0,389;0,389;0,453;0,453;0,513;0,513;0,575;0,575;0,639;193,639;193,575;467,327;388,327;343,466;341,466;282,327;205,327;315,544;308,559;300,570;291,577;280,579;270,579;261,576;250,569;235,627;246,633;260,638;275,641;293,642;323,635;345,618;361,591;376,558;467,327" o:connectangles="0,0,0,0,0,0,0,0,0,0,0,0,0,0,0,0,0,0,0,0,0,0,0,0,0,0,0,0,0,0,0,0,0,0,0,0,0,0,0,0,0,0,0,0,0"/>
                </v:shape>
                <v:shape id="Picture 28" o:spid="_x0000_s1028" type="#_x0000_t75" style="position:absolute;left:9963;top:690;width:408;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">
                  <v:imagedata r:id="rId16" o:title=""/>
                </v:shape>
                <v:shape id="AutoShape 27" o:spid="_x0000_s1029" style="position:absolute;left:10439;top:690;width:364;height:257;visibility:visible;mso-wrap-style:square;v-text-anchor:top" coordsize="364,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" path="m176,l,,,52r59,l59,256r58,l117,52r59,l176,xm363,205r-101,l262,155r75,l337,105r-75,l262,53r95,l357,1,205,1r,52l205,105r,50l205,205r,52l363,257r,-52xe" fillcolor="#20419a" stroked="f">
                  <v:path arrowok="t" o:connecttype="custom" o:connectlocs="176,690;0,690;0,742;59,742;59,946;117,946;117,742;176,742;176,690;363,895;262,895;262,845;337,845;337,795;262,795;262,743;357,743;357,691;205,691;205,743;205,743;205,795;205,795;205,845;205,845;205,895;205,895;205,947;363,947;363,895" o:connectangles="0,0,0,0,0,0,0,0,0,0,0,0,0,0,0,0,0,0,0,0,0,0,0,0,0,0,0,0,0,0"/>
                </v:shape>
                <v:shape id="Picture 26" o:spid="_x0000_s1030" type="#_x0000_t75" style="position:absolute;left:10838;top:690;width:175;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">
                  <v:imagedata r:id="rId17" o:title=""/>
                </v:shape>
                <v:shape id="AutoShape 25" o:spid="_x0000_s1031" style="position:absolute;left:9959;top:312;width:1237;height:635;visibility:visible;mso-wrap-style:square;v-text-anchor:top" coordsize="123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" path="m253,81r-43,l221,,173,,163,81r-9,l154,132r-7,62l96,194r9,-62l154,132r,-51l113,81,124,,76,,65,81r-53,l12,132r45,l49,194r-48,l,245r41,l29,331r48,l89,245r49,l127,331r47,l186,245r54,l241,194r-47,l202,132r51,l253,81xm1237,379r-151,l1086,431r,52l1085,483r,50l1085,583r,52l1237,635r,-52l1142,583r,-50l1217,533r,-50l1142,483r,-52l1237,431r,-52xe" fillcolor="#20419a" stroked="f">
                  <v:path arrowok="t" o:connecttype="custom" o:connectlocs="253,393;210,393;221,312;173,312;163,393;154,393;154,444;147,506;96,506;105,444;154,444;154,393;113,393;124,312;76,312;65,393;12,393;12,444;57,444;49,506;1,506;0,557;41,557;29,643;77,643;89,557;138,557;127,643;174,643;186,557;240,557;241,506;194,506;202,444;253,444;253,393;1237,691;1086,691;1086,743;1086,743;1086,795;1085,795;1085,845;1085,845;1085,895;1085,895;1085,947;1237,947;1237,895;1142,895;1142,845;1217,845;1217,795;1142,795;1142,743;1237,743;1237,691" o:connectangles="0,0,0,0,0,0,0,0,0,0,0,0,0,0,0,0,0,0,0,0,0,0,0,0,0,0,0,0,0,0,0,0,0,0,0,0,0,0,0,0,0,0,0,0,0,0,0,0,0,0,0,0,0,0,0,0,0"/>
                </v:shape>
                <w10:wrap anchorx="margin" anchory="page"/>
              </v:group>
            </w:pict>
          </mc:Fallback>
        </mc:AlternateContent>
      </w:r>
      <w:r w:rsidR="00D0595C" w:rsidRPr="00164DF1">
        <w:rPr>
          <w:b/>
          <w:noProof/>
          <w:sz w:val="18"/>
          <w:szCs w:val="18"/>
          <w:lang w:val="en-US"/>
        </w:rPr>
        <w:drawing>
          <wp:anchor distT="0" distB="0" distL="114300" distR="114300" simplePos="0" relativeHeight="251661312" behindDoc="0" locked="0" layoutInCell="1" allowOverlap="1" wp14:anchorId="12E4A554" wp14:editId="1C3C6940">
            <wp:simplePos x="0" y="0"/>
            <wp:positionH relativeFrom="column">
              <wp:posOffset>-156210</wp:posOffset>
            </wp:positionH>
            <wp:positionV relativeFrom="paragraph">
              <wp:posOffset>-342265</wp:posOffset>
            </wp:positionV>
            <wp:extent cx="386366" cy="716290"/>
            <wp:effectExtent l="0" t="0" r="0" b="7620"/>
            <wp:wrapNone/>
            <wp:docPr id="3" name="Picture 3" descr="Výsledok vyhľadávania obrázkov pre dopyt serbian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Výsledok vyhľadávania obrázkov pre dopyt serbian coat of ar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6366" cy="716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595C">
        <w:rPr>
          <w:rFonts w:ascii="Arial" w:hAnsi="Arial" w:cs="Arial"/>
          <w:b/>
          <w:sz w:val="14"/>
          <w:szCs w:val="14"/>
          <w:lang w:val="sr-Latn-RS"/>
        </w:rPr>
        <w:t xml:space="preserve"> </w:t>
      </w:r>
      <w:r w:rsidR="00677A9B" w:rsidRPr="00164DF1">
        <w:rPr>
          <w:rFonts w:ascii="Arial" w:hAnsi="Arial" w:cs="Arial"/>
          <w:b/>
          <w:sz w:val="14"/>
          <w:szCs w:val="14"/>
        </w:rPr>
        <w:t>R</w:t>
      </w:r>
      <w:r w:rsidR="00E317FD">
        <w:rPr>
          <w:rFonts w:ascii="Arial" w:hAnsi="Arial" w:cs="Arial"/>
          <w:b/>
          <w:sz w:val="14"/>
          <w:szCs w:val="14"/>
          <w:lang w:val="en-GB"/>
        </w:rPr>
        <w:t xml:space="preserve">EPUBLIC OF SERBIA </w:t>
      </w:r>
      <w:r w:rsidR="00677A9B" w:rsidRPr="00164DF1">
        <w:rPr>
          <w:b/>
          <w:noProof/>
          <w:lang w:val="en-GB" w:eastAsia="en-GB"/>
        </w:rPr>
        <w:t xml:space="preserve"> </w:t>
      </w:r>
    </w:p>
    <w:p w14:paraId="0D75694C" w14:textId="77777777" w:rsidR="00677A9B" w:rsidRPr="00164DF1" w:rsidRDefault="00D0595C" w:rsidP="00164DF1">
      <w:pPr>
        <w:ind w:left="397"/>
        <w:rPr>
          <w:rFonts w:ascii="Arial" w:hAnsi="Arial" w:cs="Arial"/>
          <w:b/>
          <w:sz w:val="14"/>
          <w:szCs w:val="14"/>
        </w:rPr>
      </w:pPr>
      <w:r>
        <w:rPr>
          <w:rFonts w:ascii="Arial" w:hAnsi="Arial" w:cs="Arial"/>
          <w:b/>
          <w:sz w:val="14"/>
          <w:szCs w:val="14"/>
          <w:lang w:val="sr-Latn-RS"/>
        </w:rPr>
        <w:t xml:space="preserve"> </w:t>
      </w:r>
      <w:r w:rsidR="00677A9B" w:rsidRPr="00164DF1">
        <w:rPr>
          <w:rFonts w:ascii="Arial" w:hAnsi="Arial" w:cs="Arial"/>
          <w:b/>
          <w:sz w:val="14"/>
          <w:szCs w:val="14"/>
        </w:rPr>
        <w:t>Ministry of Agriculture, Forestry and Water Management</w:t>
      </w:r>
    </w:p>
    <w:p w14:paraId="6C5543F3" w14:textId="77777777" w:rsidR="00677A9B" w:rsidRPr="00164DF1" w:rsidRDefault="00D0595C" w:rsidP="00164DF1">
      <w:pPr>
        <w:ind w:left="397"/>
        <w:rPr>
          <w:rFonts w:ascii="Arial" w:hAnsi="Arial" w:cs="Arial"/>
          <w:b/>
          <w:sz w:val="14"/>
          <w:szCs w:val="14"/>
        </w:rPr>
      </w:pPr>
      <w:r>
        <w:rPr>
          <w:rFonts w:ascii="Arial" w:hAnsi="Arial" w:cs="Arial"/>
          <w:b/>
          <w:sz w:val="14"/>
          <w:szCs w:val="14"/>
          <w:lang w:val="sr-Latn-RS"/>
        </w:rPr>
        <w:t xml:space="preserve"> </w:t>
      </w:r>
      <w:r w:rsidR="00677A9B" w:rsidRPr="00164DF1">
        <w:rPr>
          <w:rFonts w:ascii="Arial" w:hAnsi="Arial" w:cs="Arial"/>
          <w:b/>
          <w:sz w:val="14"/>
          <w:szCs w:val="14"/>
          <w:lang w:val="sr-Latn-RS"/>
        </w:rPr>
        <w:t>M</w:t>
      </w:r>
      <w:r w:rsidR="00677A9B" w:rsidRPr="00164DF1">
        <w:rPr>
          <w:rFonts w:ascii="Arial" w:hAnsi="Arial" w:cs="Arial"/>
          <w:b/>
          <w:sz w:val="14"/>
          <w:szCs w:val="14"/>
        </w:rPr>
        <w:t xml:space="preserve">inistry of Finance </w:t>
      </w:r>
    </w:p>
    <w:p w14:paraId="1E1CBC16" w14:textId="77777777" w:rsidR="00677A9B" w:rsidRPr="00164DF1" w:rsidRDefault="00D0595C" w:rsidP="00164DF1">
      <w:pPr>
        <w:ind w:left="397"/>
        <w:rPr>
          <w:rFonts w:ascii="Arial" w:hAnsi="Arial" w:cs="Arial"/>
          <w:b/>
          <w:sz w:val="14"/>
          <w:szCs w:val="14"/>
        </w:rPr>
      </w:pPr>
      <w:r>
        <w:rPr>
          <w:rFonts w:ascii="Arial" w:hAnsi="Arial" w:cs="Arial"/>
          <w:b/>
          <w:sz w:val="14"/>
          <w:szCs w:val="14"/>
          <w:lang w:val="sr-Latn-RS"/>
        </w:rPr>
        <w:t xml:space="preserve"> </w:t>
      </w:r>
      <w:r w:rsidR="00677A9B" w:rsidRPr="00164DF1">
        <w:rPr>
          <w:rFonts w:ascii="Arial" w:hAnsi="Arial" w:cs="Arial"/>
          <w:b/>
          <w:sz w:val="14"/>
          <w:szCs w:val="14"/>
        </w:rPr>
        <w:t xml:space="preserve">Department for Contracting and Financing of EU Funded </w:t>
      </w:r>
    </w:p>
    <w:p w14:paraId="4F6866BE" w14:textId="77777777" w:rsidR="00677A9B" w:rsidRPr="00164DF1" w:rsidRDefault="00D0595C" w:rsidP="00164DF1">
      <w:pPr>
        <w:ind w:left="397"/>
        <w:rPr>
          <w:rFonts w:ascii="Arial" w:hAnsi="Arial" w:cs="Arial"/>
          <w:b/>
          <w:sz w:val="14"/>
          <w:szCs w:val="14"/>
        </w:rPr>
      </w:pPr>
      <w:r>
        <w:rPr>
          <w:rFonts w:ascii="Arial" w:hAnsi="Arial" w:cs="Arial"/>
          <w:b/>
          <w:sz w:val="14"/>
          <w:szCs w:val="14"/>
          <w:lang w:val="sr-Latn-RS"/>
        </w:rPr>
        <w:t xml:space="preserve"> </w:t>
      </w:r>
      <w:r w:rsidR="00677A9B" w:rsidRPr="00164DF1">
        <w:rPr>
          <w:rFonts w:ascii="Arial" w:hAnsi="Arial" w:cs="Arial"/>
          <w:b/>
          <w:sz w:val="14"/>
          <w:szCs w:val="14"/>
        </w:rPr>
        <w:t>Programmes</w:t>
      </w:r>
    </w:p>
    <w:p w14:paraId="733A5D30" w14:textId="77777777" w:rsidR="000540CF" w:rsidRPr="00505CD5" w:rsidRDefault="000540CF" w:rsidP="00164DF1">
      <w:pPr>
        <w:pStyle w:val="SubTitle1"/>
        <w:spacing w:after="0"/>
        <w:ind w:left="397"/>
        <w:rPr>
          <w:rFonts w:ascii="Arial" w:hAnsi="Arial" w:cs="Arial"/>
          <w:sz w:val="20"/>
          <w:lang w:val="sr-Cyrl-RS"/>
        </w:rPr>
      </w:pPr>
    </w:p>
    <w:p w14:paraId="2115F64C" w14:textId="35634921" w:rsidR="00960C27" w:rsidRPr="00EA15A0" w:rsidRDefault="00EA15A0" w:rsidP="00A10B7E">
      <w:pPr>
        <w:keepNext/>
        <w:keepLines/>
        <w:pBdr>
          <w:bottom w:val="single" w:sz="24" w:space="2" w:color="20419A"/>
        </w:pBdr>
        <w:ind w:left="1417"/>
        <w:jc w:val="both"/>
        <w:outlineLvl w:val="0"/>
        <w:rPr>
          <w:rFonts w:ascii="Arial" w:eastAsiaTheme="majorEastAsia" w:hAnsi="Arial" w:cs="Arial"/>
          <w:b/>
          <w:lang w:val="sr-Latn-RS"/>
        </w:rPr>
      </w:pPr>
      <w:r>
        <w:rPr>
          <w:rFonts w:ascii="Arial" w:eastAsiaTheme="majorEastAsia" w:hAnsi="Arial" w:cs="Arial"/>
          <w:b/>
          <w:lang w:val="sr-Latn-RS"/>
        </w:rPr>
        <w:t>PRESS RELEASE</w:t>
      </w:r>
    </w:p>
    <w:p w14:paraId="62967ED3" w14:textId="70B3177D" w:rsidR="00111D18" w:rsidRDefault="00111D18" w:rsidP="00A10B7E">
      <w:pPr>
        <w:pStyle w:val="SubTitle1"/>
        <w:spacing w:after="0"/>
        <w:ind w:left="1417"/>
        <w:rPr>
          <w:rFonts w:ascii="Arial" w:hAnsi="Arial" w:cs="Arial"/>
          <w:sz w:val="20"/>
        </w:rPr>
      </w:pPr>
    </w:p>
    <w:p w14:paraId="21990C20" w14:textId="77777777" w:rsidR="00DA0E04" w:rsidRPr="00DA0E04" w:rsidRDefault="00DA0E04" w:rsidP="00DA0E04">
      <w:pPr>
        <w:rPr>
          <w:lang w:val="en-GB" w:eastAsia="en-GB"/>
        </w:rPr>
      </w:pPr>
    </w:p>
    <w:p w14:paraId="1ECAF7AD" w14:textId="77777777" w:rsidR="00495DD7" w:rsidRPr="00495DD7" w:rsidRDefault="00495DD7" w:rsidP="00495DD7">
      <w:pPr>
        <w:rPr>
          <w:lang w:val="en-GB" w:eastAsia="en-GB"/>
        </w:rPr>
      </w:pPr>
    </w:p>
    <w:p w14:paraId="4CC583DE" w14:textId="77777777" w:rsidR="00332F50" w:rsidRPr="00945773" w:rsidRDefault="00332F50" w:rsidP="00332F50">
      <w:pPr>
        <w:pStyle w:val="NoSpacing"/>
        <w:ind w:left="1417"/>
        <w:jc w:val="both"/>
        <w:rPr>
          <w:rFonts w:ascii="Arial" w:hAnsi="Arial" w:cs="Arial"/>
          <w:color w:val="7030A0"/>
          <w:sz w:val="22"/>
          <w:szCs w:val="22"/>
          <w:lang w:val="hr-HR" w:eastAsia="fr-FR"/>
        </w:rPr>
      </w:pPr>
      <w:r w:rsidRPr="00945773">
        <w:rPr>
          <w:rFonts w:ascii="Arial" w:hAnsi="Arial" w:cs="Arial"/>
          <w:sz w:val="22"/>
          <w:szCs w:val="22"/>
          <w:lang w:val="hr-HR" w:eastAsia="fr-FR"/>
        </w:rPr>
        <w:t xml:space="preserve">The European Union supports the Republic of Serbia in </w:t>
      </w:r>
      <w:r w:rsidRPr="00945773">
        <w:rPr>
          <w:rFonts w:ascii="Arial" w:hAnsi="Arial" w:cs="Arial"/>
          <w:sz w:val="22"/>
          <w:szCs w:val="22"/>
        </w:rPr>
        <w:t>Improvement of forest management in Serbia as a contribution to climate change adaptation and mitigation</w:t>
      </w:r>
      <w:r w:rsidRPr="00945773">
        <w:rPr>
          <w:rFonts w:ascii="Arial" w:hAnsi="Arial" w:cs="Arial"/>
          <w:color w:val="7030A0"/>
          <w:sz w:val="22"/>
          <w:szCs w:val="22"/>
          <w:lang w:val="hr-HR" w:eastAsia="fr-FR"/>
        </w:rPr>
        <w:t xml:space="preserve"> </w:t>
      </w:r>
    </w:p>
    <w:p w14:paraId="5060BF4D" w14:textId="37C6E22C" w:rsidR="00332F50" w:rsidRDefault="00332F50" w:rsidP="00332F50">
      <w:pPr>
        <w:pStyle w:val="NoSpacing"/>
        <w:ind w:left="1417"/>
        <w:jc w:val="both"/>
        <w:rPr>
          <w:rFonts w:ascii="Arial" w:hAnsi="Arial" w:cs="Arial"/>
          <w:b/>
          <w:color w:val="7030A0"/>
          <w:sz w:val="22"/>
          <w:szCs w:val="22"/>
          <w:lang w:eastAsia="ar-SA"/>
        </w:rPr>
      </w:pPr>
    </w:p>
    <w:p w14:paraId="63DF786A" w14:textId="77777777" w:rsidR="00DA0E04" w:rsidRPr="00945773" w:rsidRDefault="00DA0E04" w:rsidP="00332F50">
      <w:pPr>
        <w:pStyle w:val="NoSpacing"/>
        <w:ind w:left="1417"/>
        <w:jc w:val="both"/>
        <w:rPr>
          <w:rFonts w:ascii="Arial" w:hAnsi="Arial" w:cs="Arial"/>
          <w:b/>
          <w:color w:val="7030A0"/>
          <w:sz w:val="22"/>
          <w:szCs w:val="22"/>
          <w:lang w:eastAsia="ar-SA"/>
        </w:rPr>
      </w:pPr>
    </w:p>
    <w:p w14:paraId="2A97DD24" w14:textId="3C4D16DD" w:rsidR="00332F50" w:rsidRPr="00945773" w:rsidRDefault="00332F50" w:rsidP="00332F50">
      <w:pPr>
        <w:pStyle w:val="NoSpacing"/>
        <w:ind w:left="1417"/>
        <w:jc w:val="both"/>
        <w:rPr>
          <w:rFonts w:ascii="Arial" w:hAnsi="Arial" w:cs="Arial"/>
          <w:color w:val="7030A0"/>
          <w:sz w:val="22"/>
          <w:szCs w:val="22"/>
          <w:lang w:eastAsia="ar-SA"/>
        </w:rPr>
      </w:pPr>
      <w:r>
        <w:rPr>
          <w:rFonts w:ascii="Arial" w:hAnsi="Arial" w:cs="Arial"/>
          <w:sz w:val="22"/>
          <w:szCs w:val="22"/>
          <w:lang w:val="hr-HR" w:eastAsia="fr-FR"/>
        </w:rPr>
        <w:t xml:space="preserve">    </w:t>
      </w:r>
      <w:r>
        <w:rPr>
          <w:rFonts w:ascii="Arial" w:hAnsi="Arial" w:cs="Arial"/>
          <w:sz w:val="22"/>
          <w:szCs w:val="22"/>
          <w:lang w:val="hr-HR" w:eastAsia="fr-FR"/>
        </w:rPr>
        <w:tab/>
      </w:r>
      <w:r>
        <w:rPr>
          <w:rFonts w:ascii="Arial" w:hAnsi="Arial" w:cs="Arial"/>
          <w:sz w:val="22"/>
          <w:szCs w:val="22"/>
          <w:lang w:val="hr-HR" w:eastAsia="fr-FR"/>
        </w:rPr>
        <w:tab/>
      </w:r>
      <w:r>
        <w:rPr>
          <w:rFonts w:ascii="Arial" w:hAnsi="Arial" w:cs="Arial"/>
          <w:sz w:val="22"/>
          <w:szCs w:val="22"/>
          <w:lang w:val="hr-HR" w:eastAsia="fr-FR"/>
        </w:rPr>
        <w:tab/>
      </w:r>
      <w:r>
        <w:rPr>
          <w:rFonts w:ascii="Arial" w:hAnsi="Arial" w:cs="Arial"/>
          <w:sz w:val="22"/>
          <w:szCs w:val="22"/>
          <w:lang w:val="hr-HR" w:eastAsia="fr-FR"/>
        </w:rPr>
        <w:tab/>
      </w:r>
      <w:r>
        <w:rPr>
          <w:rFonts w:ascii="Arial" w:hAnsi="Arial" w:cs="Arial"/>
          <w:sz w:val="22"/>
          <w:szCs w:val="22"/>
          <w:lang w:val="hr-HR" w:eastAsia="fr-FR"/>
        </w:rPr>
        <w:tab/>
      </w:r>
      <w:r>
        <w:rPr>
          <w:rFonts w:ascii="Arial" w:hAnsi="Arial" w:cs="Arial"/>
          <w:sz w:val="22"/>
          <w:szCs w:val="22"/>
          <w:lang w:val="hr-HR" w:eastAsia="fr-FR"/>
        </w:rPr>
        <w:tab/>
      </w:r>
      <w:r>
        <w:rPr>
          <w:rFonts w:ascii="Arial" w:hAnsi="Arial" w:cs="Arial"/>
          <w:sz w:val="22"/>
          <w:szCs w:val="22"/>
          <w:lang w:val="hr-HR" w:eastAsia="fr-FR"/>
        </w:rPr>
        <w:tab/>
        <w:t xml:space="preserve">    </w:t>
      </w:r>
      <w:r w:rsidR="00A77379">
        <w:rPr>
          <w:rFonts w:ascii="Arial" w:hAnsi="Arial" w:cs="Arial"/>
          <w:sz w:val="22"/>
          <w:szCs w:val="22"/>
          <w:lang w:val="hr-HR" w:eastAsia="fr-FR"/>
        </w:rPr>
        <w:tab/>
      </w:r>
      <w:r w:rsidRPr="00945773">
        <w:rPr>
          <w:rFonts w:ascii="Arial" w:hAnsi="Arial" w:cs="Arial"/>
          <w:sz w:val="22"/>
          <w:szCs w:val="22"/>
          <w:lang w:val="hr-HR" w:eastAsia="fr-FR"/>
        </w:rPr>
        <w:t>Belgrade, 2</w:t>
      </w:r>
      <w:r>
        <w:rPr>
          <w:rFonts w:ascii="Arial" w:hAnsi="Arial" w:cs="Arial"/>
          <w:sz w:val="22"/>
          <w:szCs w:val="22"/>
          <w:lang w:val="hr-HR" w:eastAsia="fr-FR"/>
        </w:rPr>
        <w:t>2 June</w:t>
      </w:r>
      <w:r w:rsidRPr="00945773">
        <w:rPr>
          <w:rFonts w:ascii="Arial" w:hAnsi="Arial" w:cs="Arial"/>
          <w:sz w:val="22"/>
          <w:szCs w:val="22"/>
          <w:lang w:val="hr-HR" w:eastAsia="fr-FR"/>
        </w:rPr>
        <w:t xml:space="preserve"> 2021</w:t>
      </w:r>
    </w:p>
    <w:p w14:paraId="1F0B84B3" w14:textId="0772E8E4" w:rsidR="00332F50" w:rsidRDefault="00332F50" w:rsidP="00332F50">
      <w:pPr>
        <w:pStyle w:val="NoSpacing"/>
        <w:ind w:left="1417"/>
        <w:jc w:val="both"/>
        <w:rPr>
          <w:rFonts w:ascii="Arial" w:hAnsi="Arial" w:cs="Arial"/>
          <w:color w:val="7030A0"/>
          <w:sz w:val="22"/>
          <w:szCs w:val="22"/>
          <w:lang w:val="hr-HR" w:eastAsia="fr-FR"/>
        </w:rPr>
      </w:pPr>
    </w:p>
    <w:p w14:paraId="5E5D2E52" w14:textId="77777777" w:rsidR="00DA0E04" w:rsidRPr="00945773" w:rsidRDefault="00DA0E04" w:rsidP="00332F50">
      <w:pPr>
        <w:pStyle w:val="NoSpacing"/>
        <w:ind w:left="1417"/>
        <w:jc w:val="both"/>
        <w:rPr>
          <w:rFonts w:ascii="Arial" w:hAnsi="Arial" w:cs="Arial"/>
          <w:color w:val="7030A0"/>
          <w:sz w:val="22"/>
          <w:szCs w:val="22"/>
          <w:lang w:val="hr-HR" w:eastAsia="fr-FR"/>
        </w:rPr>
      </w:pPr>
    </w:p>
    <w:p w14:paraId="35696549" w14:textId="0A23AF01" w:rsidR="00DB0CCB" w:rsidRDefault="00332F50" w:rsidP="00332F50">
      <w:pPr>
        <w:pStyle w:val="NoSpacing"/>
        <w:ind w:left="1417"/>
        <w:jc w:val="both"/>
        <w:rPr>
          <w:rFonts w:ascii="Arial" w:hAnsi="Arial" w:cs="Arial"/>
          <w:color w:val="000000"/>
          <w:sz w:val="22"/>
          <w:szCs w:val="22"/>
        </w:rPr>
      </w:pPr>
      <w:r w:rsidRPr="00945773">
        <w:rPr>
          <w:rFonts w:ascii="Arial" w:hAnsi="Arial" w:cs="Arial"/>
          <w:sz w:val="22"/>
          <w:szCs w:val="22"/>
          <w:lang w:val="hr-HR" w:eastAsia="fr-FR"/>
        </w:rPr>
        <w:t xml:space="preserve">The kick-off conference of the EU Twinning project </w:t>
      </w:r>
      <w:r w:rsidRPr="00EA15A0">
        <w:rPr>
          <w:rFonts w:ascii="Arial" w:hAnsi="Arial" w:cs="Arial"/>
          <w:b/>
          <w:sz w:val="22"/>
          <w:szCs w:val="22"/>
          <w:lang w:val="hr-HR" w:eastAsia="fr-FR"/>
        </w:rPr>
        <w:t>"</w:t>
      </w:r>
      <w:r w:rsidRPr="00EA15A0">
        <w:rPr>
          <w:rFonts w:ascii="Arial" w:hAnsi="Arial" w:cs="Arial"/>
          <w:b/>
          <w:sz w:val="22"/>
          <w:szCs w:val="22"/>
        </w:rPr>
        <w:t>Improvement of forest management in Serbia as a contribution to climate change adaptation and mitigation</w:t>
      </w:r>
      <w:r w:rsidRPr="00EA15A0">
        <w:rPr>
          <w:rFonts w:ascii="Arial" w:hAnsi="Arial" w:cs="Arial"/>
          <w:b/>
          <w:color w:val="7030A0"/>
          <w:sz w:val="22"/>
          <w:szCs w:val="22"/>
          <w:lang w:val="hr-HR" w:eastAsia="fr-FR"/>
        </w:rPr>
        <w:t>"</w:t>
      </w:r>
      <w:r w:rsidRPr="00945773">
        <w:rPr>
          <w:rFonts w:ascii="Arial" w:hAnsi="Arial" w:cs="Arial"/>
          <w:color w:val="7030A0"/>
          <w:sz w:val="22"/>
          <w:szCs w:val="22"/>
          <w:lang w:val="hr-HR" w:eastAsia="fr-FR"/>
        </w:rPr>
        <w:t xml:space="preserve"> </w:t>
      </w:r>
      <w:r w:rsidRPr="00945773">
        <w:rPr>
          <w:rFonts w:ascii="Arial" w:hAnsi="Arial" w:cs="Arial"/>
          <w:sz w:val="22"/>
          <w:szCs w:val="22"/>
          <w:lang w:eastAsia="fr-FR"/>
        </w:rPr>
        <w:t>was</w:t>
      </w:r>
      <w:r w:rsidRPr="00945773">
        <w:rPr>
          <w:rFonts w:ascii="Arial" w:hAnsi="Arial" w:cs="Arial"/>
          <w:sz w:val="22"/>
          <w:szCs w:val="22"/>
          <w:lang w:val="hr-HR" w:eastAsia="fr-FR"/>
        </w:rPr>
        <w:t xml:space="preserve"> held today </w:t>
      </w:r>
      <w:r>
        <w:rPr>
          <w:rFonts w:ascii="Arial" w:hAnsi="Arial" w:cs="Arial"/>
          <w:sz w:val="22"/>
          <w:szCs w:val="22"/>
          <w:lang w:val="hr-HR" w:eastAsia="fr-FR"/>
        </w:rPr>
        <w:t xml:space="preserve">at the </w:t>
      </w:r>
      <w:r w:rsidRPr="00945773">
        <w:rPr>
          <w:rFonts w:ascii="Arial" w:hAnsi="Arial" w:cs="Arial"/>
          <w:color w:val="000000"/>
          <w:sz w:val="22"/>
          <w:szCs w:val="22"/>
        </w:rPr>
        <w:t>Club of the Parliament Members in Belgrade</w:t>
      </w:r>
      <w:r>
        <w:rPr>
          <w:rFonts w:ascii="Arial" w:hAnsi="Arial" w:cs="Arial"/>
          <w:color w:val="000000"/>
          <w:sz w:val="22"/>
          <w:szCs w:val="22"/>
        </w:rPr>
        <w:t>,</w:t>
      </w:r>
      <w:r w:rsidRPr="00945773">
        <w:rPr>
          <w:rFonts w:ascii="Arial" w:hAnsi="Arial" w:cs="Arial"/>
          <w:b/>
          <w:color w:val="000000"/>
          <w:sz w:val="22"/>
          <w:szCs w:val="22"/>
        </w:rPr>
        <w:t xml:space="preserve"> </w:t>
      </w:r>
      <w:r w:rsidRPr="00945773">
        <w:rPr>
          <w:rFonts w:ascii="Arial" w:hAnsi="Arial" w:cs="Arial"/>
          <w:color w:val="000000"/>
          <w:sz w:val="22"/>
          <w:szCs w:val="22"/>
        </w:rPr>
        <w:t>combined with online participation</w:t>
      </w:r>
      <w:r w:rsidR="00DB0CCB">
        <w:rPr>
          <w:rFonts w:ascii="Arial" w:hAnsi="Arial" w:cs="Arial"/>
          <w:color w:val="000000"/>
          <w:sz w:val="22"/>
          <w:szCs w:val="22"/>
          <w:lang w:val="sr-Latn-RS"/>
        </w:rPr>
        <w:t xml:space="preserve"> and attendance via the Zoom platform</w:t>
      </w:r>
      <w:r w:rsidR="00A60A2A">
        <w:rPr>
          <w:rFonts w:ascii="Arial" w:hAnsi="Arial" w:cs="Arial"/>
          <w:color w:val="000000"/>
          <w:sz w:val="22"/>
          <w:szCs w:val="22"/>
        </w:rPr>
        <w:t>.</w:t>
      </w:r>
      <w:bookmarkStart w:id="0" w:name="_GoBack"/>
      <w:bookmarkEnd w:id="0"/>
    </w:p>
    <w:p w14:paraId="1642BC21" w14:textId="77777777" w:rsidR="00DB0CCB" w:rsidRDefault="00DB0CCB" w:rsidP="00332F50">
      <w:pPr>
        <w:pStyle w:val="NoSpacing"/>
        <w:ind w:left="1417"/>
        <w:jc w:val="both"/>
        <w:rPr>
          <w:rFonts w:ascii="Arial" w:hAnsi="Arial" w:cs="Arial"/>
          <w:sz w:val="22"/>
          <w:szCs w:val="22"/>
          <w:lang w:val="hr-HR" w:eastAsia="fr-FR"/>
        </w:rPr>
      </w:pPr>
    </w:p>
    <w:p w14:paraId="17EE799B" w14:textId="275F8374" w:rsidR="00332F50" w:rsidRPr="00945773" w:rsidRDefault="00332F50" w:rsidP="00332F50">
      <w:pPr>
        <w:pStyle w:val="NoSpacing"/>
        <w:ind w:left="1417"/>
        <w:jc w:val="both"/>
        <w:rPr>
          <w:rFonts w:ascii="Arial" w:hAnsi="Arial" w:cs="Arial"/>
          <w:color w:val="7030A0"/>
          <w:sz w:val="22"/>
          <w:szCs w:val="22"/>
          <w:lang w:eastAsia="ar-SA"/>
        </w:rPr>
      </w:pPr>
      <w:r w:rsidRPr="00945773">
        <w:rPr>
          <w:rFonts w:ascii="Arial" w:hAnsi="Arial" w:cs="Arial"/>
          <w:sz w:val="22"/>
          <w:szCs w:val="22"/>
          <w:lang w:val="hr-HR" w:eastAsia="fr-FR"/>
        </w:rPr>
        <w:t>This project,</w:t>
      </w:r>
      <w:r w:rsidRPr="00945773">
        <w:rPr>
          <w:rFonts w:ascii="Arial" w:hAnsi="Arial" w:cs="Arial"/>
          <w:sz w:val="22"/>
          <w:szCs w:val="22"/>
          <w:lang w:eastAsia="ar-SA"/>
        </w:rPr>
        <w:t xml:space="preserve"> w</w:t>
      </w:r>
      <w:r>
        <w:rPr>
          <w:rFonts w:ascii="Arial" w:hAnsi="Arial" w:cs="Arial"/>
          <w:sz w:val="22"/>
          <w:szCs w:val="22"/>
          <w:lang w:val="de-AT" w:eastAsia="ar-SA"/>
        </w:rPr>
        <w:t xml:space="preserve">ith a budget of </w:t>
      </w:r>
      <w:r w:rsidRPr="00945773">
        <w:rPr>
          <w:rFonts w:ascii="Arial" w:hAnsi="Arial" w:cs="Arial"/>
          <w:sz w:val="22"/>
          <w:szCs w:val="22"/>
          <w:lang w:eastAsia="ar-SA"/>
        </w:rPr>
        <w:t xml:space="preserve">EUR 1 million, is funded by the European Union and is being implemented by </w:t>
      </w:r>
      <w:r w:rsidRPr="00945773">
        <w:rPr>
          <w:rFonts w:ascii="Arial" w:hAnsi="Arial" w:cs="Arial"/>
          <w:sz w:val="22"/>
          <w:szCs w:val="22"/>
          <w:lang w:val="en-GB" w:eastAsia="en-GB"/>
        </w:rPr>
        <w:t>the Twinning Project Consortium of Austria and Slovakia</w:t>
      </w:r>
      <w:r>
        <w:rPr>
          <w:rFonts w:ascii="Arial" w:hAnsi="Arial" w:cs="Arial"/>
          <w:sz w:val="22"/>
          <w:szCs w:val="22"/>
          <w:lang w:val="en-GB" w:eastAsia="en-GB"/>
        </w:rPr>
        <w:t xml:space="preserve"> together with the </w:t>
      </w:r>
      <w:r w:rsidRPr="00945773">
        <w:rPr>
          <w:rFonts w:ascii="Arial" w:hAnsi="Arial" w:cs="Arial"/>
          <w:sz w:val="22"/>
          <w:szCs w:val="22"/>
        </w:rPr>
        <w:t>Ministry of Agriculture, Forestry and Water Management of the Republic of Serbia</w:t>
      </w:r>
      <w:r w:rsidRPr="00945773">
        <w:rPr>
          <w:rFonts w:ascii="Arial" w:hAnsi="Arial" w:cs="Arial"/>
          <w:b/>
          <w:sz w:val="22"/>
          <w:szCs w:val="22"/>
        </w:rPr>
        <w:t xml:space="preserve"> </w:t>
      </w:r>
      <w:r w:rsidRPr="00945773">
        <w:rPr>
          <w:rFonts w:ascii="Arial" w:hAnsi="Arial" w:cs="Arial"/>
          <w:sz w:val="22"/>
          <w:szCs w:val="22"/>
        </w:rPr>
        <w:t>–Directorate</w:t>
      </w:r>
      <w:r w:rsidR="0021566A">
        <w:rPr>
          <w:rFonts w:ascii="Arial" w:hAnsi="Arial" w:cs="Arial"/>
          <w:sz w:val="22"/>
          <w:szCs w:val="22"/>
          <w:lang w:val="sr-Latn-RS"/>
        </w:rPr>
        <w:t xml:space="preserve"> of Forests</w:t>
      </w:r>
      <w:r w:rsidRPr="00945773">
        <w:rPr>
          <w:rFonts w:ascii="Arial" w:hAnsi="Arial" w:cs="Arial"/>
          <w:sz w:val="22"/>
          <w:szCs w:val="22"/>
          <w:lang w:val="en-GB" w:eastAsia="en-GB"/>
        </w:rPr>
        <w:t xml:space="preserve">: </w:t>
      </w:r>
      <w:r>
        <w:rPr>
          <w:rFonts w:ascii="Arial" w:hAnsi="Arial" w:cs="Arial"/>
          <w:sz w:val="22"/>
          <w:szCs w:val="22"/>
          <w:lang w:val="en-GB" w:eastAsia="en-GB"/>
        </w:rPr>
        <w:t xml:space="preserve">The Member State partners include the </w:t>
      </w:r>
      <w:r w:rsidRPr="00945773">
        <w:rPr>
          <w:rFonts w:ascii="Arial" w:hAnsi="Arial" w:cs="Arial"/>
          <w:sz w:val="22"/>
          <w:szCs w:val="22"/>
        </w:rPr>
        <w:t xml:space="preserve">Austrian Research Centre for Forests and Austrian Federal Forest Office (BFW), </w:t>
      </w:r>
      <w:r>
        <w:rPr>
          <w:rFonts w:ascii="Arial" w:hAnsi="Arial" w:cs="Arial"/>
          <w:sz w:val="22"/>
          <w:szCs w:val="22"/>
        </w:rPr>
        <w:t xml:space="preserve">the </w:t>
      </w:r>
      <w:r w:rsidRPr="00945773">
        <w:rPr>
          <w:rFonts w:ascii="Arial" w:hAnsi="Arial" w:cs="Arial"/>
          <w:sz w:val="22"/>
          <w:szCs w:val="22"/>
        </w:rPr>
        <w:t xml:space="preserve">Federal Ministry of Agriculture, Regions and Tourism, Austria (BMLRT), </w:t>
      </w:r>
      <w:r>
        <w:rPr>
          <w:rFonts w:ascii="Arial" w:hAnsi="Arial" w:cs="Arial"/>
          <w:sz w:val="22"/>
          <w:szCs w:val="22"/>
        </w:rPr>
        <w:t xml:space="preserve">the </w:t>
      </w:r>
      <w:r w:rsidRPr="00945773">
        <w:rPr>
          <w:rFonts w:ascii="Arial" w:hAnsi="Arial" w:cs="Arial"/>
          <w:sz w:val="22"/>
          <w:szCs w:val="22"/>
        </w:rPr>
        <w:t xml:space="preserve">Austrian Federal Forests (Österreichische Bundesforste AG) ÖBF, </w:t>
      </w:r>
      <w:r>
        <w:rPr>
          <w:rFonts w:ascii="Arial" w:hAnsi="Arial" w:cs="Arial"/>
          <w:sz w:val="22"/>
          <w:szCs w:val="22"/>
        </w:rPr>
        <w:t xml:space="preserve">the </w:t>
      </w:r>
      <w:r w:rsidRPr="00945773">
        <w:rPr>
          <w:rFonts w:ascii="Arial" w:hAnsi="Arial" w:cs="Arial"/>
          <w:sz w:val="22"/>
          <w:szCs w:val="22"/>
        </w:rPr>
        <w:t xml:space="preserve">Environment Agency Austria (EAA), </w:t>
      </w:r>
      <w:r>
        <w:rPr>
          <w:rFonts w:ascii="Arial" w:hAnsi="Arial" w:cs="Arial"/>
          <w:sz w:val="22"/>
          <w:szCs w:val="22"/>
        </w:rPr>
        <w:t xml:space="preserve">the </w:t>
      </w:r>
      <w:r w:rsidRPr="00945773">
        <w:rPr>
          <w:rFonts w:ascii="Arial" w:hAnsi="Arial" w:cs="Arial"/>
          <w:sz w:val="22"/>
          <w:szCs w:val="22"/>
        </w:rPr>
        <w:t>Ministry of Agriculture and Rural Development of the Republic of Slovakia (MARD) and the National Forest Centre (Národné lesnícke centrum) (NLC)</w:t>
      </w:r>
      <w:r w:rsidRPr="00945773">
        <w:rPr>
          <w:rFonts w:ascii="Arial" w:hAnsi="Arial" w:cs="Arial"/>
          <w:color w:val="7030A0"/>
          <w:sz w:val="22"/>
          <w:szCs w:val="22"/>
          <w:lang w:eastAsia="ar-SA"/>
        </w:rPr>
        <w:t xml:space="preserve">. </w:t>
      </w:r>
      <w:r w:rsidRPr="003450B6">
        <w:rPr>
          <w:rFonts w:ascii="Arial" w:hAnsi="Arial" w:cs="Arial"/>
          <w:sz w:val="22"/>
          <w:szCs w:val="22"/>
          <w:lang w:eastAsia="ar-SA"/>
        </w:rPr>
        <w:t>The</w:t>
      </w:r>
      <w:r>
        <w:rPr>
          <w:rFonts w:ascii="Arial" w:hAnsi="Arial" w:cs="Arial"/>
          <w:color w:val="7030A0"/>
          <w:sz w:val="22"/>
          <w:szCs w:val="22"/>
          <w:lang w:eastAsia="ar-SA"/>
        </w:rPr>
        <w:t xml:space="preserve"> </w:t>
      </w:r>
      <w:r w:rsidRPr="00945773">
        <w:rPr>
          <w:rFonts w:ascii="Arial" w:hAnsi="Arial" w:cs="Arial"/>
          <w:sz w:val="22"/>
          <w:szCs w:val="22"/>
        </w:rPr>
        <w:t>Ministry of Agriculture, Forestry and Water Management of the Republic of Serbia</w:t>
      </w:r>
      <w:r w:rsidRPr="00945773">
        <w:rPr>
          <w:rFonts w:ascii="Arial" w:hAnsi="Arial" w:cs="Arial"/>
          <w:b/>
          <w:sz w:val="22"/>
          <w:szCs w:val="22"/>
        </w:rPr>
        <w:t xml:space="preserve"> </w:t>
      </w:r>
      <w:r w:rsidRPr="00945773">
        <w:rPr>
          <w:rFonts w:ascii="Arial" w:hAnsi="Arial" w:cs="Arial"/>
          <w:sz w:val="22"/>
          <w:szCs w:val="22"/>
        </w:rPr>
        <w:t>–Directorate</w:t>
      </w:r>
      <w:r w:rsidR="0021566A">
        <w:rPr>
          <w:rFonts w:ascii="Arial" w:hAnsi="Arial" w:cs="Arial"/>
          <w:sz w:val="22"/>
          <w:szCs w:val="22"/>
          <w:lang w:val="sr-Latn-RS"/>
        </w:rPr>
        <w:t xml:space="preserve"> of Forests</w:t>
      </w:r>
      <w:r w:rsidRPr="00945773">
        <w:rPr>
          <w:rFonts w:ascii="Arial" w:hAnsi="Arial" w:cs="Arial"/>
          <w:sz w:val="22"/>
          <w:szCs w:val="22"/>
        </w:rPr>
        <w:t xml:space="preserve"> </w:t>
      </w:r>
      <w:r w:rsidRPr="00945773">
        <w:rPr>
          <w:rFonts w:ascii="Arial" w:hAnsi="Arial" w:cs="Arial"/>
          <w:sz w:val="22"/>
          <w:szCs w:val="22"/>
          <w:lang w:eastAsia="ar-SA"/>
        </w:rPr>
        <w:t>is the beneficiary institution of this project.</w:t>
      </w:r>
    </w:p>
    <w:p w14:paraId="32BBFA17" w14:textId="7175CF91" w:rsidR="00332F50" w:rsidRDefault="00332F50" w:rsidP="00332F50">
      <w:pPr>
        <w:pStyle w:val="NoSpacing"/>
        <w:ind w:left="1417"/>
        <w:jc w:val="both"/>
        <w:rPr>
          <w:rFonts w:ascii="Arial" w:hAnsi="Arial" w:cs="Arial"/>
          <w:b/>
          <w:sz w:val="22"/>
          <w:szCs w:val="22"/>
        </w:rPr>
      </w:pPr>
    </w:p>
    <w:p w14:paraId="4FA8D47A" w14:textId="77BB0ABC" w:rsidR="00B75E5A" w:rsidRPr="00B75E5A" w:rsidRDefault="00B75E5A" w:rsidP="00332F50">
      <w:pPr>
        <w:pStyle w:val="NoSpacing"/>
        <w:ind w:left="1417"/>
        <w:jc w:val="both"/>
        <w:rPr>
          <w:rFonts w:ascii="Arial" w:hAnsi="Arial" w:cs="Arial"/>
          <w:b/>
          <w:sz w:val="22"/>
          <w:szCs w:val="22"/>
        </w:rPr>
      </w:pPr>
      <w:r w:rsidRPr="00B75E5A">
        <w:rPr>
          <w:rFonts w:ascii="Arial" w:hAnsi="Arial" w:cs="Arial"/>
          <w:bCs/>
          <w:sz w:val="22"/>
          <w:szCs w:val="22"/>
        </w:rPr>
        <w:t xml:space="preserve">The Kick-off Conference </w:t>
      </w:r>
      <w:r w:rsidRPr="00B75E5A">
        <w:rPr>
          <w:rFonts w:ascii="Arial" w:hAnsi="Arial" w:cs="Arial"/>
          <w:bCs/>
          <w:sz w:val="22"/>
          <w:szCs w:val="22"/>
          <w:lang w:val="sr-Latn-RS"/>
        </w:rPr>
        <w:t>was</w:t>
      </w:r>
      <w:r w:rsidRPr="00B75E5A">
        <w:rPr>
          <w:rFonts w:ascii="Arial" w:hAnsi="Arial" w:cs="Arial"/>
          <w:bCs/>
          <w:sz w:val="22"/>
          <w:szCs w:val="22"/>
        </w:rPr>
        <w:t xml:space="preserve"> </w:t>
      </w:r>
      <w:r w:rsidRPr="00B75E5A">
        <w:rPr>
          <w:rFonts w:ascii="Arial" w:hAnsi="Arial" w:cs="Arial"/>
          <w:bCs/>
          <w:sz w:val="22"/>
          <w:szCs w:val="22"/>
          <w:lang w:val="sk-SK"/>
        </w:rPr>
        <w:t xml:space="preserve">opened by </w:t>
      </w:r>
      <w:r w:rsidRPr="00B75E5A">
        <w:rPr>
          <w:rFonts w:ascii="Arial" w:hAnsi="Arial" w:cs="Arial"/>
          <w:sz w:val="22"/>
          <w:szCs w:val="22"/>
        </w:rPr>
        <w:t>Ms. Vedrana Ilić, Assistant Minister, Ministry of Agriculture, Forestry and Water Management of the Republic of Serbia</w:t>
      </w:r>
      <w:r w:rsidRPr="00B75E5A">
        <w:rPr>
          <w:rFonts w:ascii="Arial" w:hAnsi="Arial" w:cs="Arial"/>
          <w:sz w:val="22"/>
          <w:szCs w:val="22"/>
          <w:lang w:val="sk-SK"/>
        </w:rPr>
        <w:t xml:space="preserve">, followed by welcome remarks </w:t>
      </w:r>
      <w:r w:rsidRPr="00B75E5A">
        <w:rPr>
          <w:rFonts w:ascii="Arial" w:hAnsi="Arial" w:cs="Arial"/>
          <w:bCs/>
          <w:sz w:val="22"/>
          <w:szCs w:val="22"/>
        </w:rPr>
        <w:t xml:space="preserve">by </w:t>
      </w:r>
      <w:r w:rsidRPr="00B75E5A">
        <w:rPr>
          <w:rFonts w:ascii="Arial" w:hAnsi="Arial" w:cs="Arial"/>
          <w:sz w:val="22"/>
          <w:szCs w:val="22"/>
        </w:rPr>
        <w:t>H.E. M</w:t>
      </w:r>
      <w:r w:rsidR="00533E40">
        <w:rPr>
          <w:rFonts w:ascii="Arial" w:hAnsi="Arial" w:cs="Arial"/>
          <w:sz w:val="22"/>
          <w:szCs w:val="22"/>
          <w:lang w:val="en-GB"/>
        </w:rPr>
        <w:t>s</w:t>
      </w:r>
      <w:r w:rsidR="00DC4EF9">
        <w:rPr>
          <w:rFonts w:ascii="Arial" w:hAnsi="Arial" w:cs="Arial"/>
          <w:sz w:val="22"/>
          <w:szCs w:val="22"/>
          <w:lang w:val="en-GB"/>
        </w:rPr>
        <w:t>.</w:t>
      </w:r>
      <w:r w:rsidR="00533E40">
        <w:rPr>
          <w:rFonts w:ascii="Arial" w:hAnsi="Arial" w:cs="Arial"/>
          <w:sz w:val="22"/>
          <w:szCs w:val="22"/>
          <w:lang w:val="en-GB"/>
        </w:rPr>
        <w:t xml:space="preserve"> Sabine </w:t>
      </w:r>
      <w:proofErr w:type="spellStart"/>
      <w:r w:rsidR="00533E40">
        <w:rPr>
          <w:rFonts w:ascii="Arial" w:hAnsi="Arial" w:cs="Arial"/>
          <w:sz w:val="22"/>
          <w:szCs w:val="22"/>
          <w:lang w:val="en-GB"/>
        </w:rPr>
        <w:t>Kroissenbrunner</w:t>
      </w:r>
      <w:proofErr w:type="spellEnd"/>
      <w:r w:rsidRPr="00B75E5A">
        <w:rPr>
          <w:rFonts w:ascii="Arial" w:hAnsi="Arial" w:cs="Arial"/>
          <w:sz w:val="22"/>
          <w:szCs w:val="22"/>
        </w:rPr>
        <w:t xml:space="preserve">, </w:t>
      </w:r>
      <w:r w:rsidR="00533E40">
        <w:rPr>
          <w:rFonts w:ascii="Arial" w:hAnsi="Arial" w:cs="Arial"/>
          <w:sz w:val="22"/>
          <w:szCs w:val="22"/>
          <w:lang w:val="en-GB"/>
        </w:rPr>
        <w:t xml:space="preserve">Deputy </w:t>
      </w:r>
      <w:r w:rsidRPr="00B75E5A">
        <w:rPr>
          <w:rFonts w:ascii="Arial" w:hAnsi="Arial" w:cs="Arial"/>
          <w:sz w:val="22"/>
          <w:szCs w:val="22"/>
        </w:rPr>
        <w:t>Ambassador of the Republic of Austria to the Republic of Serbia, H.E. Mr. Fedor Rosocha, Ambassador of Slovakia to the Republic of Serbia</w:t>
      </w:r>
      <w:r w:rsidRPr="00B75E5A">
        <w:rPr>
          <w:rFonts w:ascii="Arial" w:hAnsi="Arial" w:cs="Arial"/>
          <w:sz w:val="22"/>
          <w:szCs w:val="22"/>
          <w:lang w:val="sr-Latn-RS"/>
        </w:rPr>
        <w:t xml:space="preserve"> and</w:t>
      </w:r>
      <w:r w:rsidRPr="00B75E5A">
        <w:rPr>
          <w:rFonts w:ascii="Arial" w:hAnsi="Arial" w:cs="Arial"/>
          <w:sz w:val="22"/>
          <w:szCs w:val="22"/>
        </w:rPr>
        <w:t xml:space="preserve"> </w:t>
      </w:r>
      <w:r w:rsidR="00533E40">
        <w:rPr>
          <w:rFonts w:ascii="Arial" w:hAnsi="Arial" w:cs="Arial"/>
          <w:sz w:val="22"/>
          <w:szCs w:val="22"/>
          <w:lang w:val="en-GB"/>
        </w:rPr>
        <w:t xml:space="preserve">Mr. Sakellaris </w:t>
      </w:r>
      <w:proofErr w:type="spellStart"/>
      <w:r w:rsidR="00533E40">
        <w:rPr>
          <w:rFonts w:ascii="Arial" w:hAnsi="Arial" w:cs="Arial"/>
          <w:sz w:val="22"/>
          <w:szCs w:val="22"/>
          <w:lang w:val="en-GB"/>
        </w:rPr>
        <w:t>Hourdas</w:t>
      </w:r>
      <w:proofErr w:type="spellEnd"/>
      <w:r w:rsidR="00533E40">
        <w:rPr>
          <w:rFonts w:ascii="Arial" w:hAnsi="Arial" w:cs="Arial"/>
          <w:sz w:val="22"/>
          <w:szCs w:val="22"/>
          <w:lang w:val="en-GB"/>
        </w:rPr>
        <w:t>, Head of Operations 3, in</w:t>
      </w:r>
      <w:r w:rsidRPr="00B75E5A">
        <w:rPr>
          <w:rFonts w:ascii="Arial" w:hAnsi="Arial" w:cs="Arial"/>
          <w:sz w:val="22"/>
          <w:szCs w:val="22"/>
        </w:rPr>
        <w:t xml:space="preserve"> the Delegation of the European Union to the Republic of Serbia. The Conference </w:t>
      </w:r>
      <w:r w:rsidRPr="00B75E5A">
        <w:rPr>
          <w:rFonts w:ascii="Arial" w:hAnsi="Arial" w:cs="Arial"/>
          <w:sz w:val="22"/>
          <w:szCs w:val="22"/>
          <w:lang w:val="sr-Latn-RS"/>
        </w:rPr>
        <w:t>was</w:t>
      </w:r>
      <w:r w:rsidRPr="00B75E5A">
        <w:rPr>
          <w:rFonts w:ascii="Arial" w:hAnsi="Arial" w:cs="Arial"/>
          <w:sz w:val="22"/>
          <w:szCs w:val="22"/>
        </w:rPr>
        <w:t xml:space="preserve"> also be attended by representatives of the diplomatic core and competent institutions of Austria, Slovakia and Serbia.</w:t>
      </w:r>
    </w:p>
    <w:p w14:paraId="71B73699" w14:textId="77777777" w:rsidR="00B75E5A" w:rsidRDefault="00B75E5A" w:rsidP="00332F50">
      <w:pPr>
        <w:pStyle w:val="NoSpacing"/>
        <w:ind w:left="1417"/>
        <w:jc w:val="both"/>
        <w:rPr>
          <w:rFonts w:ascii="Arial" w:hAnsi="Arial" w:cs="Arial"/>
          <w:b/>
          <w:sz w:val="22"/>
          <w:szCs w:val="22"/>
        </w:rPr>
      </w:pPr>
    </w:p>
    <w:p w14:paraId="7A49A5AF" w14:textId="77777777" w:rsidR="00332F50" w:rsidRPr="000A20BD" w:rsidRDefault="00332F50" w:rsidP="00332F50">
      <w:pPr>
        <w:pStyle w:val="NoSpacing"/>
        <w:ind w:left="1417"/>
        <w:jc w:val="both"/>
        <w:rPr>
          <w:rFonts w:ascii="Arial" w:hAnsi="Arial" w:cs="Arial"/>
          <w:color w:val="7030A0"/>
          <w:sz w:val="22"/>
          <w:szCs w:val="22"/>
          <w:lang w:val="en-GB" w:eastAsia="fr-FR"/>
        </w:rPr>
      </w:pPr>
      <w:r w:rsidRPr="000A20BD">
        <w:rPr>
          <w:rFonts w:ascii="Arial" w:hAnsi="Arial" w:cs="Arial"/>
          <w:sz w:val="22"/>
          <w:szCs w:val="22"/>
        </w:rPr>
        <w:t>Speeches were also given by Ms. Maria Patek, Director General for Forestry and Sustainability</w:t>
      </w:r>
      <w:r w:rsidRPr="000A20BD">
        <w:rPr>
          <w:rFonts w:ascii="Arial" w:hAnsi="Arial" w:cs="Arial"/>
          <w:i/>
          <w:sz w:val="22"/>
          <w:szCs w:val="22"/>
        </w:rPr>
        <w:t xml:space="preserve">, </w:t>
      </w:r>
      <w:r w:rsidRPr="000A20BD">
        <w:rPr>
          <w:rFonts w:ascii="Arial" w:hAnsi="Arial" w:cs="Arial"/>
          <w:sz w:val="22"/>
          <w:szCs w:val="22"/>
        </w:rPr>
        <w:t>Federal Ministry of Agriculture, Regions and Tourism, Austria and Mr. Michal Tomčík, Director General for Forestry and Timber, Ministry of Agriculture and Rural Development, Slovakia</w:t>
      </w:r>
      <w:r w:rsidRPr="000A20BD">
        <w:rPr>
          <w:rFonts w:ascii="Arial" w:hAnsi="Arial" w:cs="Arial"/>
          <w:color w:val="7030A0"/>
          <w:sz w:val="22"/>
          <w:szCs w:val="22"/>
          <w:lang w:val="hr-HR" w:eastAsia="fr-FR"/>
        </w:rPr>
        <w:t xml:space="preserve">, </w:t>
      </w:r>
      <w:r w:rsidRPr="000A20BD">
        <w:rPr>
          <w:rFonts w:ascii="Arial" w:hAnsi="Arial" w:cs="Arial"/>
          <w:sz w:val="22"/>
          <w:szCs w:val="22"/>
          <w:lang w:val="en-GB" w:eastAsia="fr-FR"/>
        </w:rPr>
        <w:t xml:space="preserve">who talked about the </w:t>
      </w:r>
      <w:r w:rsidRPr="000A20BD">
        <w:rPr>
          <w:rFonts w:ascii="Arial" w:hAnsi="Arial" w:cs="Arial"/>
          <w:sz w:val="22"/>
          <w:szCs w:val="22"/>
        </w:rPr>
        <w:t>cooperation in sustainable forest management between their countries and Serbia.</w:t>
      </w:r>
    </w:p>
    <w:p w14:paraId="76662095" w14:textId="77777777" w:rsidR="00332F50" w:rsidRPr="000A20BD" w:rsidRDefault="00332F50" w:rsidP="00332F50">
      <w:pPr>
        <w:pStyle w:val="NoSpacing"/>
        <w:ind w:left="1417"/>
        <w:jc w:val="both"/>
        <w:rPr>
          <w:rFonts w:ascii="Arial" w:hAnsi="Arial" w:cs="Arial"/>
          <w:sz w:val="22"/>
          <w:szCs w:val="22"/>
          <w:lang w:val="hr-HR" w:eastAsia="fr-FR"/>
        </w:rPr>
      </w:pPr>
    </w:p>
    <w:p w14:paraId="46FCF7A1" w14:textId="46FBFAFC" w:rsidR="00332F50" w:rsidRPr="00945773" w:rsidRDefault="00332F50" w:rsidP="00332F50">
      <w:pPr>
        <w:pStyle w:val="NoSpacing"/>
        <w:ind w:left="1417"/>
        <w:jc w:val="both"/>
        <w:rPr>
          <w:rFonts w:ascii="Arial" w:hAnsi="Arial" w:cs="Arial"/>
          <w:color w:val="7030A0"/>
          <w:sz w:val="22"/>
          <w:szCs w:val="22"/>
          <w:lang w:val="hr-HR" w:eastAsia="fr-FR"/>
        </w:rPr>
      </w:pPr>
      <w:r w:rsidRPr="000A20BD">
        <w:rPr>
          <w:rFonts w:ascii="Arial" w:hAnsi="Arial" w:cs="Arial"/>
          <w:sz w:val="22"/>
          <w:szCs w:val="22"/>
          <w:lang w:val="hr-HR" w:eastAsia="fr-FR"/>
        </w:rPr>
        <w:t xml:space="preserve">In the second part of the conference, </w:t>
      </w:r>
      <w:r w:rsidRPr="000A20BD">
        <w:rPr>
          <w:rFonts w:ascii="Arial" w:hAnsi="Arial" w:cs="Arial"/>
          <w:sz w:val="22"/>
          <w:szCs w:val="22"/>
        </w:rPr>
        <w:t xml:space="preserve">Mr. Saša Stamatović, Beneficiary Country Project Leader, Acting Director of the Directorate </w:t>
      </w:r>
      <w:r w:rsidR="00E40633">
        <w:rPr>
          <w:rFonts w:ascii="Arial" w:hAnsi="Arial" w:cs="Arial"/>
          <w:sz w:val="22"/>
          <w:szCs w:val="22"/>
          <w:lang w:val="sr-Latn-RS"/>
        </w:rPr>
        <w:t>of</w:t>
      </w:r>
      <w:r w:rsidRPr="000A20BD">
        <w:rPr>
          <w:rFonts w:ascii="Arial" w:hAnsi="Arial" w:cs="Arial"/>
          <w:sz w:val="22"/>
          <w:szCs w:val="22"/>
        </w:rPr>
        <w:t xml:space="preserve"> Forests</w:t>
      </w:r>
      <w:r w:rsidRPr="000A20BD">
        <w:rPr>
          <w:rFonts w:ascii="Arial" w:hAnsi="Arial" w:cs="Arial"/>
          <w:i/>
          <w:sz w:val="22"/>
          <w:szCs w:val="22"/>
        </w:rPr>
        <w:t xml:space="preserve">, </w:t>
      </w:r>
      <w:r w:rsidRPr="000A20BD">
        <w:rPr>
          <w:rFonts w:ascii="Arial" w:hAnsi="Arial" w:cs="Arial"/>
          <w:sz w:val="22"/>
          <w:szCs w:val="22"/>
        </w:rPr>
        <w:t>Ministry of Agriculture, Forestry and Water Management of the Republic of Serbia</w:t>
      </w:r>
      <w:r w:rsidRPr="000A20BD">
        <w:rPr>
          <w:rFonts w:ascii="Arial" w:hAnsi="Arial" w:cs="Arial"/>
          <w:color w:val="7030A0"/>
          <w:sz w:val="22"/>
          <w:szCs w:val="22"/>
          <w:lang w:val="hr-HR" w:eastAsia="fr-FR"/>
        </w:rPr>
        <w:t xml:space="preserve">, </w:t>
      </w:r>
      <w:r w:rsidRPr="000A20BD">
        <w:rPr>
          <w:rFonts w:ascii="Arial" w:hAnsi="Arial" w:cs="Arial"/>
          <w:sz w:val="22"/>
          <w:szCs w:val="22"/>
          <w:lang w:val="hr-HR" w:eastAsia="fr-FR"/>
        </w:rPr>
        <w:t xml:space="preserve">talked about </w:t>
      </w:r>
      <w:r w:rsidRPr="000A20BD">
        <w:rPr>
          <w:rFonts w:ascii="Arial" w:hAnsi="Arial" w:cs="Arial"/>
          <w:sz w:val="22"/>
          <w:szCs w:val="22"/>
        </w:rPr>
        <w:t>forests and forest management in Serbia – challenges and perspectives on the road to EU accession</w:t>
      </w:r>
      <w:r w:rsidRPr="000A20BD">
        <w:rPr>
          <w:rFonts w:ascii="Arial" w:hAnsi="Arial" w:cs="Arial"/>
          <w:color w:val="7030A0"/>
          <w:sz w:val="22"/>
          <w:szCs w:val="22"/>
          <w:lang w:val="hr-HR" w:eastAsia="fr-FR"/>
        </w:rPr>
        <w:t xml:space="preserve">. </w:t>
      </w:r>
      <w:r w:rsidRPr="000A20BD">
        <w:rPr>
          <w:rFonts w:ascii="Arial" w:hAnsi="Arial" w:cs="Arial"/>
          <w:sz w:val="22"/>
          <w:szCs w:val="22"/>
        </w:rPr>
        <w:t>Mr. Peter Mayer, Member State Project Leader, Director of the Austrian Federal Forest Office and the Austrian Research Centre for Forests talked about the EU and international policy making on forests and forest management</w:t>
      </w:r>
      <w:r w:rsidRPr="000A20BD">
        <w:rPr>
          <w:rFonts w:ascii="Arial" w:hAnsi="Arial" w:cs="Arial"/>
          <w:color w:val="7030A0"/>
          <w:sz w:val="22"/>
          <w:szCs w:val="22"/>
          <w:lang w:val="hr-HR" w:eastAsia="fr-FR"/>
        </w:rPr>
        <w:t xml:space="preserve">. </w:t>
      </w:r>
      <w:r w:rsidRPr="000A20BD">
        <w:rPr>
          <w:rFonts w:ascii="Arial" w:hAnsi="Arial" w:cs="Arial"/>
          <w:sz w:val="22"/>
          <w:szCs w:val="22"/>
        </w:rPr>
        <w:t>Mr. Boris Greguška, Chief State Counsellor, Ministry of Agriculture and Rural Development, Slovakia, focused on the lessons learnt from the accession process in Slovakia. The project was presented by Mr. Jozef Turok, R</w:t>
      </w:r>
      <w:r w:rsidR="00A77379">
        <w:rPr>
          <w:rFonts w:ascii="Arial" w:hAnsi="Arial" w:cs="Arial"/>
          <w:sz w:val="22"/>
          <w:szCs w:val="22"/>
          <w:lang w:val="sr-Latn-RS"/>
        </w:rPr>
        <w:t xml:space="preserve">esident </w:t>
      </w:r>
      <w:r w:rsidRPr="000A20BD">
        <w:rPr>
          <w:rFonts w:ascii="Arial" w:hAnsi="Arial" w:cs="Arial"/>
          <w:sz w:val="22"/>
          <w:szCs w:val="22"/>
        </w:rPr>
        <w:t>T</w:t>
      </w:r>
      <w:r w:rsidR="00A77379">
        <w:rPr>
          <w:rFonts w:ascii="Arial" w:hAnsi="Arial" w:cs="Arial"/>
          <w:sz w:val="22"/>
          <w:szCs w:val="22"/>
          <w:lang w:val="sr-Latn-RS"/>
        </w:rPr>
        <w:t xml:space="preserve">winning </w:t>
      </w:r>
      <w:r w:rsidRPr="000A20BD">
        <w:rPr>
          <w:rFonts w:ascii="Arial" w:hAnsi="Arial" w:cs="Arial"/>
          <w:sz w:val="22"/>
          <w:szCs w:val="22"/>
        </w:rPr>
        <w:t>A</w:t>
      </w:r>
      <w:r w:rsidR="00A77379">
        <w:rPr>
          <w:rFonts w:ascii="Arial" w:hAnsi="Arial" w:cs="Arial"/>
          <w:sz w:val="22"/>
          <w:szCs w:val="22"/>
          <w:lang w:val="sr-Latn-RS"/>
        </w:rPr>
        <w:t>dvisor</w:t>
      </w:r>
      <w:r w:rsidRPr="000A20BD">
        <w:rPr>
          <w:rFonts w:ascii="Arial" w:hAnsi="Arial" w:cs="Arial"/>
          <w:sz w:val="22"/>
          <w:szCs w:val="22"/>
        </w:rPr>
        <w:t>, and Ms. Ljiljana Sovilj, RTA</w:t>
      </w:r>
      <w:r w:rsidRPr="00945773">
        <w:rPr>
          <w:rFonts w:ascii="Arial" w:hAnsi="Arial" w:cs="Arial"/>
          <w:sz w:val="22"/>
          <w:szCs w:val="22"/>
        </w:rPr>
        <w:t xml:space="preserve"> Counterpart.</w:t>
      </w:r>
      <w:r w:rsidRPr="00945773">
        <w:rPr>
          <w:rFonts w:ascii="Arial" w:hAnsi="Arial" w:cs="Arial"/>
          <w:color w:val="7030A0"/>
          <w:sz w:val="22"/>
          <w:szCs w:val="22"/>
          <w:lang w:val="hr-HR" w:eastAsia="fr-FR"/>
        </w:rPr>
        <w:t xml:space="preserve">    </w:t>
      </w:r>
    </w:p>
    <w:p w14:paraId="35739C39" w14:textId="0F1B70D3" w:rsidR="00332F50" w:rsidRDefault="00332F50" w:rsidP="00332F50">
      <w:pPr>
        <w:pStyle w:val="NoSpacing"/>
        <w:ind w:left="1417"/>
        <w:jc w:val="both"/>
        <w:rPr>
          <w:rFonts w:ascii="Arial" w:hAnsi="Arial" w:cs="Arial"/>
          <w:sz w:val="22"/>
          <w:szCs w:val="22"/>
          <w:lang w:val="hr-HR" w:eastAsia="fr-FR"/>
        </w:rPr>
      </w:pPr>
    </w:p>
    <w:p w14:paraId="2AC3FADD" w14:textId="3B7BAA35" w:rsidR="00DA0E04" w:rsidRDefault="00DA0E04" w:rsidP="00332F50">
      <w:pPr>
        <w:pStyle w:val="NoSpacing"/>
        <w:ind w:left="1417"/>
        <w:jc w:val="both"/>
        <w:rPr>
          <w:rFonts w:ascii="Arial" w:hAnsi="Arial" w:cs="Arial"/>
          <w:sz w:val="22"/>
          <w:szCs w:val="22"/>
          <w:lang w:val="hr-HR" w:eastAsia="fr-FR"/>
        </w:rPr>
      </w:pPr>
    </w:p>
    <w:p w14:paraId="123D7665" w14:textId="5AF3AA93" w:rsidR="00DA0E04" w:rsidRDefault="00DA0E04" w:rsidP="00332F50">
      <w:pPr>
        <w:pStyle w:val="NoSpacing"/>
        <w:ind w:left="1417"/>
        <w:jc w:val="both"/>
        <w:rPr>
          <w:rFonts w:ascii="Arial" w:hAnsi="Arial" w:cs="Arial"/>
          <w:sz w:val="22"/>
          <w:szCs w:val="22"/>
          <w:lang w:val="hr-HR" w:eastAsia="fr-FR"/>
        </w:rPr>
      </w:pPr>
    </w:p>
    <w:p w14:paraId="50E3B7D9" w14:textId="4B10CFA1" w:rsidR="00DA0E04" w:rsidRDefault="00DA0E04" w:rsidP="00332F50">
      <w:pPr>
        <w:pStyle w:val="NoSpacing"/>
        <w:ind w:left="1417"/>
        <w:jc w:val="both"/>
        <w:rPr>
          <w:rFonts w:ascii="Arial" w:hAnsi="Arial" w:cs="Arial"/>
          <w:sz w:val="22"/>
          <w:szCs w:val="22"/>
          <w:lang w:val="hr-HR" w:eastAsia="fr-FR"/>
        </w:rPr>
      </w:pPr>
    </w:p>
    <w:p w14:paraId="5EFA3E7C" w14:textId="77777777" w:rsidR="00DA0E04" w:rsidRDefault="00DA0E04" w:rsidP="00332F50">
      <w:pPr>
        <w:pStyle w:val="NoSpacing"/>
        <w:ind w:left="1417"/>
        <w:jc w:val="both"/>
        <w:rPr>
          <w:rFonts w:ascii="Arial" w:hAnsi="Arial" w:cs="Arial"/>
          <w:sz w:val="22"/>
          <w:szCs w:val="22"/>
          <w:lang w:val="hr-HR" w:eastAsia="fr-FR"/>
        </w:rPr>
      </w:pPr>
    </w:p>
    <w:tbl>
      <w:tblPr>
        <w:tblStyle w:val="TableGrid"/>
        <w:tblW w:w="0" w:type="auto"/>
        <w:tblInd w:w="1413" w:type="dxa"/>
        <w:tblLook w:val="04A0" w:firstRow="1" w:lastRow="0" w:firstColumn="1" w:lastColumn="0" w:noHBand="0" w:noVBand="1"/>
      </w:tblPr>
      <w:tblGrid>
        <w:gridCol w:w="9022"/>
      </w:tblGrid>
      <w:tr w:rsidR="00332F50" w14:paraId="43C4DEA8" w14:textId="77777777" w:rsidTr="00A77379">
        <w:tc>
          <w:tcPr>
            <w:tcW w:w="9022" w:type="dxa"/>
            <w:shd w:val="clear" w:color="auto" w:fill="C6D9F1" w:themeFill="text2" w:themeFillTint="33"/>
          </w:tcPr>
          <w:p w14:paraId="547FBEBB" w14:textId="77777777" w:rsidR="00332F50" w:rsidRPr="001C660E" w:rsidRDefault="00332F50" w:rsidP="001E5CD7">
            <w:pPr>
              <w:pStyle w:val="NoSpacing"/>
              <w:jc w:val="both"/>
              <w:rPr>
                <w:rFonts w:ascii="Arial" w:hAnsi="Arial" w:cs="Arial"/>
                <w:sz w:val="22"/>
                <w:szCs w:val="22"/>
              </w:rPr>
            </w:pPr>
            <w:r w:rsidRPr="001C660E">
              <w:rPr>
                <w:rFonts w:ascii="Arial" w:hAnsi="Arial" w:cs="Arial"/>
                <w:sz w:val="22"/>
                <w:szCs w:val="22"/>
              </w:rPr>
              <w:t>The purpose of this two-year, EU-funded twinning project with a budget of € 1.000.000 is to strengthen capacities of the forestry sector in Serbia to implement obligations stemming from EU standards and regulations in forestry and related fields, including timber market, Forest Information System, subsidies, NATURA 2000 and bioeconomy. The project will deliver a contribution towards climate change adaptation and mitigation in forestry, fully in accordance with the European Green Deal. The project partnership consists of Austria as lead Member State, Slovakia as junior partner MS and Serbia as the beneficiary country. The Ministry of Agriculture, Forestry and Water Management plays the central implementation role in Serbia. The project was launched on 11 January 2021.</w:t>
            </w:r>
          </w:p>
        </w:tc>
      </w:tr>
    </w:tbl>
    <w:p w14:paraId="729E9AE2" w14:textId="77777777" w:rsidR="00332F50" w:rsidRPr="00F61FA9" w:rsidRDefault="00332F50" w:rsidP="00332F50">
      <w:pPr>
        <w:pStyle w:val="SubTitle1"/>
        <w:spacing w:after="0"/>
        <w:ind w:left="1417" w:right="397"/>
        <w:jc w:val="both"/>
        <w:rPr>
          <w:rFonts w:ascii="Arial" w:hAnsi="Arial" w:cs="Arial"/>
          <w:b w:val="0"/>
          <w:i/>
          <w:sz w:val="22"/>
          <w:szCs w:val="22"/>
        </w:rPr>
      </w:pPr>
    </w:p>
    <w:p w14:paraId="40DD192B" w14:textId="77777777" w:rsidR="00C8214D" w:rsidRPr="00C8214D" w:rsidRDefault="00C8214D" w:rsidP="00332F50">
      <w:pPr>
        <w:pStyle w:val="SubTitle1"/>
        <w:spacing w:after="0"/>
        <w:ind w:right="397"/>
        <w:rPr>
          <w:color w:val="7030A0"/>
          <w:lang w:val="sk-SK"/>
        </w:rPr>
      </w:pPr>
    </w:p>
    <w:sectPr w:rsidR="00C8214D" w:rsidRPr="00C8214D" w:rsidSect="001A7C10">
      <w:footerReference w:type="default" r:id="rId19"/>
      <w:pgSz w:w="11906" w:h="16838"/>
      <w:pgMar w:top="720" w:right="720" w:bottom="720" w:left="720" w:header="0"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BA5F3" w14:textId="77777777" w:rsidR="00DD261F" w:rsidRDefault="00DD261F" w:rsidP="00377BE3">
      <w:r>
        <w:separator/>
      </w:r>
    </w:p>
  </w:endnote>
  <w:endnote w:type="continuationSeparator" w:id="0">
    <w:p w14:paraId="7C7E2BD6" w14:textId="77777777" w:rsidR="00DD261F" w:rsidRDefault="00DD261F" w:rsidP="00377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C1567" w14:textId="77777777" w:rsidR="00E92A07" w:rsidRDefault="00DE5CD1" w:rsidP="00A7701B">
    <w:pPr>
      <w:pStyle w:val="Footer"/>
      <w:ind w:hanging="709"/>
    </w:pPr>
    <w:r w:rsidRPr="00A7701B">
      <w:rPr>
        <w:noProof/>
        <w:lang w:val="en-US"/>
      </w:rPr>
      <w:drawing>
        <wp:anchor distT="0" distB="0" distL="114300" distR="114300" simplePos="0" relativeHeight="251658240" behindDoc="0" locked="0" layoutInCell="1" allowOverlap="1" wp14:anchorId="4D0860DC" wp14:editId="5578AB18">
          <wp:simplePos x="0" y="0"/>
          <wp:positionH relativeFrom="column">
            <wp:posOffset>6120130</wp:posOffset>
          </wp:positionH>
          <wp:positionV relativeFrom="paragraph">
            <wp:posOffset>49530</wp:posOffset>
          </wp:positionV>
          <wp:extent cx="495935" cy="4419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95935" cy="441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53212">
      <w:t xml:space="preserve"> </w:t>
    </w:r>
    <w:r w:rsidR="00E92A07">
      <w:t xml:space="preserve"> </w:t>
    </w:r>
    <w:r w:rsidR="00553212">
      <w:t xml:space="preserve"> </w:t>
    </w:r>
    <w:r w:rsidR="00A7701B">
      <w:t xml:space="preserve"> </w:t>
    </w:r>
    <w:r w:rsidR="00553212">
      <w:t xml:space="preserve"> </w:t>
    </w:r>
    <w:r w:rsidR="00A7701B">
      <w:t xml:space="preserve"> </w:t>
    </w:r>
    <w:r>
      <w:rPr>
        <w:noProof/>
        <w:lang w:val="en-US"/>
      </w:rPr>
      <w:drawing>
        <wp:inline distT="0" distB="0" distL="0" distR="0" wp14:anchorId="11489A07" wp14:editId="2949BE02">
          <wp:extent cx="851045" cy="408035"/>
          <wp:effectExtent l="0" t="0" r="6350" b="0"/>
          <wp:docPr id="7" name="Picture 7" descr="BF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FW"/>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1572" cy="523356"/>
                  </a:xfrm>
                  <a:prstGeom prst="rect">
                    <a:avLst/>
                  </a:prstGeom>
                  <a:noFill/>
                  <a:ln>
                    <a:noFill/>
                  </a:ln>
                </pic:spPr>
              </pic:pic>
            </a:graphicData>
          </a:graphic>
        </wp:inline>
      </w:drawing>
    </w:r>
    <w:r w:rsidR="00553212">
      <w:t xml:space="preserve"> </w:t>
    </w:r>
    <w:r w:rsidRPr="00A7701B">
      <w:rPr>
        <w:noProof/>
        <w:lang w:val="en-US"/>
      </w:rPr>
      <w:drawing>
        <wp:inline distT="0" distB="0" distL="0" distR="0" wp14:anchorId="0D0B26CD" wp14:editId="7FDC324D">
          <wp:extent cx="926159" cy="408562"/>
          <wp:effectExtent l="0" t="0" r="7620" b="0"/>
          <wp:docPr id="8" name="Picture 8" descr="C:\Users\Ana\Desktop\aust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a\Desktop\austria.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21813" cy="450759"/>
                  </a:xfrm>
                  <a:prstGeom prst="rect">
                    <a:avLst/>
                  </a:prstGeom>
                  <a:noFill/>
                  <a:ln>
                    <a:noFill/>
                  </a:ln>
                </pic:spPr>
              </pic:pic>
            </a:graphicData>
          </a:graphic>
        </wp:inline>
      </w:drawing>
    </w:r>
    <w:r w:rsidR="00A7701B">
      <w:t xml:space="preserve"> </w:t>
    </w:r>
    <w:r w:rsidRPr="0020619F">
      <w:rPr>
        <w:noProof/>
        <w:lang w:val="en-US"/>
      </w:rPr>
      <w:drawing>
        <wp:inline distT="0" distB="0" distL="0" distR="0" wp14:anchorId="3D82BE24" wp14:editId="5BC542D1">
          <wp:extent cx="1083203" cy="376121"/>
          <wp:effectExtent l="0" t="0" r="317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92829" cy="414186"/>
                  </a:xfrm>
                  <a:prstGeom prst="rect">
                    <a:avLst/>
                  </a:prstGeom>
                  <a:noFill/>
                  <a:ln>
                    <a:noFill/>
                  </a:ln>
                </pic:spPr>
              </pic:pic>
            </a:graphicData>
          </a:graphic>
        </wp:inline>
      </w:drawing>
    </w:r>
    <w:r w:rsidR="00A7701B">
      <w:t xml:space="preserve">  </w:t>
    </w:r>
    <w:r w:rsidRPr="0020619F">
      <w:rPr>
        <w:noProof/>
        <w:lang w:val="en-US"/>
      </w:rPr>
      <w:drawing>
        <wp:inline distT="0" distB="0" distL="0" distR="0" wp14:anchorId="39A140AA" wp14:editId="7A3A9372">
          <wp:extent cx="1619655" cy="288494"/>
          <wp:effectExtent l="0" t="0" r="0" b="0"/>
          <wp:docPr id="10" name="Picture 10" descr="C:\Users\Ana\Desktop\ag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a\Desktop\agency.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72660" cy="351371"/>
                  </a:xfrm>
                  <a:prstGeom prst="rect">
                    <a:avLst/>
                  </a:prstGeom>
                  <a:noFill/>
                  <a:ln>
                    <a:noFill/>
                  </a:ln>
                </pic:spPr>
              </pic:pic>
            </a:graphicData>
          </a:graphic>
        </wp:inline>
      </w:drawing>
    </w:r>
    <w:r w:rsidR="00A7701B">
      <w:t xml:space="preserve">    </w:t>
    </w:r>
    <w:r w:rsidRPr="0020619F">
      <w:rPr>
        <w:noProof/>
        <w:lang w:val="en-US"/>
      </w:rPr>
      <w:drawing>
        <wp:inline distT="0" distB="0" distL="0" distR="0" wp14:anchorId="34376683" wp14:editId="4C649139">
          <wp:extent cx="1250004" cy="296127"/>
          <wp:effectExtent l="0" t="0" r="7620" b="8890"/>
          <wp:docPr id="11" name="Picture 11" descr="C:\Users\Ana\Desktop\logo_bundesfors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a\Desktop\logo_bundesforst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5262" cy="31632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BF2067" w14:textId="77777777" w:rsidR="00DD261F" w:rsidRDefault="00DD261F" w:rsidP="00377BE3">
      <w:r>
        <w:separator/>
      </w:r>
    </w:p>
  </w:footnote>
  <w:footnote w:type="continuationSeparator" w:id="0">
    <w:p w14:paraId="3F3D5031" w14:textId="77777777" w:rsidR="00DD261F" w:rsidRDefault="00DD261F" w:rsidP="00377B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A65AE"/>
    <w:multiLevelType w:val="hybridMultilevel"/>
    <w:tmpl w:val="45A8B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E10400"/>
    <w:multiLevelType w:val="hybridMultilevel"/>
    <w:tmpl w:val="63484656"/>
    <w:lvl w:ilvl="0" w:tplc="040C000F">
      <w:start w:val="1"/>
      <w:numFmt w:val="decimal"/>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 w15:restartNumberingAfterBreak="0">
    <w:nsid w:val="3713129D"/>
    <w:multiLevelType w:val="hybridMultilevel"/>
    <w:tmpl w:val="7D1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684EC1"/>
    <w:multiLevelType w:val="hybridMultilevel"/>
    <w:tmpl w:val="19BC8056"/>
    <w:lvl w:ilvl="0" w:tplc="CDA83428">
      <w:start w:val="1"/>
      <w:numFmt w:val="bullet"/>
      <w:lvlText w:val="•"/>
      <w:lvlJc w:val="left"/>
      <w:pPr>
        <w:tabs>
          <w:tab w:val="num" w:pos="720"/>
        </w:tabs>
        <w:ind w:left="720" w:hanging="360"/>
      </w:pPr>
      <w:rPr>
        <w:rFonts w:ascii="Arial" w:hAnsi="Arial" w:hint="default"/>
      </w:rPr>
    </w:lvl>
    <w:lvl w:ilvl="1" w:tplc="2B48BE40" w:tentative="1">
      <w:start w:val="1"/>
      <w:numFmt w:val="bullet"/>
      <w:lvlText w:val="•"/>
      <w:lvlJc w:val="left"/>
      <w:pPr>
        <w:tabs>
          <w:tab w:val="num" w:pos="1440"/>
        </w:tabs>
        <w:ind w:left="1440" w:hanging="360"/>
      </w:pPr>
      <w:rPr>
        <w:rFonts w:ascii="Arial" w:hAnsi="Arial" w:hint="default"/>
      </w:rPr>
    </w:lvl>
    <w:lvl w:ilvl="2" w:tplc="4D5059E0" w:tentative="1">
      <w:start w:val="1"/>
      <w:numFmt w:val="bullet"/>
      <w:lvlText w:val="•"/>
      <w:lvlJc w:val="left"/>
      <w:pPr>
        <w:tabs>
          <w:tab w:val="num" w:pos="2160"/>
        </w:tabs>
        <w:ind w:left="2160" w:hanging="360"/>
      </w:pPr>
      <w:rPr>
        <w:rFonts w:ascii="Arial" w:hAnsi="Arial" w:hint="default"/>
      </w:rPr>
    </w:lvl>
    <w:lvl w:ilvl="3" w:tplc="3EBE5ED0" w:tentative="1">
      <w:start w:val="1"/>
      <w:numFmt w:val="bullet"/>
      <w:lvlText w:val="•"/>
      <w:lvlJc w:val="left"/>
      <w:pPr>
        <w:tabs>
          <w:tab w:val="num" w:pos="2880"/>
        </w:tabs>
        <w:ind w:left="2880" w:hanging="360"/>
      </w:pPr>
      <w:rPr>
        <w:rFonts w:ascii="Arial" w:hAnsi="Arial" w:hint="default"/>
      </w:rPr>
    </w:lvl>
    <w:lvl w:ilvl="4" w:tplc="B4825DAC" w:tentative="1">
      <w:start w:val="1"/>
      <w:numFmt w:val="bullet"/>
      <w:lvlText w:val="•"/>
      <w:lvlJc w:val="left"/>
      <w:pPr>
        <w:tabs>
          <w:tab w:val="num" w:pos="3600"/>
        </w:tabs>
        <w:ind w:left="3600" w:hanging="360"/>
      </w:pPr>
      <w:rPr>
        <w:rFonts w:ascii="Arial" w:hAnsi="Arial" w:hint="default"/>
      </w:rPr>
    </w:lvl>
    <w:lvl w:ilvl="5" w:tplc="F73C7766" w:tentative="1">
      <w:start w:val="1"/>
      <w:numFmt w:val="bullet"/>
      <w:lvlText w:val="•"/>
      <w:lvlJc w:val="left"/>
      <w:pPr>
        <w:tabs>
          <w:tab w:val="num" w:pos="4320"/>
        </w:tabs>
        <w:ind w:left="4320" w:hanging="360"/>
      </w:pPr>
      <w:rPr>
        <w:rFonts w:ascii="Arial" w:hAnsi="Arial" w:hint="default"/>
      </w:rPr>
    </w:lvl>
    <w:lvl w:ilvl="6" w:tplc="DDFA401E" w:tentative="1">
      <w:start w:val="1"/>
      <w:numFmt w:val="bullet"/>
      <w:lvlText w:val="•"/>
      <w:lvlJc w:val="left"/>
      <w:pPr>
        <w:tabs>
          <w:tab w:val="num" w:pos="5040"/>
        </w:tabs>
        <w:ind w:left="5040" w:hanging="360"/>
      </w:pPr>
      <w:rPr>
        <w:rFonts w:ascii="Arial" w:hAnsi="Arial" w:hint="default"/>
      </w:rPr>
    </w:lvl>
    <w:lvl w:ilvl="7" w:tplc="1BC257E6" w:tentative="1">
      <w:start w:val="1"/>
      <w:numFmt w:val="bullet"/>
      <w:lvlText w:val="•"/>
      <w:lvlJc w:val="left"/>
      <w:pPr>
        <w:tabs>
          <w:tab w:val="num" w:pos="5760"/>
        </w:tabs>
        <w:ind w:left="5760" w:hanging="360"/>
      </w:pPr>
      <w:rPr>
        <w:rFonts w:ascii="Arial" w:hAnsi="Arial" w:hint="default"/>
      </w:rPr>
    </w:lvl>
    <w:lvl w:ilvl="8" w:tplc="6F40804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C872BB1"/>
    <w:multiLevelType w:val="hybridMultilevel"/>
    <w:tmpl w:val="B2060F58"/>
    <w:lvl w:ilvl="0" w:tplc="09D826DA">
      <w:start w:val="1"/>
      <w:numFmt w:val="bullet"/>
      <w:lvlText w:val="•"/>
      <w:lvlJc w:val="left"/>
      <w:pPr>
        <w:tabs>
          <w:tab w:val="num" w:pos="720"/>
        </w:tabs>
        <w:ind w:left="720" w:hanging="360"/>
      </w:pPr>
      <w:rPr>
        <w:rFonts w:ascii="Arial" w:hAnsi="Arial" w:hint="default"/>
      </w:rPr>
    </w:lvl>
    <w:lvl w:ilvl="1" w:tplc="047ED0F6" w:tentative="1">
      <w:start w:val="1"/>
      <w:numFmt w:val="bullet"/>
      <w:lvlText w:val="•"/>
      <w:lvlJc w:val="left"/>
      <w:pPr>
        <w:tabs>
          <w:tab w:val="num" w:pos="1440"/>
        </w:tabs>
        <w:ind w:left="1440" w:hanging="360"/>
      </w:pPr>
      <w:rPr>
        <w:rFonts w:ascii="Arial" w:hAnsi="Arial" w:hint="default"/>
      </w:rPr>
    </w:lvl>
    <w:lvl w:ilvl="2" w:tplc="1312FFA2" w:tentative="1">
      <w:start w:val="1"/>
      <w:numFmt w:val="bullet"/>
      <w:lvlText w:val="•"/>
      <w:lvlJc w:val="left"/>
      <w:pPr>
        <w:tabs>
          <w:tab w:val="num" w:pos="2160"/>
        </w:tabs>
        <w:ind w:left="2160" w:hanging="360"/>
      </w:pPr>
      <w:rPr>
        <w:rFonts w:ascii="Arial" w:hAnsi="Arial" w:hint="default"/>
      </w:rPr>
    </w:lvl>
    <w:lvl w:ilvl="3" w:tplc="B216985A" w:tentative="1">
      <w:start w:val="1"/>
      <w:numFmt w:val="bullet"/>
      <w:lvlText w:val="•"/>
      <w:lvlJc w:val="left"/>
      <w:pPr>
        <w:tabs>
          <w:tab w:val="num" w:pos="2880"/>
        </w:tabs>
        <w:ind w:left="2880" w:hanging="360"/>
      </w:pPr>
      <w:rPr>
        <w:rFonts w:ascii="Arial" w:hAnsi="Arial" w:hint="default"/>
      </w:rPr>
    </w:lvl>
    <w:lvl w:ilvl="4" w:tplc="58EA66E4" w:tentative="1">
      <w:start w:val="1"/>
      <w:numFmt w:val="bullet"/>
      <w:lvlText w:val="•"/>
      <w:lvlJc w:val="left"/>
      <w:pPr>
        <w:tabs>
          <w:tab w:val="num" w:pos="3600"/>
        </w:tabs>
        <w:ind w:left="3600" w:hanging="360"/>
      </w:pPr>
      <w:rPr>
        <w:rFonts w:ascii="Arial" w:hAnsi="Arial" w:hint="default"/>
      </w:rPr>
    </w:lvl>
    <w:lvl w:ilvl="5" w:tplc="B6F455DA" w:tentative="1">
      <w:start w:val="1"/>
      <w:numFmt w:val="bullet"/>
      <w:lvlText w:val="•"/>
      <w:lvlJc w:val="left"/>
      <w:pPr>
        <w:tabs>
          <w:tab w:val="num" w:pos="4320"/>
        </w:tabs>
        <w:ind w:left="4320" w:hanging="360"/>
      </w:pPr>
      <w:rPr>
        <w:rFonts w:ascii="Arial" w:hAnsi="Arial" w:hint="default"/>
      </w:rPr>
    </w:lvl>
    <w:lvl w:ilvl="6" w:tplc="0E705CE2" w:tentative="1">
      <w:start w:val="1"/>
      <w:numFmt w:val="bullet"/>
      <w:lvlText w:val="•"/>
      <w:lvlJc w:val="left"/>
      <w:pPr>
        <w:tabs>
          <w:tab w:val="num" w:pos="5040"/>
        </w:tabs>
        <w:ind w:left="5040" w:hanging="360"/>
      </w:pPr>
      <w:rPr>
        <w:rFonts w:ascii="Arial" w:hAnsi="Arial" w:hint="default"/>
      </w:rPr>
    </w:lvl>
    <w:lvl w:ilvl="7" w:tplc="D1F40374" w:tentative="1">
      <w:start w:val="1"/>
      <w:numFmt w:val="bullet"/>
      <w:lvlText w:val="•"/>
      <w:lvlJc w:val="left"/>
      <w:pPr>
        <w:tabs>
          <w:tab w:val="num" w:pos="5760"/>
        </w:tabs>
        <w:ind w:left="5760" w:hanging="360"/>
      </w:pPr>
      <w:rPr>
        <w:rFonts w:ascii="Arial" w:hAnsi="Arial" w:hint="default"/>
      </w:rPr>
    </w:lvl>
    <w:lvl w:ilvl="8" w:tplc="CC5EBE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11A7B71"/>
    <w:multiLevelType w:val="hybridMultilevel"/>
    <w:tmpl w:val="ED78A178"/>
    <w:lvl w:ilvl="0" w:tplc="07745BBE">
      <w:start w:val="1"/>
      <w:numFmt w:val="bullet"/>
      <w:lvlText w:val="•"/>
      <w:lvlJc w:val="left"/>
      <w:pPr>
        <w:tabs>
          <w:tab w:val="num" w:pos="720"/>
        </w:tabs>
        <w:ind w:left="720" w:hanging="360"/>
      </w:pPr>
      <w:rPr>
        <w:rFonts w:ascii="Arial" w:hAnsi="Arial" w:hint="default"/>
      </w:rPr>
    </w:lvl>
    <w:lvl w:ilvl="1" w:tplc="E9027E22" w:tentative="1">
      <w:start w:val="1"/>
      <w:numFmt w:val="bullet"/>
      <w:lvlText w:val="•"/>
      <w:lvlJc w:val="left"/>
      <w:pPr>
        <w:tabs>
          <w:tab w:val="num" w:pos="1440"/>
        </w:tabs>
        <w:ind w:left="1440" w:hanging="360"/>
      </w:pPr>
      <w:rPr>
        <w:rFonts w:ascii="Arial" w:hAnsi="Arial" w:hint="default"/>
      </w:rPr>
    </w:lvl>
    <w:lvl w:ilvl="2" w:tplc="48DA5532" w:tentative="1">
      <w:start w:val="1"/>
      <w:numFmt w:val="bullet"/>
      <w:lvlText w:val="•"/>
      <w:lvlJc w:val="left"/>
      <w:pPr>
        <w:tabs>
          <w:tab w:val="num" w:pos="2160"/>
        </w:tabs>
        <w:ind w:left="2160" w:hanging="360"/>
      </w:pPr>
      <w:rPr>
        <w:rFonts w:ascii="Arial" w:hAnsi="Arial" w:hint="default"/>
      </w:rPr>
    </w:lvl>
    <w:lvl w:ilvl="3" w:tplc="EDDA7CC0" w:tentative="1">
      <w:start w:val="1"/>
      <w:numFmt w:val="bullet"/>
      <w:lvlText w:val="•"/>
      <w:lvlJc w:val="left"/>
      <w:pPr>
        <w:tabs>
          <w:tab w:val="num" w:pos="2880"/>
        </w:tabs>
        <w:ind w:left="2880" w:hanging="360"/>
      </w:pPr>
      <w:rPr>
        <w:rFonts w:ascii="Arial" w:hAnsi="Arial" w:hint="default"/>
      </w:rPr>
    </w:lvl>
    <w:lvl w:ilvl="4" w:tplc="4A642D12" w:tentative="1">
      <w:start w:val="1"/>
      <w:numFmt w:val="bullet"/>
      <w:lvlText w:val="•"/>
      <w:lvlJc w:val="left"/>
      <w:pPr>
        <w:tabs>
          <w:tab w:val="num" w:pos="3600"/>
        </w:tabs>
        <w:ind w:left="3600" w:hanging="360"/>
      </w:pPr>
      <w:rPr>
        <w:rFonts w:ascii="Arial" w:hAnsi="Arial" w:hint="default"/>
      </w:rPr>
    </w:lvl>
    <w:lvl w:ilvl="5" w:tplc="7BAAB690" w:tentative="1">
      <w:start w:val="1"/>
      <w:numFmt w:val="bullet"/>
      <w:lvlText w:val="•"/>
      <w:lvlJc w:val="left"/>
      <w:pPr>
        <w:tabs>
          <w:tab w:val="num" w:pos="4320"/>
        </w:tabs>
        <w:ind w:left="4320" w:hanging="360"/>
      </w:pPr>
      <w:rPr>
        <w:rFonts w:ascii="Arial" w:hAnsi="Arial" w:hint="default"/>
      </w:rPr>
    </w:lvl>
    <w:lvl w:ilvl="6" w:tplc="558E85C0" w:tentative="1">
      <w:start w:val="1"/>
      <w:numFmt w:val="bullet"/>
      <w:lvlText w:val="•"/>
      <w:lvlJc w:val="left"/>
      <w:pPr>
        <w:tabs>
          <w:tab w:val="num" w:pos="5040"/>
        </w:tabs>
        <w:ind w:left="5040" w:hanging="360"/>
      </w:pPr>
      <w:rPr>
        <w:rFonts w:ascii="Arial" w:hAnsi="Arial" w:hint="default"/>
      </w:rPr>
    </w:lvl>
    <w:lvl w:ilvl="7" w:tplc="9FAAB7C6" w:tentative="1">
      <w:start w:val="1"/>
      <w:numFmt w:val="bullet"/>
      <w:lvlText w:val="•"/>
      <w:lvlJc w:val="left"/>
      <w:pPr>
        <w:tabs>
          <w:tab w:val="num" w:pos="5760"/>
        </w:tabs>
        <w:ind w:left="5760" w:hanging="360"/>
      </w:pPr>
      <w:rPr>
        <w:rFonts w:ascii="Arial" w:hAnsi="Arial" w:hint="default"/>
      </w:rPr>
    </w:lvl>
    <w:lvl w:ilvl="8" w:tplc="978099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9395FAB"/>
    <w:multiLevelType w:val="hybridMultilevel"/>
    <w:tmpl w:val="39C0CBC2"/>
    <w:lvl w:ilvl="0" w:tplc="D02835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6"/>
  </w:num>
  <w:num w:numId="3">
    <w:abstractNumId w:val="0"/>
  </w:num>
  <w:num w:numId="4">
    <w:abstractNumId w:val="2"/>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zMDAyNLW0NDI3NTFW0lEKTi0uzszPAykwNK4FAKBRdrMtAAAA"/>
  </w:docVars>
  <w:rsids>
    <w:rsidRoot w:val="00D314D4"/>
    <w:rsid w:val="000118D5"/>
    <w:rsid w:val="00016C18"/>
    <w:rsid w:val="00020D9E"/>
    <w:rsid w:val="00032717"/>
    <w:rsid w:val="00042AA2"/>
    <w:rsid w:val="00044475"/>
    <w:rsid w:val="000476CB"/>
    <w:rsid w:val="00050452"/>
    <w:rsid w:val="000540CF"/>
    <w:rsid w:val="000617E4"/>
    <w:rsid w:val="000626BF"/>
    <w:rsid w:val="00067C11"/>
    <w:rsid w:val="0009024F"/>
    <w:rsid w:val="00090EE3"/>
    <w:rsid w:val="0009257D"/>
    <w:rsid w:val="00096FEC"/>
    <w:rsid w:val="000B28EE"/>
    <w:rsid w:val="000C2698"/>
    <w:rsid w:val="000D0021"/>
    <w:rsid w:val="000D02EB"/>
    <w:rsid w:val="000D3248"/>
    <w:rsid w:val="000D78F6"/>
    <w:rsid w:val="000E73B3"/>
    <w:rsid w:val="000F348D"/>
    <w:rsid w:val="000F6743"/>
    <w:rsid w:val="001001A7"/>
    <w:rsid w:val="001025AD"/>
    <w:rsid w:val="00104276"/>
    <w:rsid w:val="0010784B"/>
    <w:rsid w:val="00111D18"/>
    <w:rsid w:val="0012235C"/>
    <w:rsid w:val="001231B2"/>
    <w:rsid w:val="00130837"/>
    <w:rsid w:val="00130CFF"/>
    <w:rsid w:val="00140755"/>
    <w:rsid w:val="00145F48"/>
    <w:rsid w:val="001540D7"/>
    <w:rsid w:val="001628FD"/>
    <w:rsid w:val="00164DF1"/>
    <w:rsid w:val="001660EB"/>
    <w:rsid w:val="0017180A"/>
    <w:rsid w:val="00182BCF"/>
    <w:rsid w:val="00184D78"/>
    <w:rsid w:val="0019715E"/>
    <w:rsid w:val="001A4122"/>
    <w:rsid w:val="001A7C10"/>
    <w:rsid w:val="001B0EF5"/>
    <w:rsid w:val="001B481B"/>
    <w:rsid w:val="001C589C"/>
    <w:rsid w:val="001C60E4"/>
    <w:rsid w:val="001C640A"/>
    <w:rsid w:val="001C660E"/>
    <w:rsid w:val="001D265B"/>
    <w:rsid w:val="001D36BE"/>
    <w:rsid w:val="001D53F3"/>
    <w:rsid w:val="001D58AB"/>
    <w:rsid w:val="001F562B"/>
    <w:rsid w:val="001F73DE"/>
    <w:rsid w:val="00205347"/>
    <w:rsid w:val="0020566B"/>
    <w:rsid w:val="0020584D"/>
    <w:rsid w:val="0020619F"/>
    <w:rsid w:val="0021566A"/>
    <w:rsid w:val="002206DC"/>
    <w:rsid w:val="00227E1B"/>
    <w:rsid w:val="00227FCF"/>
    <w:rsid w:val="00253F51"/>
    <w:rsid w:val="0026356E"/>
    <w:rsid w:val="002647F9"/>
    <w:rsid w:val="002652E0"/>
    <w:rsid w:val="00270648"/>
    <w:rsid w:val="00275D0A"/>
    <w:rsid w:val="00281591"/>
    <w:rsid w:val="00285098"/>
    <w:rsid w:val="002852E5"/>
    <w:rsid w:val="00287139"/>
    <w:rsid w:val="00293F2A"/>
    <w:rsid w:val="002962AF"/>
    <w:rsid w:val="00297B47"/>
    <w:rsid w:val="002A0CE1"/>
    <w:rsid w:val="002B542C"/>
    <w:rsid w:val="002C39B6"/>
    <w:rsid w:val="002C6EAB"/>
    <w:rsid w:val="002D3121"/>
    <w:rsid w:val="002E4597"/>
    <w:rsid w:val="00304F7B"/>
    <w:rsid w:val="00330048"/>
    <w:rsid w:val="00330BBD"/>
    <w:rsid w:val="00332F50"/>
    <w:rsid w:val="00340B06"/>
    <w:rsid w:val="003450B6"/>
    <w:rsid w:val="003540B9"/>
    <w:rsid w:val="00360E47"/>
    <w:rsid w:val="00376019"/>
    <w:rsid w:val="00377AFA"/>
    <w:rsid w:val="00377BE3"/>
    <w:rsid w:val="00381D55"/>
    <w:rsid w:val="003852C4"/>
    <w:rsid w:val="00391DD1"/>
    <w:rsid w:val="00394099"/>
    <w:rsid w:val="003B32FC"/>
    <w:rsid w:val="003C0D67"/>
    <w:rsid w:val="003C7A05"/>
    <w:rsid w:val="004023AF"/>
    <w:rsid w:val="0040506B"/>
    <w:rsid w:val="004103EC"/>
    <w:rsid w:val="0046196A"/>
    <w:rsid w:val="00462B5A"/>
    <w:rsid w:val="00462CF2"/>
    <w:rsid w:val="00463BBE"/>
    <w:rsid w:val="00465673"/>
    <w:rsid w:val="00476EA3"/>
    <w:rsid w:val="00481C64"/>
    <w:rsid w:val="0049339A"/>
    <w:rsid w:val="00495DD7"/>
    <w:rsid w:val="004B024E"/>
    <w:rsid w:val="004C0925"/>
    <w:rsid w:val="004C3AC1"/>
    <w:rsid w:val="004D10A2"/>
    <w:rsid w:val="004D3A58"/>
    <w:rsid w:val="004D408A"/>
    <w:rsid w:val="004E2307"/>
    <w:rsid w:val="004E3F21"/>
    <w:rsid w:val="004E6088"/>
    <w:rsid w:val="00505CD5"/>
    <w:rsid w:val="00522FD2"/>
    <w:rsid w:val="005251C0"/>
    <w:rsid w:val="00533E40"/>
    <w:rsid w:val="005405F8"/>
    <w:rsid w:val="00546952"/>
    <w:rsid w:val="0055177A"/>
    <w:rsid w:val="00553212"/>
    <w:rsid w:val="00562B36"/>
    <w:rsid w:val="00563AEA"/>
    <w:rsid w:val="005666E1"/>
    <w:rsid w:val="00584821"/>
    <w:rsid w:val="005A1852"/>
    <w:rsid w:val="005B4EF3"/>
    <w:rsid w:val="005B73B1"/>
    <w:rsid w:val="005B7C9F"/>
    <w:rsid w:val="005C0157"/>
    <w:rsid w:val="005C53FC"/>
    <w:rsid w:val="005D5CCC"/>
    <w:rsid w:val="005E2523"/>
    <w:rsid w:val="005F21CB"/>
    <w:rsid w:val="005F3D9E"/>
    <w:rsid w:val="005F4A4E"/>
    <w:rsid w:val="005F4B36"/>
    <w:rsid w:val="005F611D"/>
    <w:rsid w:val="006002B2"/>
    <w:rsid w:val="006011DB"/>
    <w:rsid w:val="00603E69"/>
    <w:rsid w:val="00605377"/>
    <w:rsid w:val="00606A89"/>
    <w:rsid w:val="00606F46"/>
    <w:rsid w:val="006211FE"/>
    <w:rsid w:val="00621A32"/>
    <w:rsid w:val="006314DC"/>
    <w:rsid w:val="00631EB8"/>
    <w:rsid w:val="00663FFA"/>
    <w:rsid w:val="0067220C"/>
    <w:rsid w:val="0067629A"/>
    <w:rsid w:val="00677A9B"/>
    <w:rsid w:val="00680429"/>
    <w:rsid w:val="00684562"/>
    <w:rsid w:val="00691D01"/>
    <w:rsid w:val="006A6F64"/>
    <w:rsid w:val="006C2F8A"/>
    <w:rsid w:val="006E21EB"/>
    <w:rsid w:val="006E2BAE"/>
    <w:rsid w:val="006E7F95"/>
    <w:rsid w:val="006F13A3"/>
    <w:rsid w:val="0070049B"/>
    <w:rsid w:val="0070300A"/>
    <w:rsid w:val="00704E84"/>
    <w:rsid w:val="0070696D"/>
    <w:rsid w:val="00706B86"/>
    <w:rsid w:val="007103F8"/>
    <w:rsid w:val="0071223A"/>
    <w:rsid w:val="00726A3C"/>
    <w:rsid w:val="007307F6"/>
    <w:rsid w:val="0074096C"/>
    <w:rsid w:val="00750C7C"/>
    <w:rsid w:val="00751ACE"/>
    <w:rsid w:val="00753404"/>
    <w:rsid w:val="00770ED9"/>
    <w:rsid w:val="00775B70"/>
    <w:rsid w:val="0077624B"/>
    <w:rsid w:val="007827DB"/>
    <w:rsid w:val="007848CA"/>
    <w:rsid w:val="007A31FA"/>
    <w:rsid w:val="007B3D9E"/>
    <w:rsid w:val="007B6045"/>
    <w:rsid w:val="007C1C02"/>
    <w:rsid w:val="007C5ED7"/>
    <w:rsid w:val="007C795D"/>
    <w:rsid w:val="007E1356"/>
    <w:rsid w:val="007F16F6"/>
    <w:rsid w:val="007F36B6"/>
    <w:rsid w:val="007F3E19"/>
    <w:rsid w:val="00800363"/>
    <w:rsid w:val="00822380"/>
    <w:rsid w:val="00824D72"/>
    <w:rsid w:val="008333D8"/>
    <w:rsid w:val="008365EB"/>
    <w:rsid w:val="00836EB6"/>
    <w:rsid w:val="008427E6"/>
    <w:rsid w:val="0086052E"/>
    <w:rsid w:val="0087113A"/>
    <w:rsid w:val="00884AC3"/>
    <w:rsid w:val="008A4612"/>
    <w:rsid w:val="008B2E21"/>
    <w:rsid w:val="008B5861"/>
    <w:rsid w:val="008C1CF0"/>
    <w:rsid w:val="00900BF9"/>
    <w:rsid w:val="00900EBF"/>
    <w:rsid w:val="009057BC"/>
    <w:rsid w:val="00917F32"/>
    <w:rsid w:val="00923357"/>
    <w:rsid w:val="009357ED"/>
    <w:rsid w:val="00936991"/>
    <w:rsid w:val="00960C27"/>
    <w:rsid w:val="009610CD"/>
    <w:rsid w:val="009758EB"/>
    <w:rsid w:val="009B0FBB"/>
    <w:rsid w:val="009C095C"/>
    <w:rsid w:val="009D06E6"/>
    <w:rsid w:val="009D728A"/>
    <w:rsid w:val="009E39F6"/>
    <w:rsid w:val="009E69F3"/>
    <w:rsid w:val="00A030E2"/>
    <w:rsid w:val="00A10B7E"/>
    <w:rsid w:val="00A21BA3"/>
    <w:rsid w:val="00A308A7"/>
    <w:rsid w:val="00A45D1D"/>
    <w:rsid w:val="00A47B7A"/>
    <w:rsid w:val="00A60A2A"/>
    <w:rsid w:val="00A61467"/>
    <w:rsid w:val="00A72833"/>
    <w:rsid w:val="00A7701B"/>
    <w:rsid w:val="00A77379"/>
    <w:rsid w:val="00A848A5"/>
    <w:rsid w:val="00AA721F"/>
    <w:rsid w:val="00AB61BA"/>
    <w:rsid w:val="00AE6B86"/>
    <w:rsid w:val="00AF3AD9"/>
    <w:rsid w:val="00AF7EDD"/>
    <w:rsid w:val="00B06945"/>
    <w:rsid w:val="00B2646E"/>
    <w:rsid w:val="00B3469F"/>
    <w:rsid w:val="00B43945"/>
    <w:rsid w:val="00B43B3D"/>
    <w:rsid w:val="00B45610"/>
    <w:rsid w:val="00B71130"/>
    <w:rsid w:val="00B75E5A"/>
    <w:rsid w:val="00B8084E"/>
    <w:rsid w:val="00B8449E"/>
    <w:rsid w:val="00B9132E"/>
    <w:rsid w:val="00B97E7C"/>
    <w:rsid w:val="00BA6EFA"/>
    <w:rsid w:val="00BB255B"/>
    <w:rsid w:val="00BB658D"/>
    <w:rsid w:val="00BB66E4"/>
    <w:rsid w:val="00BD5483"/>
    <w:rsid w:val="00BD652C"/>
    <w:rsid w:val="00BF5A2B"/>
    <w:rsid w:val="00BF6127"/>
    <w:rsid w:val="00BF7EE9"/>
    <w:rsid w:val="00C01755"/>
    <w:rsid w:val="00C03672"/>
    <w:rsid w:val="00C12B3F"/>
    <w:rsid w:val="00C157CC"/>
    <w:rsid w:val="00C23818"/>
    <w:rsid w:val="00C41F38"/>
    <w:rsid w:val="00C66A27"/>
    <w:rsid w:val="00C8052A"/>
    <w:rsid w:val="00C8214D"/>
    <w:rsid w:val="00C84102"/>
    <w:rsid w:val="00C8503F"/>
    <w:rsid w:val="00C86C49"/>
    <w:rsid w:val="00C91F4B"/>
    <w:rsid w:val="00CB2452"/>
    <w:rsid w:val="00CC56CB"/>
    <w:rsid w:val="00CC6DC4"/>
    <w:rsid w:val="00CD01AB"/>
    <w:rsid w:val="00CE4FC6"/>
    <w:rsid w:val="00CE61F0"/>
    <w:rsid w:val="00CF52C8"/>
    <w:rsid w:val="00CF7102"/>
    <w:rsid w:val="00D0286A"/>
    <w:rsid w:val="00D0595C"/>
    <w:rsid w:val="00D07881"/>
    <w:rsid w:val="00D1056E"/>
    <w:rsid w:val="00D242C8"/>
    <w:rsid w:val="00D24A9A"/>
    <w:rsid w:val="00D308E0"/>
    <w:rsid w:val="00D314D4"/>
    <w:rsid w:val="00D32CC4"/>
    <w:rsid w:val="00D460CC"/>
    <w:rsid w:val="00D54B44"/>
    <w:rsid w:val="00D67908"/>
    <w:rsid w:val="00DA0E04"/>
    <w:rsid w:val="00DA6F29"/>
    <w:rsid w:val="00DB0CCB"/>
    <w:rsid w:val="00DC4428"/>
    <w:rsid w:val="00DC4EF9"/>
    <w:rsid w:val="00DD261F"/>
    <w:rsid w:val="00DE4156"/>
    <w:rsid w:val="00DE5CD1"/>
    <w:rsid w:val="00DF65C3"/>
    <w:rsid w:val="00E0040E"/>
    <w:rsid w:val="00E048EE"/>
    <w:rsid w:val="00E05AE8"/>
    <w:rsid w:val="00E127BE"/>
    <w:rsid w:val="00E141DA"/>
    <w:rsid w:val="00E15DB3"/>
    <w:rsid w:val="00E17B67"/>
    <w:rsid w:val="00E21320"/>
    <w:rsid w:val="00E317FD"/>
    <w:rsid w:val="00E40633"/>
    <w:rsid w:val="00E47202"/>
    <w:rsid w:val="00E75D7A"/>
    <w:rsid w:val="00E75DDB"/>
    <w:rsid w:val="00E76BA1"/>
    <w:rsid w:val="00E84479"/>
    <w:rsid w:val="00E92A07"/>
    <w:rsid w:val="00E977FF"/>
    <w:rsid w:val="00EA15A0"/>
    <w:rsid w:val="00EA16FC"/>
    <w:rsid w:val="00EB1BA5"/>
    <w:rsid w:val="00EB3A49"/>
    <w:rsid w:val="00EB6CFA"/>
    <w:rsid w:val="00EB70BA"/>
    <w:rsid w:val="00EB7F8F"/>
    <w:rsid w:val="00EC316B"/>
    <w:rsid w:val="00EC6F8A"/>
    <w:rsid w:val="00ED27BD"/>
    <w:rsid w:val="00ED70CA"/>
    <w:rsid w:val="00EF7681"/>
    <w:rsid w:val="00F0581A"/>
    <w:rsid w:val="00F11CDA"/>
    <w:rsid w:val="00F14AEF"/>
    <w:rsid w:val="00F1606A"/>
    <w:rsid w:val="00F226E8"/>
    <w:rsid w:val="00F26EFD"/>
    <w:rsid w:val="00F3038A"/>
    <w:rsid w:val="00F30595"/>
    <w:rsid w:val="00F37321"/>
    <w:rsid w:val="00F374D5"/>
    <w:rsid w:val="00F37591"/>
    <w:rsid w:val="00F51A9D"/>
    <w:rsid w:val="00F60E70"/>
    <w:rsid w:val="00F61FA9"/>
    <w:rsid w:val="00F63707"/>
    <w:rsid w:val="00F64574"/>
    <w:rsid w:val="00F72CF6"/>
    <w:rsid w:val="00F761F8"/>
    <w:rsid w:val="00F94536"/>
    <w:rsid w:val="00FA6F94"/>
    <w:rsid w:val="00FB2311"/>
    <w:rsid w:val="00FB30ED"/>
    <w:rsid w:val="00FB3B83"/>
    <w:rsid w:val="00FC1AD4"/>
    <w:rsid w:val="00FE056B"/>
    <w:rsid w:val="00FE6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B261D"/>
  <w15:docId w15:val="{4450C492-A0AC-4540-814C-F6B5E8227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4D4"/>
    <w:pPr>
      <w:spacing w:after="0" w:line="240" w:lineRule="auto"/>
    </w:pPr>
    <w:rPr>
      <w:rFonts w:ascii="Times New Roman" w:eastAsia="Times New Roman" w:hAnsi="Times New Roman" w:cs="Times New Roman"/>
      <w:sz w:val="24"/>
      <w:szCs w:val="24"/>
      <w:lang w:val="sr-Cyrl-RS"/>
    </w:rPr>
  </w:style>
  <w:style w:type="paragraph" w:styleId="Heading2">
    <w:name w:val="heading 2"/>
    <w:basedOn w:val="Normal"/>
    <w:link w:val="Heading2Char"/>
    <w:uiPriority w:val="9"/>
    <w:qFormat/>
    <w:rsid w:val="0046196A"/>
    <w:pPr>
      <w:spacing w:before="100" w:beforeAutospacing="1" w:after="100" w:afterAutospacing="1"/>
      <w:outlineLvl w:val="1"/>
    </w:pPr>
    <w:rPr>
      <w:b/>
      <w:bCs/>
      <w:sz w:val="36"/>
      <w:szCs w:val="36"/>
      <w:lang w:val="de-AT" w:eastAsia="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314D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14D4"/>
    <w:rPr>
      <w:rFonts w:ascii="Tahoma" w:hAnsi="Tahoma" w:cs="Tahoma"/>
      <w:sz w:val="16"/>
      <w:szCs w:val="16"/>
    </w:rPr>
  </w:style>
  <w:style w:type="character" w:customStyle="1" w:styleId="BalloonTextChar">
    <w:name w:val="Balloon Text Char"/>
    <w:basedOn w:val="DefaultParagraphFont"/>
    <w:link w:val="BalloonText"/>
    <w:uiPriority w:val="99"/>
    <w:semiHidden/>
    <w:rsid w:val="00D314D4"/>
    <w:rPr>
      <w:rFonts w:ascii="Tahoma" w:eastAsia="Times New Roman" w:hAnsi="Tahoma" w:cs="Tahoma"/>
      <w:sz w:val="16"/>
      <w:szCs w:val="16"/>
      <w:lang w:val="en-US"/>
    </w:rPr>
  </w:style>
  <w:style w:type="paragraph" w:styleId="Header">
    <w:name w:val="header"/>
    <w:basedOn w:val="Normal"/>
    <w:link w:val="HeaderChar"/>
    <w:uiPriority w:val="99"/>
    <w:unhideWhenUsed/>
    <w:rsid w:val="00377BE3"/>
    <w:pPr>
      <w:tabs>
        <w:tab w:val="center" w:pos="4536"/>
        <w:tab w:val="right" w:pos="9072"/>
      </w:tabs>
    </w:pPr>
  </w:style>
  <w:style w:type="character" w:customStyle="1" w:styleId="HeaderChar">
    <w:name w:val="Header Char"/>
    <w:basedOn w:val="DefaultParagraphFont"/>
    <w:link w:val="Header"/>
    <w:uiPriority w:val="99"/>
    <w:rsid w:val="00377BE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77BE3"/>
    <w:pPr>
      <w:tabs>
        <w:tab w:val="center" w:pos="4536"/>
        <w:tab w:val="right" w:pos="9072"/>
      </w:tabs>
    </w:pPr>
  </w:style>
  <w:style w:type="character" w:customStyle="1" w:styleId="FooterChar">
    <w:name w:val="Footer Char"/>
    <w:basedOn w:val="DefaultParagraphFont"/>
    <w:link w:val="Footer"/>
    <w:uiPriority w:val="99"/>
    <w:rsid w:val="00377BE3"/>
    <w:rPr>
      <w:rFonts w:ascii="Times New Roman" w:eastAsia="Times New Roman" w:hAnsi="Times New Roman" w:cs="Times New Roman"/>
      <w:sz w:val="24"/>
      <w:szCs w:val="24"/>
      <w:lang w:val="en-US"/>
    </w:rPr>
  </w:style>
  <w:style w:type="paragraph" w:customStyle="1" w:styleId="TEXTEINFO">
    <w:name w:val="TEXTE INFO."/>
    <w:basedOn w:val="Normal"/>
    <w:rsid w:val="00726A3C"/>
    <w:pPr>
      <w:spacing w:after="80"/>
    </w:pPr>
    <w:rPr>
      <w:rFonts w:ascii="Helvetica" w:hAnsi="Helvetica"/>
      <w:color w:val="000080"/>
      <w:sz w:val="18"/>
      <w:lang w:eastAsia="fr-FR"/>
    </w:rPr>
  </w:style>
  <w:style w:type="character" w:styleId="Hyperlink">
    <w:name w:val="Hyperlink"/>
    <w:unhideWhenUsed/>
    <w:rsid w:val="00726A3C"/>
    <w:rPr>
      <w:color w:val="0000FF"/>
      <w:u w:val="single"/>
    </w:rPr>
  </w:style>
  <w:style w:type="paragraph" w:customStyle="1" w:styleId="SubTitle1">
    <w:name w:val="SubTitle 1"/>
    <w:basedOn w:val="Normal"/>
    <w:next w:val="Normal"/>
    <w:rsid w:val="00227E1B"/>
    <w:pPr>
      <w:spacing w:after="240"/>
      <w:jc w:val="center"/>
    </w:pPr>
    <w:rPr>
      <w:b/>
      <w:snapToGrid w:val="0"/>
      <w:sz w:val="40"/>
      <w:szCs w:val="20"/>
      <w:lang w:val="en-GB" w:eastAsia="en-GB"/>
    </w:rPr>
  </w:style>
  <w:style w:type="paragraph" w:styleId="Title">
    <w:name w:val="Title"/>
    <w:basedOn w:val="Normal"/>
    <w:link w:val="TitleChar"/>
    <w:qFormat/>
    <w:rsid w:val="00227E1B"/>
    <w:pPr>
      <w:widowControl w:val="0"/>
      <w:tabs>
        <w:tab w:val="left" w:pos="-720"/>
      </w:tabs>
      <w:suppressAutoHyphens/>
      <w:jc w:val="center"/>
    </w:pPr>
    <w:rPr>
      <w:b/>
      <w:snapToGrid w:val="0"/>
      <w:sz w:val="48"/>
      <w:szCs w:val="20"/>
      <w:lang w:eastAsia="en-GB"/>
    </w:rPr>
  </w:style>
  <w:style w:type="character" w:customStyle="1" w:styleId="TitleChar">
    <w:name w:val="Title Char"/>
    <w:basedOn w:val="DefaultParagraphFont"/>
    <w:link w:val="Title"/>
    <w:rsid w:val="00227E1B"/>
    <w:rPr>
      <w:rFonts w:ascii="Times New Roman" w:eastAsia="Times New Roman" w:hAnsi="Times New Roman" w:cs="Times New Roman"/>
      <w:b/>
      <w:snapToGrid w:val="0"/>
      <w:sz w:val="48"/>
      <w:szCs w:val="20"/>
      <w:lang w:val="en-US" w:eastAsia="en-GB"/>
    </w:rPr>
  </w:style>
  <w:style w:type="paragraph" w:customStyle="1" w:styleId="Default">
    <w:name w:val="Default"/>
    <w:qFormat/>
    <w:rsid w:val="0074096C"/>
    <w:pPr>
      <w:suppressAutoHyphens/>
      <w:spacing w:after="0" w:line="240" w:lineRule="auto"/>
    </w:pPr>
    <w:rPr>
      <w:rFonts w:ascii="Times New Roman" w:eastAsia="Calibri" w:hAnsi="Times New Roman" w:cs="Times New Roman"/>
      <w:color w:val="000000"/>
      <w:sz w:val="24"/>
      <w:lang w:val="en-US" w:eastAsia="zh-CN"/>
    </w:rPr>
  </w:style>
  <w:style w:type="character" w:customStyle="1" w:styleId="Heading2Char">
    <w:name w:val="Heading 2 Char"/>
    <w:basedOn w:val="DefaultParagraphFont"/>
    <w:link w:val="Heading2"/>
    <w:uiPriority w:val="9"/>
    <w:rsid w:val="0046196A"/>
    <w:rPr>
      <w:rFonts w:ascii="Times New Roman" w:eastAsia="Times New Roman" w:hAnsi="Times New Roman" w:cs="Times New Roman"/>
      <w:b/>
      <w:bCs/>
      <w:sz w:val="36"/>
      <w:szCs w:val="36"/>
      <w:lang w:val="de-AT" w:eastAsia="de-AT"/>
    </w:rPr>
  </w:style>
  <w:style w:type="paragraph" w:styleId="ListParagraph">
    <w:name w:val="List Paragraph"/>
    <w:basedOn w:val="Normal"/>
    <w:link w:val="ListParagraphChar"/>
    <w:uiPriority w:val="34"/>
    <w:qFormat/>
    <w:rsid w:val="0046196A"/>
    <w:pPr>
      <w:spacing w:after="160" w:line="259" w:lineRule="auto"/>
      <w:ind w:left="720"/>
      <w:contextualSpacing/>
    </w:pPr>
    <w:rPr>
      <w:rFonts w:asciiTheme="minorHAnsi" w:eastAsiaTheme="minorEastAsia" w:hAnsiTheme="minorHAnsi"/>
      <w:sz w:val="22"/>
      <w:szCs w:val="22"/>
      <w:lang w:val="hr-HR" w:eastAsia="hr-HR"/>
    </w:rPr>
  </w:style>
  <w:style w:type="character" w:customStyle="1" w:styleId="ListParagraphChar">
    <w:name w:val="List Paragraph Char"/>
    <w:link w:val="ListParagraph"/>
    <w:uiPriority w:val="99"/>
    <w:locked/>
    <w:rsid w:val="0046196A"/>
    <w:rPr>
      <w:rFonts w:eastAsiaTheme="minorEastAsia" w:cs="Times New Roman"/>
      <w:lang w:val="hr-HR" w:eastAsia="hr-HR"/>
    </w:rPr>
  </w:style>
  <w:style w:type="paragraph" w:styleId="NoSpacing">
    <w:name w:val="No Spacing"/>
    <w:uiPriority w:val="1"/>
    <w:qFormat/>
    <w:rsid w:val="0046196A"/>
    <w:pPr>
      <w:spacing w:after="0" w:line="240" w:lineRule="auto"/>
    </w:pPr>
    <w:rPr>
      <w:rFonts w:ascii="Times New Roman" w:eastAsia="Times New Roman" w:hAnsi="Times New Roman" w:cs="Times New Roman"/>
      <w:sz w:val="24"/>
      <w:szCs w:val="24"/>
      <w:lang w:val="sr-Cyrl-RS"/>
    </w:rPr>
  </w:style>
  <w:style w:type="paragraph" w:styleId="NormalWeb">
    <w:name w:val="Normal (Web)"/>
    <w:basedOn w:val="Normal"/>
    <w:uiPriority w:val="99"/>
    <w:semiHidden/>
    <w:unhideWhenUsed/>
    <w:rsid w:val="00F374D5"/>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577685">
      <w:bodyDiv w:val="1"/>
      <w:marLeft w:val="0"/>
      <w:marRight w:val="0"/>
      <w:marTop w:val="0"/>
      <w:marBottom w:val="0"/>
      <w:divBdr>
        <w:top w:val="none" w:sz="0" w:space="0" w:color="auto"/>
        <w:left w:val="none" w:sz="0" w:space="0" w:color="auto"/>
        <w:bottom w:val="none" w:sz="0" w:space="0" w:color="auto"/>
        <w:right w:val="none" w:sz="0" w:space="0" w:color="auto"/>
      </w:divBdr>
    </w:div>
    <w:div w:id="392582333">
      <w:bodyDiv w:val="1"/>
      <w:marLeft w:val="0"/>
      <w:marRight w:val="0"/>
      <w:marTop w:val="0"/>
      <w:marBottom w:val="0"/>
      <w:divBdr>
        <w:top w:val="none" w:sz="0" w:space="0" w:color="auto"/>
        <w:left w:val="none" w:sz="0" w:space="0" w:color="auto"/>
        <w:bottom w:val="none" w:sz="0" w:space="0" w:color="auto"/>
        <w:right w:val="none" w:sz="0" w:space="0" w:color="auto"/>
      </w:divBdr>
    </w:div>
    <w:div w:id="446000209">
      <w:bodyDiv w:val="1"/>
      <w:marLeft w:val="0"/>
      <w:marRight w:val="0"/>
      <w:marTop w:val="0"/>
      <w:marBottom w:val="0"/>
      <w:divBdr>
        <w:top w:val="none" w:sz="0" w:space="0" w:color="auto"/>
        <w:left w:val="none" w:sz="0" w:space="0" w:color="auto"/>
        <w:bottom w:val="none" w:sz="0" w:space="0" w:color="auto"/>
        <w:right w:val="none" w:sz="0" w:space="0" w:color="auto"/>
      </w:divBdr>
    </w:div>
    <w:div w:id="518666301">
      <w:bodyDiv w:val="1"/>
      <w:marLeft w:val="0"/>
      <w:marRight w:val="0"/>
      <w:marTop w:val="0"/>
      <w:marBottom w:val="0"/>
      <w:divBdr>
        <w:top w:val="none" w:sz="0" w:space="0" w:color="auto"/>
        <w:left w:val="none" w:sz="0" w:space="0" w:color="auto"/>
        <w:bottom w:val="none" w:sz="0" w:space="0" w:color="auto"/>
        <w:right w:val="none" w:sz="0" w:space="0" w:color="auto"/>
      </w:divBdr>
    </w:div>
    <w:div w:id="875048059">
      <w:bodyDiv w:val="1"/>
      <w:marLeft w:val="0"/>
      <w:marRight w:val="0"/>
      <w:marTop w:val="0"/>
      <w:marBottom w:val="0"/>
      <w:divBdr>
        <w:top w:val="none" w:sz="0" w:space="0" w:color="auto"/>
        <w:left w:val="none" w:sz="0" w:space="0" w:color="auto"/>
        <w:bottom w:val="none" w:sz="0" w:space="0" w:color="auto"/>
        <w:right w:val="none" w:sz="0" w:space="0" w:color="auto"/>
      </w:divBdr>
    </w:div>
    <w:div w:id="1161309171">
      <w:bodyDiv w:val="1"/>
      <w:marLeft w:val="0"/>
      <w:marRight w:val="0"/>
      <w:marTop w:val="0"/>
      <w:marBottom w:val="0"/>
      <w:divBdr>
        <w:top w:val="none" w:sz="0" w:space="0" w:color="auto"/>
        <w:left w:val="none" w:sz="0" w:space="0" w:color="auto"/>
        <w:bottom w:val="none" w:sz="0" w:space="0" w:color="auto"/>
        <w:right w:val="none" w:sz="0" w:space="0" w:color="auto"/>
      </w:divBdr>
    </w:div>
    <w:div w:id="1414938176">
      <w:bodyDiv w:val="1"/>
      <w:marLeft w:val="0"/>
      <w:marRight w:val="0"/>
      <w:marTop w:val="0"/>
      <w:marBottom w:val="0"/>
      <w:divBdr>
        <w:top w:val="none" w:sz="0" w:space="0" w:color="auto"/>
        <w:left w:val="none" w:sz="0" w:space="0" w:color="auto"/>
        <w:bottom w:val="none" w:sz="0" w:space="0" w:color="auto"/>
        <w:right w:val="none" w:sz="0" w:space="0" w:color="auto"/>
      </w:divBdr>
    </w:div>
    <w:div w:id="1641768855">
      <w:bodyDiv w:val="1"/>
      <w:marLeft w:val="0"/>
      <w:marRight w:val="0"/>
      <w:marTop w:val="0"/>
      <w:marBottom w:val="0"/>
      <w:divBdr>
        <w:top w:val="none" w:sz="0" w:space="0" w:color="auto"/>
        <w:left w:val="none" w:sz="0" w:space="0" w:color="auto"/>
        <w:bottom w:val="none" w:sz="0" w:space="0" w:color="auto"/>
        <w:right w:val="none" w:sz="0" w:space="0" w:color="auto"/>
      </w:divBdr>
    </w:div>
    <w:div w:id="1828479232">
      <w:bodyDiv w:val="1"/>
      <w:marLeft w:val="0"/>
      <w:marRight w:val="0"/>
      <w:marTop w:val="0"/>
      <w:marBottom w:val="0"/>
      <w:divBdr>
        <w:top w:val="none" w:sz="0" w:space="0" w:color="auto"/>
        <w:left w:val="none" w:sz="0" w:space="0" w:color="auto"/>
        <w:bottom w:val="none" w:sz="0" w:space="0" w:color="auto"/>
        <w:right w:val="none" w:sz="0" w:space="0" w:color="auto"/>
      </w:divBdr>
    </w:div>
    <w:div w:id="196669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png"/><Relationship Id="rId1" Type="http://schemas.openxmlformats.org/officeDocument/2006/relationships/image" Target="media/image12.emf"/><Relationship Id="rId6" Type="http://schemas.openxmlformats.org/officeDocument/2006/relationships/image" Target="media/image17.png"/><Relationship Id="rId5" Type="http://schemas.openxmlformats.org/officeDocument/2006/relationships/image" Target="media/image16.png"/><Relationship Id="rId4"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00555-F5C8-4FC1-A0CB-253348FD5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0</Words>
  <Characters>3594</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Ljiljana Sovilj</cp:lastModifiedBy>
  <cp:revision>3</cp:revision>
  <cp:lastPrinted>2021-05-12T06:27:00Z</cp:lastPrinted>
  <dcterms:created xsi:type="dcterms:W3CDTF">2021-07-02T07:58:00Z</dcterms:created>
  <dcterms:modified xsi:type="dcterms:W3CDTF">2021-07-02T07:59:00Z</dcterms:modified>
</cp:coreProperties>
</file>